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E7559D" w:rsidRDefault="00B92F63" w:rsidP="00FC7EF0">
      <w:pPr>
        <w:pStyle w:val="Title"/>
        <w:rPr>
          <w:rFonts w:asciiTheme="majorHAnsi" w:hAnsiTheme="majorHAnsi" w:cstheme="majorHAnsi"/>
          <w:sz w:val="22"/>
          <w:szCs w:val="22"/>
        </w:rPr>
      </w:pPr>
      <w:r w:rsidRPr="00E7559D">
        <w:rPr>
          <w:rFonts w:asciiTheme="majorHAnsi" w:hAnsiTheme="majorHAnsi" w:cstheme="majorHAnsi"/>
          <w:sz w:val="22"/>
          <w:szCs w:val="22"/>
        </w:rPr>
        <w:t>COMMUNITY INVOLVEMENT COMMISSION</w:t>
      </w:r>
      <w:r w:rsidR="00613740" w:rsidRPr="00E7559D">
        <w:rPr>
          <w:rFonts w:asciiTheme="majorHAnsi" w:hAnsiTheme="majorHAnsi" w:cstheme="majorHAnsi"/>
          <w:sz w:val="22"/>
          <w:szCs w:val="22"/>
        </w:rPr>
        <w:t xml:space="preserve"> (CIC)</w:t>
      </w:r>
    </w:p>
    <w:p w14:paraId="5B3553EB" w14:textId="77DFECA5" w:rsidR="00B92F63" w:rsidRPr="00E7559D" w:rsidRDefault="00842B1C" w:rsidP="00B92F63">
      <w:pPr>
        <w:spacing w:before="40" w:after="0" w:line="240" w:lineRule="auto"/>
        <w:jc w:val="center"/>
        <w:rPr>
          <w:rFonts w:asciiTheme="majorHAnsi" w:hAnsiTheme="majorHAnsi" w:cstheme="majorHAnsi"/>
        </w:rPr>
      </w:pPr>
      <w:r>
        <w:rPr>
          <w:rFonts w:asciiTheme="majorHAnsi" w:hAnsiTheme="majorHAnsi" w:cstheme="majorHAnsi"/>
        </w:rPr>
        <w:t>March 20</w:t>
      </w:r>
      <w:r w:rsidR="00B92F63" w:rsidRPr="00E7559D">
        <w:rPr>
          <w:rFonts w:asciiTheme="majorHAnsi" w:hAnsiTheme="majorHAnsi" w:cstheme="majorHAnsi"/>
        </w:rPr>
        <w:t>, 202</w:t>
      </w:r>
      <w:r w:rsidR="008F1A69">
        <w:rPr>
          <w:rFonts w:asciiTheme="majorHAnsi" w:hAnsiTheme="majorHAnsi" w:cstheme="majorHAnsi"/>
        </w:rPr>
        <w:t>3</w:t>
      </w:r>
    </w:p>
    <w:p w14:paraId="27E1439A" w14:textId="08F079C7" w:rsidR="00B92F63" w:rsidRPr="00E7559D" w:rsidRDefault="00B13F8A" w:rsidP="00B92F63">
      <w:pPr>
        <w:spacing w:before="40" w:after="0" w:line="240" w:lineRule="auto"/>
        <w:jc w:val="center"/>
        <w:rPr>
          <w:rFonts w:asciiTheme="majorHAnsi" w:hAnsiTheme="majorHAnsi" w:cstheme="majorHAnsi"/>
        </w:rPr>
      </w:pPr>
      <w:r w:rsidRPr="00E7559D">
        <w:rPr>
          <w:rFonts w:asciiTheme="majorHAnsi" w:hAnsiTheme="majorHAnsi" w:cstheme="majorHAnsi"/>
        </w:rPr>
        <w:t>4</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 </w:t>
      </w:r>
      <w:r w:rsidRPr="00E7559D">
        <w:rPr>
          <w:rFonts w:asciiTheme="majorHAnsi" w:hAnsiTheme="majorHAnsi" w:cstheme="majorHAnsi"/>
        </w:rPr>
        <w:t>6</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pm</w:t>
      </w:r>
    </w:p>
    <w:p w14:paraId="07EB2DA3" w14:textId="0549E68E" w:rsidR="00B92F63" w:rsidRPr="00E7559D" w:rsidRDefault="00FB3186" w:rsidP="00B92F63">
      <w:pPr>
        <w:spacing w:before="40" w:after="0" w:line="240" w:lineRule="auto"/>
        <w:jc w:val="center"/>
        <w:rPr>
          <w:rFonts w:asciiTheme="majorHAnsi" w:hAnsiTheme="majorHAnsi" w:cstheme="majorHAnsi"/>
        </w:rPr>
      </w:pPr>
      <w:r w:rsidRPr="00E7559D">
        <w:rPr>
          <w:rFonts w:asciiTheme="majorHAnsi" w:hAnsiTheme="majorHAnsi" w:cstheme="majorHAnsi"/>
        </w:rPr>
        <w:t xml:space="preserve">Webex Meeting &amp; </w:t>
      </w:r>
      <w:r w:rsidR="008C6DEF" w:rsidRPr="00E7559D">
        <w:rPr>
          <w:rFonts w:asciiTheme="majorHAnsi" w:hAnsiTheme="majorHAnsi" w:cstheme="majorHAnsi"/>
        </w:rPr>
        <w:t>Seattle City Hall L2-80</w:t>
      </w:r>
      <w:r w:rsidRPr="00E7559D">
        <w:rPr>
          <w:rFonts w:asciiTheme="majorHAnsi" w:hAnsiTheme="majorHAnsi" w:cstheme="majorHAnsi"/>
        </w:rPr>
        <w:t xml:space="preserve"> </w:t>
      </w:r>
    </w:p>
    <w:p w14:paraId="4088CC90" w14:textId="77777777" w:rsidR="00B92F63" w:rsidRPr="00E7559D" w:rsidRDefault="00B92F63">
      <w:pPr>
        <w:rPr>
          <w:rFonts w:asciiTheme="majorHAnsi" w:hAnsiTheme="majorHAnsi" w:cstheme="majorHAnsi"/>
        </w:rPr>
      </w:pPr>
    </w:p>
    <w:p w14:paraId="6A4E7971" w14:textId="21AECDBD" w:rsidR="00813CFE" w:rsidRPr="00E7559D" w:rsidRDefault="00B92F63" w:rsidP="00B92F63">
      <w:pPr>
        <w:rPr>
          <w:rFonts w:asciiTheme="majorHAnsi" w:hAnsiTheme="majorHAnsi" w:cstheme="majorHAnsi"/>
        </w:rPr>
      </w:pPr>
      <w:r w:rsidRPr="00E7559D">
        <w:rPr>
          <w:rFonts w:asciiTheme="majorHAnsi" w:hAnsiTheme="majorHAnsi" w:cstheme="majorHAnsi"/>
          <w:b/>
        </w:rPr>
        <w:t>Commissioners present:</w:t>
      </w:r>
      <w:r w:rsidRPr="00E7559D">
        <w:rPr>
          <w:rFonts w:asciiTheme="majorHAnsi" w:hAnsiTheme="majorHAnsi" w:cstheme="majorHAnsi"/>
        </w:rPr>
        <w:t xml:space="preserve"> </w:t>
      </w:r>
      <w:r w:rsidR="00061F3E" w:rsidRPr="00E7559D">
        <w:rPr>
          <w:rFonts w:asciiTheme="majorHAnsi" w:hAnsiTheme="majorHAnsi" w:cstheme="majorHAnsi"/>
        </w:rPr>
        <w:t>Saba Rahman (she/her)</w:t>
      </w:r>
      <w:r w:rsidR="003F4111" w:rsidRPr="00E7559D">
        <w:rPr>
          <w:rFonts w:asciiTheme="majorHAnsi" w:hAnsiTheme="majorHAnsi" w:cstheme="majorHAnsi"/>
        </w:rPr>
        <w:t xml:space="preserve">, </w:t>
      </w:r>
      <w:r w:rsidR="00CE50BE" w:rsidRPr="00E7559D">
        <w:rPr>
          <w:rFonts w:asciiTheme="majorHAnsi" w:hAnsiTheme="majorHAnsi" w:cstheme="majorHAnsi"/>
        </w:rPr>
        <w:t xml:space="preserve">Ahoua </w:t>
      </w:r>
      <w:proofErr w:type="spellStart"/>
      <w:r w:rsidR="00CE50BE" w:rsidRPr="00E7559D">
        <w:rPr>
          <w:rFonts w:asciiTheme="majorHAnsi" w:hAnsiTheme="majorHAnsi" w:cstheme="majorHAnsi"/>
        </w:rPr>
        <w:t>Koné</w:t>
      </w:r>
      <w:proofErr w:type="spellEnd"/>
      <w:r w:rsidR="00CE50BE" w:rsidRPr="00E7559D">
        <w:rPr>
          <w:rFonts w:asciiTheme="majorHAnsi" w:hAnsiTheme="majorHAnsi" w:cstheme="majorHAnsi"/>
        </w:rPr>
        <w:t xml:space="preserve"> (she/her)</w:t>
      </w:r>
      <w:r w:rsidR="00CE50BE">
        <w:rPr>
          <w:rFonts w:asciiTheme="majorHAnsi" w:hAnsiTheme="majorHAnsi" w:cstheme="majorHAnsi"/>
        </w:rPr>
        <w:t xml:space="preserve">, </w:t>
      </w:r>
      <w:r w:rsidR="00CE50BE" w:rsidRPr="00E7559D">
        <w:rPr>
          <w:rFonts w:asciiTheme="majorHAnsi" w:hAnsiTheme="majorHAnsi" w:cstheme="majorHAnsi"/>
        </w:rPr>
        <w:t>Martha Lucas (she/her),</w:t>
      </w:r>
      <w:r w:rsidR="00CE50BE">
        <w:rPr>
          <w:rFonts w:asciiTheme="majorHAnsi" w:hAnsiTheme="majorHAnsi" w:cstheme="majorHAnsi"/>
        </w:rPr>
        <w:t xml:space="preserve"> Fiona Murray (she/her)</w:t>
      </w:r>
      <w:r w:rsidR="00200FE2">
        <w:rPr>
          <w:rFonts w:asciiTheme="majorHAnsi" w:hAnsiTheme="majorHAnsi" w:cstheme="majorHAnsi"/>
        </w:rPr>
        <w:t>,</w:t>
      </w:r>
      <w:r w:rsidR="00200FE2" w:rsidRPr="00200FE2">
        <w:rPr>
          <w:rFonts w:asciiTheme="majorHAnsi" w:hAnsiTheme="majorHAnsi" w:cstheme="majorHAnsi"/>
        </w:rPr>
        <w:t xml:space="preserve"> </w:t>
      </w:r>
      <w:r w:rsidR="00D31E53" w:rsidRPr="00E7559D">
        <w:rPr>
          <w:rFonts w:asciiTheme="majorHAnsi" w:hAnsiTheme="majorHAnsi" w:cstheme="majorHAnsi"/>
        </w:rPr>
        <w:t>Marcus White</w:t>
      </w:r>
      <w:r w:rsidR="00842B1C">
        <w:rPr>
          <w:rFonts w:asciiTheme="majorHAnsi" w:hAnsiTheme="majorHAnsi" w:cstheme="majorHAnsi"/>
        </w:rPr>
        <w:t>,</w:t>
      </w:r>
      <w:r w:rsidR="00842B1C" w:rsidRPr="00842B1C">
        <w:rPr>
          <w:rFonts w:asciiTheme="majorHAnsi" w:hAnsiTheme="majorHAnsi" w:cstheme="majorHAnsi"/>
        </w:rPr>
        <w:t xml:space="preserve"> </w:t>
      </w:r>
      <w:r w:rsidR="00842B1C" w:rsidRPr="00E7559D">
        <w:rPr>
          <w:rFonts w:asciiTheme="majorHAnsi" w:hAnsiTheme="majorHAnsi" w:cstheme="majorHAnsi"/>
        </w:rPr>
        <w:t>Bill Southern (he/him)</w:t>
      </w:r>
      <w:r w:rsidR="00842B1C">
        <w:rPr>
          <w:rFonts w:asciiTheme="majorHAnsi" w:hAnsiTheme="majorHAnsi" w:cstheme="majorHAnsi"/>
        </w:rPr>
        <w:t xml:space="preserve">, </w:t>
      </w:r>
      <w:r w:rsidR="00842B1C" w:rsidRPr="00E7559D">
        <w:rPr>
          <w:rFonts w:asciiTheme="majorHAnsi" w:hAnsiTheme="majorHAnsi" w:cstheme="majorHAnsi"/>
        </w:rPr>
        <w:t>Julia Jannon-Shields (she/her)</w:t>
      </w:r>
    </w:p>
    <w:p w14:paraId="26E4FF76" w14:textId="70A6517F" w:rsidR="00AE7D40" w:rsidRPr="00E7559D" w:rsidRDefault="00AE7D40" w:rsidP="00AE7D40">
      <w:pPr>
        <w:spacing w:line="240" w:lineRule="auto"/>
        <w:rPr>
          <w:rFonts w:asciiTheme="majorHAnsi" w:hAnsiTheme="majorHAnsi" w:cstheme="majorHAnsi"/>
        </w:rPr>
      </w:pPr>
      <w:r w:rsidRPr="00E7559D">
        <w:rPr>
          <w:rFonts w:asciiTheme="majorHAnsi" w:hAnsiTheme="majorHAnsi" w:cstheme="majorHAnsi"/>
          <w:b/>
          <w:bCs/>
        </w:rPr>
        <w:t>Commissioners not in attendance</w:t>
      </w:r>
      <w:r w:rsidRPr="00E7559D">
        <w:rPr>
          <w:rFonts w:asciiTheme="majorHAnsi" w:hAnsiTheme="majorHAnsi" w:cstheme="majorHAnsi"/>
          <w:b/>
        </w:rPr>
        <w:t>:</w:t>
      </w:r>
      <w:r w:rsidR="004D7AF8" w:rsidRPr="00E7559D">
        <w:rPr>
          <w:rFonts w:asciiTheme="majorHAnsi" w:hAnsiTheme="majorHAnsi" w:cstheme="majorHAnsi"/>
        </w:rPr>
        <w:t xml:space="preserve"> </w:t>
      </w:r>
    </w:p>
    <w:p w14:paraId="13AA7F6F" w14:textId="02BE5509" w:rsidR="00061F3E" w:rsidRPr="00E7559D" w:rsidRDefault="002F4A47" w:rsidP="00C10A8A">
      <w:pPr>
        <w:rPr>
          <w:rFonts w:asciiTheme="majorHAnsi" w:hAnsiTheme="majorHAnsi" w:cstheme="majorHAnsi"/>
        </w:rPr>
      </w:pPr>
      <w:r w:rsidRPr="00E7559D">
        <w:rPr>
          <w:rFonts w:asciiTheme="majorHAnsi" w:hAnsiTheme="majorHAnsi" w:cstheme="majorHAnsi"/>
          <w:b/>
          <w:bCs/>
        </w:rPr>
        <w:t xml:space="preserve">City of Seattle Staff </w:t>
      </w:r>
      <w:r w:rsidR="00302F50" w:rsidRPr="00E7559D">
        <w:rPr>
          <w:rFonts w:asciiTheme="majorHAnsi" w:hAnsiTheme="majorHAnsi" w:cstheme="majorHAnsi"/>
          <w:b/>
          <w:bCs/>
        </w:rPr>
        <w:t>present</w:t>
      </w:r>
      <w:r w:rsidR="00302F50" w:rsidRPr="00E7559D">
        <w:rPr>
          <w:rFonts w:asciiTheme="majorHAnsi" w:hAnsiTheme="majorHAnsi" w:cstheme="majorHAnsi"/>
        </w:rPr>
        <w:t xml:space="preserve">: </w:t>
      </w:r>
      <w:r w:rsidR="008D546E" w:rsidRPr="00E7559D">
        <w:rPr>
          <w:rFonts w:asciiTheme="majorHAnsi" w:hAnsiTheme="majorHAnsi" w:cstheme="majorHAnsi"/>
        </w:rPr>
        <w:t>Alvin Edwards (</w:t>
      </w:r>
      <w:r w:rsidR="00305C84" w:rsidRPr="00E7559D">
        <w:rPr>
          <w:rFonts w:asciiTheme="majorHAnsi" w:hAnsiTheme="majorHAnsi" w:cstheme="majorHAnsi"/>
        </w:rPr>
        <w:t>Seattle Department of Neighborhoods</w:t>
      </w:r>
      <w:r w:rsidR="008D546E" w:rsidRPr="00E7559D">
        <w:rPr>
          <w:rFonts w:asciiTheme="majorHAnsi" w:hAnsiTheme="majorHAnsi" w:cstheme="majorHAnsi"/>
        </w:rPr>
        <w:t>, he/him)</w:t>
      </w:r>
      <w:r w:rsidR="00061F3E" w:rsidRPr="00E7559D">
        <w:rPr>
          <w:rFonts w:asciiTheme="majorHAnsi" w:hAnsiTheme="majorHAnsi" w:cstheme="majorHAnsi"/>
        </w:rPr>
        <w:t>, Laura Jenkins (</w:t>
      </w:r>
      <w:r w:rsidR="00305C84" w:rsidRPr="00E7559D">
        <w:rPr>
          <w:rFonts w:asciiTheme="majorHAnsi" w:hAnsiTheme="majorHAnsi" w:cstheme="majorHAnsi"/>
        </w:rPr>
        <w:t xml:space="preserve">Seattle Department of Neighborhoods, </w:t>
      </w:r>
      <w:r w:rsidR="00061F3E" w:rsidRPr="00E7559D">
        <w:rPr>
          <w:rFonts w:asciiTheme="majorHAnsi" w:hAnsiTheme="majorHAnsi" w:cstheme="majorHAnsi"/>
        </w:rPr>
        <w:t>she/her</w:t>
      </w:r>
      <w:r w:rsidR="00AE40C2" w:rsidRPr="00E7559D">
        <w:rPr>
          <w:rFonts w:asciiTheme="majorHAnsi" w:hAnsiTheme="majorHAnsi" w:cstheme="majorHAnsi"/>
        </w:rPr>
        <w:t>)</w:t>
      </w:r>
      <w:r w:rsidR="00B1621A" w:rsidRPr="00E7559D">
        <w:rPr>
          <w:rFonts w:asciiTheme="majorHAnsi" w:hAnsiTheme="majorHAnsi" w:cstheme="majorHAnsi"/>
        </w:rPr>
        <w:t xml:space="preserve"> </w:t>
      </w:r>
    </w:p>
    <w:p w14:paraId="2B9B6818" w14:textId="4C78A162" w:rsidR="00B44028" w:rsidRPr="00E7559D" w:rsidRDefault="00DB5007" w:rsidP="00C10A8A">
      <w:pPr>
        <w:spacing w:line="240" w:lineRule="auto"/>
        <w:rPr>
          <w:rFonts w:asciiTheme="majorHAnsi" w:hAnsiTheme="majorHAnsi" w:cstheme="majorHAnsi"/>
          <w:b/>
          <w:bCs/>
          <w:i/>
          <w:iCs/>
          <w:u w:val="single"/>
        </w:rPr>
      </w:pPr>
      <w:r w:rsidRPr="00E7559D">
        <w:rPr>
          <w:rFonts w:asciiTheme="majorHAnsi" w:hAnsiTheme="majorHAnsi" w:cstheme="majorHAnsi"/>
          <w:b/>
          <w:bCs/>
          <w:i/>
          <w:iCs/>
          <w:u w:val="single"/>
        </w:rPr>
        <w:t xml:space="preserve">(Transcriber’s Note: The </w:t>
      </w:r>
      <w:r w:rsidR="0038002C" w:rsidRPr="00E7559D">
        <w:rPr>
          <w:rFonts w:asciiTheme="majorHAnsi" w:hAnsiTheme="majorHAnsi" w:cstheme="majorHAnsi"/>
          <w:b/>
          <w:bCs/>
          <w:i/>
          <w:iCs/>
          <w:u w:val="single"/>
        </w:rPr>
        <w:t>notes shown</w:t>
      </w:r>
      <w:r w:rsidRPr="00E7559D">
        <w:rPr>
          <w:rFonts w:asciiTheme="majorHAnsi" w:hAnsiTheme="majorHAnsi" w:cstheme="majorHAnsi"/>
          <w:b/>
          <w:bCs/>
          <w:i/>
          <w:iCs/>
          <w:u w:val="single"/>
        </w:rPr>
        <w:t xml:space="preserve"> below are summaries of statements provided. They are not transcriptions and have been shortened and edited to include the major points raised. Full comments are retained in the files in v</w:t>
      </w:r>
      <w:r w:rsidR="00CD5F19" w:rsidRPr="00E7559D">
        <w:rPr>
          <w:rFonts w:asciiTheme="majorHAnsi" w:hAnsiTheme="majorHAnsi" w:cstheme="majorHAnsi"/>
          <w:b/>
          <w:bCs/>
          <w:i/>
          <w:iCs/>
          <w:u w:val="single"/>
        </w:rPr>
        <w:t>ideo</w:t>
      </w:r>
      <w:r w:rsidRPr="00E7559D">
        <w:rPr>
          <w:rFonts w:asciiTheme="majorHAnsi" w:hAnsiTheme="majorHAnsi" w:cstheme="majorHAnsi"/>
          <w:b/>
          <w:bCs/>
          <w:i/>
          <w:iCs/>
          <w:u w:val="single"/>
        </w:rPr>
        <w:t xml:space="preserve"> recording and available upon request.</w:t>
      </w:r>
    </w:p>
    <w:p w14:paraId="5AD5F9B3" w14:textId="4B6A364E" w:rsidR="00C21B45" w:rsidRPr="00E7559D" w:rsidRDefault="00CE50BE" w:rsidP="00C21B45">
      <w:pPr>
        <w:pStyle w:val="Heading1"/>
        <w:rPr>
          <w:rFonts w:asciiTheme="majorHAnsi" w:hAnsiTheme="majorHAnsi" w:cstheme="majorHAnsi"/>
          <w:bCs/>
        </w:rPr>
      </w:pPr>
      <w:bookmarkStart w:id="0" w:name="_Hlk85543838"/>
      <w:bookmarkStart w:id="1" w:name="_Hlk130310772"/>
      <w:r w:rsidRPr="00CE50BE">
        <w:rPr>
          <w:rFonts w:asciiTheme="majorHAnsi" w:hAnsiTheme="majorHAnsi" w:cstheme="majorHAnsi"/>
          <w:bCs/>
        </w:rPr>
        <w:t xml:space="preserve">Community Comments and vote on </w:t>
      </w:r>
      <w:r w:rsidR="00842B1C">
        <w:rPr>
          <w:rFonts w:asciiTheme="majorHAnsi" w:hAnsiTheme="majorHAnsi" w:cstheme="majorHAnsi"/>
          <w:bCs/>
        </w:rPr>
        <w:t>2</w:t>
      </w:r>
      <w:r w:rsidR="003A102B">
        <w:rPr>
          <w:rFonts w:asciiTheme="majorHAnsi" w:hAnsiTheme="majorHAnsi" w:cstheme="majorHAnsi"/>
          <w:bCs/>
        </w:rPr>
        <w:t>/</w:t>
      </w:r>
      <w:r w:rsidR="00842B1C">
        <w:rPr>
          <w:rFonts w:asciiTheme="majorHAnsi" w:hAnsiTheme="majorHAnsi" w:cstheme="majorHAnsi"/>
          <w:bCs/>
        </w:rPr>
        <w:t>27</w:t>
      </w:r>
      <w:r w:rsidR="004948F0">
        <w:rPr>
          <w:rFonts w:asciiTheme="majorHAnsi" w:hAnsiTheme="majorHAnsi" w:cstheme="majorHAnsi"/>
          <w:bCs/>
        </w:rPr>
        <w:t>/23</w:t>
      </w:r>
      <w:r w:rsidR="00200FE2">
        <w:rPr>
          <w:rFonts w:asciiTheme="majorHAnsi" w:hAnsiTheme="majorHAnsi" w:cstheme="majorHAnsi"/>
          <w:bCs/>
        </w:rPr>
        <w:t xml:space="preserve"> </w:t>
      </w:r>
      <w:r w:rsidRPr="00CE50BE">
        <w:rPr>
          <w:rFonts w:asciiTheme="majorHAnsi" w:hAnsiTheme="majorHAnsi" w:cstheme="majorHAnsi"/>
          <w:bCs/>
        </w:rPr>
        <w:t>Meeting Minutes</w:t>
      </w:r>
    </w:p>
    <w:p w14:paraId="2CE3DC41" w14:textId="6A6C55CE" w:rsidR="008561D7" w:rsidRDefault="00AE0D58" w:rsidP="00842B1C">
      <w:pPr>
        <w:rPr>
          <w:rFonts w:asciiTheme="majorHAnsi" w:hAnsiTheme="majorHAnsi" w:cstheme="majorHAnsi"/>
          <w:bCs/>
        </w:rPr>
      </w:pPr>
      <w:r>
        <w:rPr>
          <w:rFonts w:asciiTheme="majorHAnsi" w:hAnsiTheme="majorHAnsi" w:cstheme="majorHAnsi"/>
          <w:bCs/>
        </w:rPr>
        <w:t>There were no community comments.</w:t>
      </w:r>
    </w:p>
    <w:p w14:paraId="2A38971F" w14:textId="6B74777B" w:rsidR="00AE0D58" w:rsidRPr="00CF7D4B" w:rsidRDefault="00AE0D58" w:rsidP="00842B1C">
      <w:pPr>
        <w:rPr>
          <w:rFonts w:asciiTheme="majorHAnsi" w:hAnsiTheme="majorHAnsi" w:cstheme="majorHAnsi"/>
          <w:bCs/>
        </w:rPr>
      </w:pPr>
      <w:r>
        <w:rPr>
          <w:rFonts w:asciiTheme="majorHAnsi" w:hAnsiTheme="majorHAnsi" w:cstheme="majorHAnsi"/>
          <w:bCs/>
        </w:rPr>
        <w:t xml:space="preserve">The commission voted to approve the February 27, </w:t>
      </w:r>
      <w:proofErr w:type="gramStart"/>
      <w:r>
        <w:rPr>
          <w:rFonts w:asciiTheme="majorHAnsi" w:hAnsiTheme="majorHAnsi" w:cstheme="majorHAnsi"/>
          <w:bCs/>
        </w:rPr>
        <w:t>2023</w:t>
      </w:r>
      <w:proofErr w:type="gramEnd"/>
      <w:r>
        <w:rPr>
          <w:rFonts w:asciiTheme="majorHAnsi" w:hAnsiTheme="majorHAnsi" w:cstheme="majorHAnsi"/>
          <w:bCs/>
        </w:rPr>
        <w:t xml:space="preserve"> Community Involvement Commission minutes.</w:t>
      </w:r>
    </w:p>
    <w:p w14:paraId="488C8B90" w14:textId="1C13D7FE" w:rsidR="00CF7D4B" w:rsidRDefault="00141AA8" w:rsidP="00842B1C">
      <w:pPr>
        <w:pStyle w:val="Heading1"/>
        <w:rPr>
          <w:rFonts w:asciiTheme="majorHAnsi" w:hAnsiTheme="majorHAnsi" w:cstheme="majorHAnsi"/>
          <w:bCs/>
        </w:rPr>
      </w:pPr>
      <w:bookmarkStart w:id="2" w:name="_Hlk117077531"/>
      <w:bookmarkEnd w:id="0"/>
      <w:r>
        <w:rPr>
          <w:rFonts w:asciiTheme="majorHAnsi" w:hAnsiTheme="majorHAnsi" w:cstheme="majorHAnsi"/>
          <w:bCs/>
        </w:rPr>
        <w:t xml:space="preserve"> </w:t>
      </w:r>
      <w:r w:rsidR="00842B1C" w:rsidRPr="00842B1C">
        <w:rPr>
          <w:rFonts w:asciiTheme="majorHAnsi" w:hAnsiTheme="majorHAnsi" w:cstheme="majorHAnsi"/>
          <w:bCs/>
        </w:rPr>
        <w:t xml:space="preserve">Finish Facilitated Group Norms Conversation </w:t>
      </w:r>
      <w:r w:rsidR="00842B1C">
        <w:rPr>
          <w:rFonts w:asciiTheme="majorHAnsi" w:hAnsiTheme="majorHAnsi" w:cstheme="majorHAnsi"/>
          <w:bCs/>
        </w:rPr>
        <w:t xml:space="preserve">and </w:t>
      </w:r>
      <w:r w:rsidR="00842B1C" w:rsidRPr="00842B1C">
        <w:rPr>
          <w:rFonts w:asciiTheme="majorHAnsi" w:hAnsiTheme="majorHAnsi" w:cstheme="majorHAnsi"/>
          <w:bCs/>
        </w:rPr>
        <w:t>vote on Group Values &amp; Norms (with a 5-minute break)</w:t>
      </w:r>
    </w:p>
    <w:bookmarkEnd w:id="2"/>
    <w:bookmarkEnd w:id="1"/>
    <w:p w14:paraId="5A573120" w14:textId="61C1D055" w:rsidR="00DB7889" w:rsidRDefault="00092791" w:rsidP="00DB7889">
      <w:pPr>
        <w:tabs>
          <w:tab w:val="left" w:pos="6790"/>
        </w:tabs>
        <w:rPr>
          <w:rFonts w:asciiTheme="majorHAnsi" w:hAnsiTheme="majorHAnsi" w:cstheme="majorHAnsi"/>
        </w:rPr>
      </w:pPr>
      <w:r>
        <w:rPr>
          <w:rFonts w:asciiTheme="majorHAnsi" w:hAnsiTheme="majorHAnsi" w:cstheme="majorHAnsi"/>
        </w:rPr>
        <w:t xml:space="preserve">KJ Williams and AJ Williams with RISEWITHUS </w:t>
      </w:r>
      <w:r w:rsidR="00842B1C">
        <w:rPr>
          <w:rFonts w:asciiTheme="majorHAnsi" w:hAnsiTheme="majorHAnsi" w:cstheme="majorHAnsi"/>
        </w:rPr>
        <w:t xml:space="preserve">finished </w:t>
      </w:r>
      <w:r>
        <w:rPr>
          <w:rFonts w:asciiTheme="majorHAnsi" w:hAnsiTheme="majorHAnsi" w:cstheme="majorHAnsi"/>
        </w:rPr>
        <w:t>facilitat</w:t>
      </w:r>
      <w:r w:rsidR="00842B1C">
        <w:rPr>
          <w:rFonts w:asciiTheme="majorHAnsi" w:hAnsiTheme="majorHAnsi" w:cstheme="majorHAnsi"/>
        </w:rPr>
        <w:t>ing</w:t>
      </w:r>
      <w:r>
        <w:rPr>
          <w:rFonts w:asciiTheme="majorHAnsi" w:hAnsiTheme="majorHAnsi" w:cstheme="majorHAnsi"/>
        </w:rPr>
        <w:t xml:space="preserve"> </w:t>
      </w:r>
      <w:r w:rsidRPr="00DB7889">
        <w:rPr>
          <w:rFonts w:asciiTheme="majorHAnsi" w:hAnsiTheme="majorHAnsi" w:cstheme="majorHAnsi"/>
        </w:rPr>
        <w:t xml:space="preserve">the conversation around group values and norms. </w:t>
      </w:r>
    </w:p>
    <w:p w14:paraId="330354E1" w14:textId="472B51FB" w:rsidR="007741B4" w:rsidRDefault="007741B4" w:rsidP="00DB7889">
      <w:pPr>
        <w:tabs>
          <w:tab w:val="left" w:pos="6790"/>
        </w:tabs>
        <w:rPr>
          <w:rFonts w:asciiTheme="majorHAnsi" w:hAnsiTheme="majorHAnsi" w:cstheme="majorHAnsi"/>
        </w:rPr>
      </w:pPr>
      <w:r>
        <w:rPr>
          <w:rFonts w:asciiTheme="majorHAnsi" w:hAnsiTheme="majorHAnsi" w:cstheme="majorHAnsi"/>
        </w:rPr>
        <w:t xml:space="preserve">Facilitators recap on Group Values. </w:t>
      </w:r>
    </w:p>
    <w:p w14:paraId="63F4D543" w14:textId="14963949" w:rsidR="007741B4" w:rsidRDefault="007741B4" w:rsidP="007741B4">
      <w:pPr>
        <w:pStyle w:val="ListParagraph"/>
        <w:numPr>
          <w:ilvl w:val="0"/>
          <w:numId w:val="30"/>
        </w:numPr>
        <w:tabs>
          <w:tab w:val="left" w:pos="6790"/>
        </w:tabs>
        <w:rPr>
          <w:rFonts w:asciiTheme="majorHAnsi" w:hAnsiTheme="majorHAnsi" w:cstheme="majorHAnsi"/>
        </w:rPr>
      </w:pPr>
      <w:r>
        <w:rPr>
          <w:rFonts w:asciiTheme="majorHAnsi" w:hAnsiTheme="majorHAnsi" w:cstheme="majorHAnsi"/>
        </w:rPr>
        <w:t>At the previous meeting, the commissioners were able to add their group values and identify some commonalities.</w:t>
      </w:r>
    </w:p>
    <w:p w14:paraId="62205CE4" w14:textId="546641E7" w:rsidR="007741B4" w:rsidRDefault="007741B4" w:rsidP="007741B4">
      <w:pPr>
        <w:pStyle w:val="ListParagraph"/>
        <w:numPr>
          <w:ilvl w:val="0"/>
          <w:numId w:val="30"/>
        </w:numPr>
        <w:tabs>
          <w:tab w:val="left" w:pos="6790"/>
        </w:tabs>
        <w:rPr>
          <w:rFonts w:asciiTheme="majorHAnsi" w:hAnsiTheme="majorHAnsi" w:cstheme="majorHAnsi"/>
        </w:rPr>
      </w:pPr>
      <w:r>
        <w:rPr>
          <w:rFonts w:asciiTheme="majorHAnsi" w:hAnsiTheme="majorHAnsi" w:cstheme="majorHAnsi"/>
        </w:rPr>
        <w:t>Facilitator AJ looked at all the input and created some categories. The facilitators are asking for CIC to streamline the values a little but not take too much time so that they can also complete the norms discussion.</w:t>
      </w:r>
    </w:p>
    <w:p w14:paraId="0A375276" w14:textId="12129E01" w:rsidR="007741B4" w:rsidRDefault="007741B4" w:rsidP="007741B4">
      <w:pPr>
        <w:pStyle w:val="ListParagraph"/>
        <w:numPr>
          <w:ilvl w:val="0"/>
          <w:numId w:val="30"/>
        </w:numPr>
        <w:tabs>
          <w:tab w:val="left" w:pos="6790"/>
        </w:tabs>
        <w:rPr>
          <w:rFonts w:asciiTheme="majorHAnsi" w:hAnsiTheme="majorHAnsi" w:cstheme="majorHAnsi"/>
        </w:rPr>
      </w:pPr>
      <w:r>
        <w:rPr>
          <w:rFonts w:asciiTheme="majorHAnsi" w:hAnsiTheme="majorHAnsi" w:cstheme="majorHAnsi"/>
        </w:rPr>
        <w:t xml:space="preserve">AJ wanted to draw attention to the Majority Rules process since there needed to be some clarity from the previous meeting. </w:t>
      </w:r>
    </w:p>
    <w:p w14:paraId="099AC831" w14:textId="495EC57A" w:rsidR="007741B4" w:rsidRDefault="007741B4" w:rsidP="007741B4">
      <w:pPr>
        <w:pStyle w:val="ListParagraph"/>
        <w:numPr>
          <w:ilvl w:val="1"/>
          <w:numId w:val="30"/>
        </w:numPr>
        <w:tabs>
          <w:tab w:val="left" w:pos="6790"/>
        </w:tabs>
        <w:rPr>
          <w:rFonts w:asciiTheme="majorHAnsi" w:hAnsiTheme="majorHAnsi" w:cstheme="majorHAnsi"/>
        </w:rPr>
      </w:pPr>
      <w:r>
        <w:rPr>
          <w:rFonts w:asciiTheme="majorHAnsi" w:hAnsiTheme="majorHAnsi" w:cstheme="majorHAnsi"/>
        </w:rPr>
        <w:t xml:space="preserve">Also </w:t>
      </w:r>
      <w:r w:rsidR="00402E1A">
        <w:rPr>
          <w:rFonts w:asciiTheme="majorHAnsi" w:hAnsiTheme="majorHAnsi" w:cstheme="majorHAnsi"/>
        </w:rPr>
        <w:t>“</w:t>
      </w:r>
      <w:r>
        <w:rPr>
          <w:rFonts w:asciiTheme="majorHAnsi" w:hAnsiTheme="majorHAnsi" w:cstheme="majorHAnsi"/>
        </w:rPr>
        <w:t>Fist of 5</w:t>
      </w:r>
      <w:r w:rsidR="00402E1A">
        <w:rPr>
          <w:rFonts w:asciiTheme="majorHAnsi" w:hAnsiTheme="majorHAnsi" w:cstheme="majorHAnsi"/>
        </w:rPr>
        <w:t>”</w:t>
      </w:r>
      <w:r>
        <w:rPr>
          <w:rFonts w:asciiTheme="majorHAnsi" w:hAnsiTheme="majorHAnsi" w:cstheme="majorHAnsi"/>
        </w:rPr>
        <w:t xml:space="preserve"> </w:t>
      </w:r>
      <w:r w:rsidR="00402E1A">
        <w:rPr>
          <w:rFonts w:asciiTheme="majorHAnsi" w:hAnsiTheme="majorHAnsi" w:cstheme="majorHAnsi"/>
        </w:rPr>
        <w:t>m</w:t>
      </w:r>
      <w:r>
        <w:rPr>
          <w:rFonts w:asciiTheme="majorHAnsi" w:hAnsiTheme="majorHAnsi" w:cstheme="majorHAnsi"/>
        </w:rPr>
        <w:t>ethod. Will this method be used?</w:t>
      </w:r>
    </w:p>
    <w:p w14:paraId="3CB742C3" w14:textId="082FE512" w:rsidR="007741B4" w:rsidRDefault="007741B4" w:rsidP="007741B4">
      <w:pPr>
        <w:pStyle w:val="ListParagraph"/>
        <w:numPr>
          <w:ilvl w:val="1"/>
          <w:numId w:val="30"/>
        </w:numPr>
        <w:tabs>
          <w:tab w:val="left" w:pos="6790"/>
        </w:tabs>
        <w:rPr>
          <w:rFonts w:asciiTheme="majorHAnsi" w:hAnsiTheme="majorHAnsi" w:cstheme="majorHAnsi"/>
        </w:rPr>
      </w:pPr>
      <w:r>
        <w:rPr>
          <w:rFonts w:asciiTheme="majorHAnsi" w:hAnsiTheme="majorHAnsi" w:cstheme="majorHAnsi"/>
        </w:rPr>
        <w:t>Choosing how the decisions will be made will be central to the CIC making progress.</w:t>
      </w:r>
    </w:p>
    <w:p w14:paraId="307399B7" w14:textId="1EB7152D" w:rsidR="007741B4" w:rsidRDefault="007741B4" w:rsidP="007E6CA1">
      <w:pPr>
        <w:pStyle w:val="ListParagraph"/>
        <w:numPr>
          <w:ilvl w:val="1"/>
          <w:numId w:val="30"/>
        </w:numPr>
        <w:tabs>
          <w:tab w:val="left" w:pos="6790"/>
        </w:tabs>
        <w:rPr>
          <w:rFonts w:asciiTheme="majorHAnsi" w:hAnsiTheme="majorHAnsi" w:cstheme="majorHAnsi"/>
        </w:rPr>
      </w:pPr>
      <w:r>
        <w:rPr>
          <w:rFonts w:asciiTheme="majorHAnsi" w:hAnsiTheme="majorHAnsi" w:cstheme="majorHAnsi"/>
        </w:rPr>
        <w:t>G</w:t>
      </w:r>
      <w:r w:rsidR="007E6CA1">
        <w:rPr>
          <w:rFonts w:asciiTheme="majorHAnsi" w:hAnsiTheme="majorHAnsi" w:cstheme="majorHAnsi"/>
        </w:rPr>
        <w:t>r</w:t>
      </w:r>
      <w:r>
        <w:rPr>
          <w:rFonts w:asciiTheme="majorHAnsi" w:hAnsiTheme="majorHAnsi" w:cstheme="majorHAnsi"/>
        </w:rPr>
        <w:t xml:space="preserve">oup norms will be how we operationalize the </w:t>
      </w:r>
      <w:r w:rsidR="007E6CA1">
        <w:rPr>
          <w:rFonts w:asciiTheme="majorHAnsi" w:hAnsiTheme="majorHAnsi" w:cstheme="majorHAnsi"/>
        </w:rPr>
        <w:t>work, so this is how the democratic process comes back into use.</w:t>
      </w:r>
    </w:p>
    <w:p w14:paraId="12639E0D" w14:textId="1FE111B1" w:rsidR="007E6CA1" w:rsidRDefault="007E6CA1" w:rsidP="007741B4">
      <w:pPr>
        <w:pStyle w:val="ListParagraph"/>
        <w:numPr>
          <w:ilvl w:val="0"/>
          <w:numId w:val="30"/>
        </w:numPr>
        <w:tabs>
          <w:tab w:val="left" w:pos="6790"/>
        </w:tabs>
        <w:rPr>
          <w:rFonts w:asciiTheme="majorHAnsi" w:hAnsiTheme="majorHAnsi" w:cstheme="majorHAnsi"/>
        </w:rPr>
      </w:pPr>
      <w:r>
        <w:rPr>
          <w:rFonts w:asciiTheme="majorHAnsi" w:hAnsiTheme="majorHAnsi" w:cstheme="majorHAnsi"/>
        </w:rPr>
        <w:t xml:space="preserve">Facilitator KJ asked </w:t>
      </w:r>
      <w:r w:rsidR="00402E1A">
        <w:rPr>
          <w:rFonts w:asciiTheme="majorHAnsi" w:hAnsiTheme="majorHAnsi" w:cstheme="majorHAnsi"/>
        </w:rPr>
        <w:t>commissioners</w:t>
      </w:r>
      <w:r>
        <w:rPr>
          <w:rFonts w:asciiTheme="majorHAnsi" w:hAnsiTheme="majorHAnsi" w:cstheme="majorHAnsi"/>
        </w:rPr>
        <w:t xml:space="preserve"> to add</w:t>
      </w:r>
      <w:r w:rsidR="00402E1A">
        <w:rPr>
          <w:rFonts w:asciiTheme="majorHAnsi" w:hAnsiTheme="majorHAnsi" w:cstheme="majorHAnsi"/>
        </w:rPr>
        <w:t xml:space="preserve"> their names</w:t>
      </w:r>
      <w:r>
        <w:rPr>
          <w:rFonts w:asciiTheme="majorHAnsi" w:hAnsiTheme="majorHAnsi" w:cstheme="majorHAnsi"/>
        </w:rPr>
        <w:t xml:space="preserve"> to one of the norms and add norms </w:t>
      </w:r>
      <w:r w:rsidR="00402E1A">
        <w:rPr>
          <w:rFonts w:asciiTheme="majorHAnsi" w:hAnsiTheme="majorHAnsi" w:cstheme="majorHAnsi"/>
        </w:rPr>
        <w:t xml:space="preserve">they </w:t>
      </w:r>
      <w:r>
        <w:rPr>
          <w:rFonts w:asciiTheme="majorHAnsi" w:hAnsiTheme="majorHAnsi" w:cstheme="majorHAnsi"/>
        </w:rPr>
        <w:t xml:space="preserve">would like to see or add. </w:t>
      </w:r>
    </w:p>
    <w:p w14:paraId="70B40F00" w14:textId="4D9F3BF9" w:rsidR="007E6CA1" w:rsidRDefault="007E6CA1" w:rsidP="007E6CA1">
      <w:pPr>
        <w:pStyle w:val="ListParagraph"/>
        <w:numPr>
          <w:ilvl w:val="1"/>
          <w:numId w:val="30"/>
        </w:numPr>
        <w:tabs>
          <w:tab w:val="left" w:pos="6790"/>
        </w:tabs>
        <w:rPr>
          <w:rFonts w:asciiTheme="majorHAnsi" w:hAnsiTheme="majorHAnsi" w:cstheme="majorHAnsi"/>
        </w:rPr>
      </w:pPr>
      <w:r>
        <w:rPr>
          <w:rFonts w:asciiTheme="majorHAnsi" w:hAnsiTheme="majorHAnsi" w:cstheme="majorHAnsi"/>
        </w:rPr>
        <w:t xml:space="preserve">Would like the commission to focus on things that you wish were in place already. Where you recognize there is a lack of structure or there has been struggle. </w:t>
      </w:r>
    </w:p>
    <w:p w14:paraId="70CC8C8E" w14:textId="08865A32" w:rsidR="007E6CA1" w:rsidRDefault="007E6CA1" w:rsidP="007E6CA1">
      <w:pPr>
        <w:pStyle w:val="ListParagraph"/>
        <w:numPr>
          <w:ilvl w:val="0"/>
          <w:numId w:val="30"/>
        </w:numPr>
        <w:tabs>
          <w:tab w:val="left" w:pos="6790"/>
        </w:tabs>
        <w:rPr>
          <w:rFonts w:asciiTheme="majorHAnsi" w:hAnsiTheme="majorHAnsi" w:cstheme="majorHAnsi"/>
        </w:rPr>
      </w:pPr>
      <w:r>
        <w:rPr>
          <w:rFonts w:asciiTheme="majorHAnsi" w:hAnsiTheme="majorHAnsi" w:cstheme="majorHAnsi"/>
        </w:rPr>
        <w:t xml:space="preserve">Facilitator </w:t>
      </w:r>
      <w:proofErr w:type="gramStart"/>
      <w:r w:rsidR="00402E1A">
        <w:rPr>
          <w:rFonts w:asciiTheme="majorHAnsi" w:hAnsiTheme="majorHAnsi" w:cstheme="majorHAnsi"/>
        </w:rPr>
        <w:t>quick</w:t>
      </w:r>
      <w:proofErr w:type="gramEnd"/>
      <w:r w:rsidR="00402E1A">
        <w:rPr>
          <w:rFonts w:asciiTheme="majorHAnsi" w:hAnsiTheme="majorHAnsi" w:cstheme="majorHAnsi"/>
        </w:rPr>
        <w:t xml:space="preserve"> </w:t>
      </w:r>
      <w:r>
        <w:rPr>
          <w:rFonts w:asciiTheme="majorHAnsi" w:hAnsiTheme="majorHAnsi" w:cstheme="majorHAnsi"/>
        </w:rPr>
        <w:t xml:space="preserve">warm up </w:t>
      </w:r>
      <w:r w:rsidR="00402E1A">
        <w:rPr>
          <w:rFonts w:asciiTheme="majorHAnsi" w:hAnsiTheme="majorHAnsi" w:cstheme="majorHAnsi"/>
        </w:rPr>
        <w:t xml:space="preserve">exercise </w:t>
      </w:r>
      <w:r>
        <w:rPr>
          <w:rFonts w:asciiTheme="majorHAnsi" w:hAnsiTheme="majorHAnsi" w:cstheme="majorHAnsi"/>
        </w:rPr>
        <w:t>questions</w:t>
      </w:r>
      <w:r w:rsidR="00402E1A">
        <w:rPr>
          <w:rFonts w:asciiTheme="majorHAnsi" w:hAnsiTheme="majorHAnsi" w:cstheme="majorHAnsi"/>
        </w:rPr>
        <w:t xml:space="preserve"> to foster more participation</w:t>
      </w:r>
      <w:r>
        <w:rPr>
          <w:rFonts w:asciiTheme="majorHAnsi" w:hAnsiTheme="majorHAnsi" w:cstheme="majorHAnsi"/>
        </w:rPr>
        <w:t>.</w:t>
      </w:r>
    </w:p>
    <w:p w14:paraId="754CA7CC" w14:textId="38BCBDAD" w:rsidR="00893A2B" w:rsidRPr="00893A2B" w:rsidRDefault="00893A2B" w:rsidP="00893A2B">
      <w:pPr>
        <w:pStyle w:val="ListParagraph"/>
        <w:numPr>
          <w:ilvl w:val="0"/>
          <w:numId w:val="30"/>
        </w:numPr>
        <w:rPr>
          <w:rFonts w:asciiTheme="majorHAnsi" w:hAnsiTheme="majorHAnsi" w:cstheme="majorHAnsi"/>
        </w:rPr>
      </w:pPr>
      <w:r w:rsidRPr="00893A2B">
        <w:rPr>
          <w:rFonts w:asciiTheme="majorHAnsi" w:hAnsiTheme="majorHAnsi" w:cstheme="majorHAnsi"/>
        </w:rPr>
        <w:lastRenderedPageBreak/>
        <w:t xml:space="preserve">Each Commissioner added their 5 group norms to the </w:t>
      </w:r>
      <w:r w:rsidR="00111F63">
        <w:rPr>
          <w:rFonts w:asciiTheme="majorHAnsi" w:hAnsiTheme="majorHAnsi" w:cstheme="majorHAnsi"/>
        </w:rPr>
        <w:t xml:space="preserve">Google doc </w:t>
      </w:r>
      <w:r w:rsidR="00402E1A" w:rsidRPr="00893A2B">
        <w:rPr>
          <w:rFonts w:asciiTheme="majorHAnsi" w:hAnsiTheme="majorHAnsi" w:cstheme="majorHAnsi"/>
        </w:rPr>
        <w:t>and</w:t>
      </w:r>
      <w:r>
        <w:rPr>
          <w:rFonts w:asciiTheme="majorHAnsi" w:hAnsiTheme="majorHAnsi" w:cstheme="majorHAnsi"/>
        </w:rPr>
        <w:t xml:space="preserve"> 5 group norms that they would like to implement going forward.</w:t>
      </w:r>
    </w:p>
    <w:p w14:paraId="491ECEE2" w14:textId="7B04EA8F" w:rsidR="00893A2B" w:rsidRDefault="00893A2B" w:rsidP="007E6CA1">
      <w:pPr>
        <w:pStyle w:val="ListParagraph"/>
        <w:numPr>
          <w:ilvl w:val="0"/>
          <w:numId w:val="30"/>
        </w:numPr>
        <w:tabs>
          <w:tab w:val="left" w:pos="6790"/>
        </w:tabs>
        <w:rPr>
          <w:rFonts w:asciiTheme="majorHAnsi" w:hAnsiTheme="majorHAnsi" w:cstheme="majorHAnsi"/>
        </w:rPr>
      </w:pPr>
      <w:r>
        <w:rPr>
          <w:rFonts w:asciiTheme="majorHAnsi" w:hAnsiTheme="majorHAnsi" w:cstheme="majorHAnsi"/>
        </w:rPr>
        <w:t xml:space="preserve">AJ and KJ help commissioners to workshop the norms. </w:t>
      </w:r>
    </w:p>
    <w:p w14:paraId="06A76ECF" w14:textId="14E684B3" w:rsidR="00893A2B" w:rsidRDefault="00893A2B" w:rsidP="00893A2B">
      <w:pPr>
        <w:pStyle w:val="ListParagraph"/>
        <w:numPr>
          <w:ilvl w:val="1"/>
          <w:numId w:val="30"/>
        </w:numPr>
        <w:tabs>
          <w:tab w:val="left" w:pos="6790"/>
        </w:tabs>
        <w:rPr>
          <w:rFonts w:asciiTheme="majorHAnsi" w:hAnsiTheme="majorHAnsi" w:cstheme="majorHAnsi"/>
        </w:rPr>
      </w:pPr>
      <w:r>
        <w:rPr>
          <w:rFonts w:asciiTheme="majorHAnsi" w:hAnsiTheme="majorHAnsi" w:cstheme="majorHAnsi"/>
        </w:rPr>
        <w:t xml:space="preserve">Want the commissioners to be very concise about the actions that they want the other commissioners to take and really think about what would have been helpful to you as a commissioner as you were onboarded. </w:t>
      </w:r>
    </w:p>
    <w:p w14:paraId="6A7D8075" w14:textId="5093859F" w:rsidR="00111F63" w:rsidRDefault="00111F63" w:rsidP="00893A2B">
      <w:pPr>
        <w:pStyle w:val="ListParagraph"/>
        <w:numPr>
          <w:ilvl w:val="1"/>
          <w:numId w:val="30"/>
        </w:numPr>
        <w:tabs>
          <w:tab w:val="left" w:pos="6790"/>
        </w:tabs>
        <w:rPr>
          <w:rFonts w:asciiTheme="majorHAnsi" w:hAnsiTheme="majorHAnsi" w:cstheme="majorHAnsi"/>
        </w:rPr>
      </w:pPr>
      <w:r>
        <w:rPr>
          <w:rFonts w:asciiTheme="majorHAnsi" w:hAnsiTheme="majorHAnsi" w:cstheme="majorHAnsi"/>
        </w:rPr>
        <w:t>Kindness and respect are a recurring theme from the commission. Identified as a “guiding value”.</w:t>
      </w:r>
    </w:p>
    <w:p w14:paraId="56280B40" w14:textId="3504F841" w:rsidR="00111F63" w:rsidRDefault="00111F63" w:rsidP="00893A2B">
      <w:pPr>
        <w:pStyle w:val="ListParagraph"/>
        <w:numPr>
          <w:ilvl w:val="1"/>
          <w:numId w:val="30"/>
        </w:numPr>
        <w:tabs>
          <w:tab w:val="left" w:pos="6790"/>
        </w:tabs>
        <w:rPr>
          <w:rFonts w:asciiTheme="majorHAnsi" w:hAnsiTheme="majorHAnsi" w:cstheme="majorHAnsi"/>
        </w:rPr>
      </w:pPr>
      <w:r>
        <w:rPr>
          <w:rFonts w:asciiTheme="majorHAnsi" w:hAnsiTheme="majorHAnsi" w:cstheme="majorHAnsi"/>
        </w:rPr>
        <w:t xml:space="preserve">Any norms that have not been addressed? Would like to think about this because anything left unresolved will arise again. </w:t>
      </w:r>
    </w:p>
    <w:p w14:paraId="1AB4ADF5" w14:textId="18B479FC" w:rsidR="00111F63" w:rsidRDefault="00111F63" w:rsidP="00111F63">
      <w:pPr>
        <w:pStyle w:val="ListParagraph"/>
        <w:numPr>
          <w:ilvl w:val="0"/>
          <w:numId w:val="30"/>
        </w:numPr>
        <w:tabs>
          <w:tab w:val="left" w:pos="6790"/>
        </w:tabs>
        <w:rPr>
          <w:rFonts w:asciiTheme="majorHAnsi" w:hAnsiTheme="majorHAnsi" w:cstheme="majorHAnsi"/>
        </w:rPr>
      </w:pPr>
      <w:r>
        <w:rPr>
          <w:rFonts w:asciiTheme="majorHAnsi" w:hAnsiTheme="majorHAnsi" w:cstheme="majorHAnsi"/>
        </w:rPr>
        <w:t xml:space="preserve">Facilitators </w:t>
      </w:r>
      <w:r w:rsidR="002E3DD1">
        <w:rPr>
          <w:rFonts w:asciiTheme="majorHAnsi" w:hAnsiTheme="majorHAnsi" w:cstheme="majorHAnsi"/>
        </w:rPr>
        <w:t>stop for 5 min Break. Return at 5:19pm.</w:t>
      </w:r>
    </w:p>
    <w:p w14:paraId="5EB873E3" w14:textId="16553582" w:rsidR="002E3DD1" w:rsidRDefault="002E3DD1" w:rsidP="00111F63">
      <w:pPr>
        <w:pStyle w:val="ListParagraph"/>
        <w:numPr>
          <w:ilvl w:val="0"/>
          <w:numId w:val="30"/>
        </w:numPr>
        <w:tabs>
          <w:tab w:val="left" w:pos="6790"/>
        </w:tabs>
        <w:rPr>
          <w:rFonts w:asciiTheme="majorHAnsi" w:hAnsiTheme="majorHAnsi" w:cstheme="majorHAnsi"/>
        </w:rPr>
      </w:pPr>
      <w:r>
        <w:rPr>
          <w:rFonts w:asciiTheme="majorHAnsi" w:hAnsiTheme="majorHAnsi" w:cstheme="majorHAnsi"/>
        </w:rPr>
        <w:t xml:space="preserve">AJ and KJ wanted the group to do breakout sessions, but could </w:t>
      </w:r>
      <w:r w:rsidR="00402E1A">
        <w:rPr>
          <w:rFonts w:asciiTheme="majorHAnsi" w:hAnsiTheme="majorHAnsi" w:cstheme="majorHAnsi"/>
        </w:rPr>
        <w:t xml:space="preserve">not </w:t>
      </w:r>
      <w:r>
        <w:rPr>
          <w:rFonts w:asciiTheme="majorHAnsi" w:hAnsiTheme="majorHAnsi" w:cstheme="majorHAnsi"/>
        </w:rPr>
        <w:t xml:space="preserve">due to the public meetings act rules. </w:t>
      </w:r>
    </w:p>
    <w:p w14:paraId="6573AE56" w14:textId="5AA57264" w:rsidR="002E3DD1" w:rsidRDefault="002E3DD1" w:rsidP="00111F63">
      <w:pPr>
        <w:pStyle w:val="ListParagraph"/>
        <w:numPr>
          <w:ilvl w:val="0"/>
          <w:numId w:val="30"/>
        </w:numPr>
        <w:tabs>
          <w:tab w:val="left" w:pos="6790"/>
        </w:tabs>
        <w:rPr>
          <w:rFonts w:asciiTheme="majorHAnsi" w:hAnsiTheme="majorHAnsi" w:cstheme="majorHAnsi"/>
        </w:rPr>
      </w:pPr>
      <w:r>
        <w:rPr>
          <w:rFonts w:asciiTheme="majorHAnsi" w:hAnsiTheme="majorHAnsi" w:cstheme="majorHAnsi"/>
        </w:rPr>
        <w:t>AJ documenting</w:t>
      </w:r>
      <w:r w:rsidR="00956C7C">
        <w:rPr>
          <w:rFonts w:asciiTheme="majorHAnsi" w:hAnsiTheme="majorHAnsi" w:cstheme="majorHAnsi"/>
        </w:rPr>
        <w:t>:</w:t>
      </w:r>
    </w:p>
    <w:p w14:paraId="024C3990" w14:textId="4FEB6C3A" w:rsidR="002E3DD1" w:rsidRDefault="00061DDB" w:rsidP="002E3DD1">
      <w:pPr>
        <w:pStyle w:val="ListParagraph"/>
        <w:numPr>
          <w:ilvl w:val="1"/>
          <w:numId w:val="30"/>
        </w:numPr>
        <w:tabs>
          <w:tab w:val="left" w:pos="6790"/>
        </w:tabs>
        <w:rPr>
          <w:rFonts w:asciiTheme="majorHAnsi" w:hAnsiTheme="majorHAnsi" w:cstheme="majorHAnsi"/>
        </w:rPr>
      </w:pPr>
      <w:r>
        <w:rPr>
          <w:rFonts w:asciiTheme="majorHAnsi" w:hAnsiTheme="majorHAnsi" w:cstheme="majorHAnsi"/>
        </w:rPr>
        <w:t>What</w:t>
      </w:r>
      <w:r w:rsidR="002E3DD1">
        <w:rPr>
          <w:rFonts w:asciiTheme="majorHAnsi" w:hAnsiTheme="majorHAnsi" w:cstheme="majorHAnsi"/>
        </w:rPr>
        <w:t xml:space="preserve"> does service mean to you?</w:t>
      </w:r>
    </w:p>
    <w:p w14:paraId="2B739E3E" w14:textId="39FD2D07" w:rsidR="002E3DD1" w:rsidRDefault="002E3DD1" w:rsidP="002E3DD1">
      <w:pPr>
        <w:pStyle w:val="ListParagraph"/>
        <w:numPr>
          <w:ilvl w:val="1"/>
          <w:numId w:val="30"/>
        </w:numPr>
        <w:tabs>
          <w:tab w:val="left" w:pos="6790"/>
        </w:tabs>
        <w:rPr>
          <w:rFonts w:asciiTheme="majorHAnsi" w:hAnsiTheme="majorHAnsi" w:cstheme="majorHAnsi"/>
        </w:rPr>
      </w:pPr>
      <w:r>
        <w:rPr>
          <w:rFonts w:asciiTheme="majorHAnsi" w:hAnsiTheme="majorHAnsi" w:cstheme="majorHAnsi"/>
        </w:rPr>
        <w:t>Selflessness</w:t>
      </w:r>
      <w:r w:rsidR="00061DDB">
        <w:rPr>
          <w:rFonts w:asciiTheme="majorHAnsi" w:hAnsiTheme="majorHAnsi" w:cstheme="majorHAnsi"/>
        </w:rPr>
        <w:t>?</w:t>
      </w:r>
    </w:p>
    <w:p w14:paraId="464CB91A" w14:textId="40B53E2F" w:rsidR="002E3DD1" w:rsidRDefault="002E3DD1" w:rsidP="002E3DD1">
      <w:pPr>
        <w:pStyle w:val="ListParagraph"/>
        <w:numPr>
          <w:ilvl w:val="1"/>
          <w:numId w:val="30"/>
        </w:numPr>
        <w:tabs>
          <w:tab w:val="left" w:pos="6790"/>
        </w:tabs>
        <w:rPr>
          <w:rFonts w:asciiTheme="majorHAnsi" w:hAnsiTheme="majorHAnsi" w:cstheme="majorHAnsi"/>
        </w:rPr>
      </w:pPr>
      <w:r>
        <w:rPr>
          <w:rFonts w:asciiTheme="majorHAnsi" w:hAnsiTheme="majorHAnsi" w:cstheme="majorHAnsi"/>
        </w:rPr>
        <w:t>Longsightedness</w:t>
      </w:r>
      <w:r w:rsidR="00061DDB">
        <w:rPr>
          <w:rFonts w:asciiTheme="majorHAnsi" w:hAnsiTheme="majorHAnsi" w:cstheme="majorHAnsi"/>
        </w:rPr>
        <w:t>?</w:t>
      </w:r>
    </w:p>
    <w:p w14:paraId="31BA3D21" w14:textId="15A3D659" w:rsidR="002E3DD1" w:rsidRDefault="00061DDB" w:rsidP="002E3DD1">
      <w:pPr>
        <w:pStyle w:val="ListParagraph"/>
        <w:numPr>
          <w:ilvl w:val="1"/>
          <w:numId w:val="30"/>
        </w:numPr>
        <w:tabs>
          <w:tab w:val="left" w:pos="6790"/>
        </w:tabs>
        <w:rPr>
          <w:rFonts w:asciiTheme="majorHAnsi" w:hAnsiTheme="majorHAnsi" w:cstheme="majorHAnsi"/>
        </w:rPr>
      </w:pPr>
      <w:r>
        <w:rPr>
          <w:rFonts w:asciiTheme="majorHAnsi" w:hAnsiTheme="majorHAnsi" w:cstheme="majorHAnsi"/>
        </w:rPr>
        <w:t>E</w:t>
      </w:r>
      <w:r w:rsidR="002E3DD1">
        <w:rPr>
          <w:rFonts w:asciiTheme="majorHAnsi" w:hAnsiTheme="majorHAnsi" w:cstheme="majorHAnsi"/>
        </w:rPr>
        <w:t>quity</w:t>
      </w:r>
      <w:r>
        <w:rPr>
          <w:rFonts w:asciiTheme="majorHAnsi" w:hAnsiTheme="majorHAnsi" w:cstheme="majorHAnsi"/>
        </w:rPr>
        <w:t>?</w:t>
      </w:r>
    </w:p>
    <w:p w14:paraId="4962CFAD" w14:textId="306CE8EE" w:rsidR="00061DDB" w:rsidRDefault="00061DDB" w:rsidP="00061DDB">
      <w:pPr>
        <w:pStyle w:val="ListParagraph"/>
        <w:numPr>
          <w:ilvl w:val="0"/>
          <w:numId w:val="30"/>
        </w:numPr>
        <w:tabs>
          <w:tab w:val="left" w:pos="6790"/>
        </w:tabs>
        <w:rPr>
          <w:rFonts w:asciiTheme="majorHAnsi" w:hAnsiTheme="majorHAnsi" w:cstheme="majorHAnsi"/>
        </w:rPr>
      </w:pPr>
      <w:r>
        <w:rPr>
          <w:rFonts w:asciiTheme="majorHAnsi" w:hAnsiTheme="majorHAnsi" w:cstheme="majorHAnsi"/>
        </w:rPr>
        <w:t xml:space="preserve">Facilitators will gather all commissioners feedback, then work to consolidate the info. Then present it back to the Commission lead and </w:t>
      </w:r>
      <w:proofErr w:type="gramStart"/>
      <w:r>
        <w:rPr>
          <w:rFonts w:asciiTheme="majorHAnsi" w:hAnsiTheme="majorHAnsi" w:cstheme="majorHAnsi"/>
        </w:rPr>
        <w:t>full</w:t>
      </w:r>
      <w:proofErr w:type="gramEnd"/>
      <w:r>
        <w:rPr>
          <w:rFonts w:asciiTheme="majorHAnsi" w:hAnsiTheme="majorHAnsi" w:cstheme="majorHAnsi"/>
        </w:rPr>
        <w:t xml:space="preserve"> group can work to refine the document. </w:t>
      </w:r>
    </w:p>
    <w:p w14:paraId="1DA6749F" w14:textId="3759F789" w:rsidR="004646DD" w:rsidRPr="004646DD" w:rsidRDefault="004646DD" w:rsidP="004646DD">
      <w:pPr>
        <w:pStyle w:val="ListParagraph"/>
        <w:numPr>
          <w:ilvl w:val="0"/>
          <w:numId w:val="30"/>
        </w:numPr>
        <w:tabs>
          <w:tab w:val="left" w:pos="6790"/>
        </w:tabs>
        <w:rPr>
          <w:rFonts w:asciiTheme="majorHAnsi" w:hAnsiTheme="majorHAnsi" w:cstheme="majorHAnsi"/>
        </w:rPr>
      </w:pPr>
      <w:r>
        <w:rPr>
          <w:rFonts w:asciiTheme="majorHAnsi" w:hAnsiTheme="majorHAnsi" w:cstheme="majorHAnsi"/>
        </w:rPr>
        <w:t xml:space="preserve">Discussion about completing the </w:t>
      </w:r>
      <w:r w:rsidR="00956C7C">
        <w:rPr>
          <w:rFonts w:asciiTheme="majorHAnsi" w:hAnsiTheme="majorHAnsi" w:cstheme="majorHAnsi"/>
        </w:rPr>
        <w:t xml:space="preserve">norms </w:t>
      </w:r>
      <w:r>
        <w:rPr>
          <w:rFonts w:asciiTheme="majorHAnsi" w:hAnsiTheme="majorHAnsi" w:cstheme="majorHAnsi"/>
        </w:rPr>
        <w:t xml:space="preserve">assignment in </w:t>
      </w:r>
      <w:r w:rsidR="00402E1A">
        <w:rPr>
          <w:rFonts w:asciiTheme="majorHAnsi" w:hAnsiTheme="majorHAnsi" w:cstheme="majorHAnsi"/>
        </w:rPr>
        <w:t xml:space="preserve">CIC </w:t>
      </w:r>
      <w:r>
        <w:rPr>
          <w:rFonts w:asciiTheme="majorHAnsi" w:hAnsiTheme="majorHAnsi" w:cstheme="majorHAnsi"/>
        </w:rPr>
        <w:t xml:space="preserve">meeting vs homework. </w:t>
      </w:r>
    </w:p>
    <w:p w14:paraId="685CB700" w14:textId="0459317C" w:rsidR="004646DD" w:rsidRDefault="004646DD" w:rsidP="004646DD">
      <w:pPr>
        <w:pStyle w:val="ListParagraph"/>
        <w:numPr>
          <w:ilvl w:val="1"/>
          <w:numId w:val="30"/>
        </w:numPr>
        <w:tabs>
          <w:tab w:val="left" w:pos="6790"/>
        </w:tabs>
        <w:rPr>
          <w:rFonts w:asciiTheme="majorHAnsi" w:hAnsiTheme="majorHAnsi" w:cstheme="majorHAnsi"/>
        </w:rPr>
      </w:pPr>
      <w:r>
        <w:rPr>
          <w:rFonts w:asciiTheme="majorHAnsi" w:hAnsiTheme="majorHAnsi" w:cstheme="majorHAnsi"/>
        </w:rPr>
        <w:t xml:space="preserve">Staff </w:t>
      </w:r>
      <w:r w:rsidR="00402E1A">
        <w:rPr>
          <w:rFonts w:asciiTheme="majorHAnsi" w:hAnsiTheme="majorHAnsi" w:cstheme="majorHAnsi"/>
        </w:rPr>
        <w:t>L</w:t>
      </w:r>
      <w:r>
        <w:rPr>
          <w:rFonts w:asciiTheme="majorHAnsi" w:hAnsiTheme="majorHAnsi" w:cstheme="majorHAnsi"/>
        </w:rPr>
        <w:t xml:space="preserve">iaison Alvin reiterated that the commission decided at the 2/27 meeting that they wanted to complete the Norms and values at 3/20 </w:t>
      </w:r>
      <w:r w:rsidR="00402E1A">
        <w:rPr>
          <w:rFonts w:asciiTheme="majorHAnsi" w:hAnsiTheme="majorHAnsi" w:cstheme="majorHAnsi"/>
        </w:rPr>
        <w:t>meeting.</w:t>
      </w:r>
    </w:p>
    <w:p w14:paraId="719B5EB6" w14:textId="7BBDB18A" w:rsidR="004646DD" w:rsidRDefault="004646DD" w:rsidP="004646DD">
      <w:pPr>
        <w:pStyle w:val="ListParagraph"/>
        <w:numPr>
          <w:ilvl w:val="1"/>
          <w:numId w:val="30"/>
        </w:numPr>
        <w:tabs>
          <w:tab w:val="left" w:pos="6790"/>
        </w:tabs>
        <w:rPr>
          <w:rFonts w:asciiTheme="majorHAnsi" w:hAnsiTheme="majorHAnsi" w:cstheme="majorHAnsi"/>
        </w:rPr>
      </w:pPr>
      <w:r>
        <w:rPr>
          <w:rFonts w:asciiTheme="majorHAnsi" w:hAnsiTheme="majorHAnsi" w:cstheme="majorHAnsi"/>
        </w:rPr>
        <w:t>KJ recommended that this be a democratic process and have commissioners decide.</w:t>
      </w:r>
    </w:p>
    <w:p w14:paraId="37510467" w14:textId="3E7AE5BA" w:rsidR="004646DD" w:rsidRPr="00714E4F" w:rsidRDefault="004646DD" w:rsidP="00714E4F">
      <w:pPr>
        <w:pStyle w:val="ListParagraph"/>
        <w:numPr>
          <w:ilvl w:val="1"/>
          <w:numId w:val="30"/>
        </w:numPr>
        <w:tabs>
          <w:tab w:val="left" w:pos="6790"/>
        </w:tabs>
        <w:rPr>
          <w:rFonts w:asciiTheme="majorHAnsi" w:hAnsiTheme="majorHAnsi" w:cstheme="majorHAnsi"/>
        </w:rPr>
      </w:pPr>
      <w:r>
        <w:rPr>
          <w:rFonts w:asciiTheme="majorHAnsi" w:hAnsiTheme="majorHAnsi" w:cstheme="majorHAnsi"/>
        </w:rPr>
        <w:t>Staff Liaison Laura mentioned that if this is homework, only less than a quorum of commissioners can assess the document (as to not trigger a rolling quorum).</w:t>
      </w:r>
      <w:r w:rsidRPr="00714E4F">
        <w:rPr>
          <w:rFonts w:asciiTheme="majorHAnsi" w:hAnsiTheme="majorHAnsi" w:cstheme="majorHAnsi"/>
        </w:rPr>
        <w:tab/>
      </w:r>
      <w:r w:rsidRPr="00714E4F">
        <w:rPr>
          <w:rFonts w:asciiTheme="majorHAnsi" w:hAnsiTheme="majorHAnsi" w:cstheme="majorHAnsi"/>
        </w:rPr>
        <w:tab/>
      </w:r>
    </w:p>
    <w:p w14:paraId="260F90CC" w14:textId="6E63281B" w:rsidR="00714E4F" w:rsidRPr="00714E4F" w:rsidRDefault="00714E4F" w:rsidP="00714E4F">
      <w:pPr>
        <w:pStyle w:val="ListParagraph"/>
        <w:numPr>
          <w:ilvl w:val="2"/>
          <w:numId w:val="30"/>
        </w:numPr>
        <w:tabs>
          <w:tab w:val="left" w:pos="6790"/>
        </w:tabs>
        <w:rPr>
          <w:rFonts w:asciiTheme="majorHAnsi" w:hAnsiTheme="majorHAnsi" w:cstheme="majorHAnsi"/>
        </w:rPr>
      </w:pPr>
      <w:r>
        <w:rPr>
          <w:rFonts w:asciiTheme="majorHAnsi" w:hAnsiTheme="majorHAnsi" w:cstheme="majorHAnsi"/>
        </w:rPr>
        <w:t>AJ noted in the chat Commissioner Murray and Commissioner Jannon-Shields are okay with homework.</w:t>
      </w:r>
    </w:p>
    <w:p w14:paraId="782909CB" w14:textId="30B4DADC" w:rsidR="004646DD" w:rsidRDefault="004646DD" w:rsidP="004646DD">
      <w:pPr>
        <w:pStyle w:val="ListParagraph"/>
        <w:numPr>
          <w:ilvl w:val="2"/>
          <w:numId w:val="30"/>
        </w:numPr>
        <w:tabs>
          <w:tab w:val="left" w:pos="6790"/>
        </w:tabs>
        <w:rPr>
          <w:rFonts w:asciiTheme="majorHAnsi" w:hAnsiTheme="majorHAnsi" w:cstheme="majorHAnsi"/>
        </w:rPr>
      </w:pPr>
      <w:r>
        <w:rPr>
          <w:rFonts w:asciiTheme="majorHAnsi" w:hAnsiTheme="majorHAnsi" w:cstheme="majorHAnsi"/>
        </w:rPr>
        <w:t xml:space="preserve">Commissioner </w:t>
      </w:r>
      <w:proofErr w:type="spellStart"/>
      <w:r>
        <w:rPr>
          <w:rFonts w:asciiTheme="majorHAnsi" w:hAnsiTheme="majorHAnsi" w:cstheme="majorHAnsi"/>
        </w:rPr>
        <w:t>Kon</w:t>
      </w:r>
      <w:r w:rsidR="005928B6">
        <w:rPr>
          <w:rFonts w:asciiTheme="majorHAnsi" w:hAnsiTheme="majorHAnsi" w:cstheme="majorHAnsi"/>
        </w:rPr>
        <w:t>é</w:t>
      </w:r>
      <w:proofErr w:type="spellEnd"/>
      <w:r>
        <w:rPr>
          <w:rFonts w:asciiTheme="majorHAnsi" w:hAnsiTheme="majorHAnsi" w:cstheme="majorHAnsi"/>
        </w:rPr>
        <w:t xml:space="preserve"> mentioned that we should complete as much as possible in the meeting.</w:t>
      </w:r>
      <w:r w:rsidRPr="004646DD">
        <w:rPr>
          <w:rFonts w:asciiTheme="majorHAnsi" w:hAnsiTheme="majorHAnsi" w:cstheme="majorHAnsi"/>
        </w:rPr>
        <w:t xml:space="preserve"> </w:t>
      </w:r>
      <w:r>
        <w:rPr>
          <w:rFonts w:asciiTheme="majorHAnsi" w:hAnsiTheme="majorHAnsi" w:cstheme="majorHAnsi"/>
        </w:rPr>
        <w:t>Not in favor of homework.</w:t>
      </w:r>
    </w:p>
    <w:p w14:paraId="02913227" w14:textId="5970B501" w:rsidR="00714E4F" w:rsidRDefault="00714E4F" w:rsidP="00714E4F">
      <w:pPr>
        <w:pStyle w:val="ListParagraph"/>
        <w:numPr>
          <w:ilvl w:val="2"/>
          <w:numId w:val="30"/>
        </w:numPr>
        <w:tabs>
          <w:tab w:val="left" w:pos="6790"/>
        </w:tabs>
        <w:rPr>
          <w:rFonts w:asciiTheme="majorHAnsi" w:hAnsiTheme="majorHAnsi" w:cstheme="majorHAnsi"/>
        </w:rPr>
      </w:pPr>
      <w:r>
        <w:rPr>
          <w:rFonts w:asciiTheme="majorHAnsi" w:hAnsiTheme="majorHAnsi" w:cstheme="majorHAnsi"/>
        </w:rPr>
        <w:t>Facilitators decided to push ahead with discussion and complete in meeting.</w:t>
      </w:r>
    </w:p>
    <w:p w14:paraId="767FAAE0" w14:textId="61F288C4" w:rsidR="00061DDB" w:rsidRDefault="005928B6" w:rsidP="004646DD">
      <w:pPr>
        <w:pStyle w:val="ListParagraph"/>
        <w:numPr>
          <w:ilvl w:val="1"/>
          <w:numId w:val="30"/>
        </w:numPr>
        <w:tabs>
          <w:tab w:val="left" w:pos="6790"/>
        </w:tabs>
        <w:rPr>
          <w:rFonts w:asciiTheme="majorHAnsi" w:hAnsiTheme="majorHAnsi" w:cstheme="majorHAnsi"/>
        </w:rPr>
      </w:pPr>
      <w:r>
        <w:rPr>
          <w:rFonts w:asciiTheme="majorHAnsi" w:hAnsiTheme="majorHAnsi" w:cstheme="majorHAnsi"/>
        </w:rPr>
        <w:t>Commissioner Southern</w:t>
      </w:r>
      <w:r w:rsidR="00714E4F">
        <w:rPr>
          <w:rFonts w:asciiTheme="majorHAnsi" w:hAnsiTheme="majorHAnsi" w:cstheme="majorHAnsi"/>
        </w:rPr>
        <w:t xml:space="preserve"> joined the discussion. </w:t>
      </w:r>
    </w:p>
    <w:p w14:paraId="41BC7107" w14:textId="443F3DA4" w:rsidR="00714E4F" w:rsidRDefault="00714E4F" w:rsidP="004646DD">
      <w:pPr>
        <w:pStyle w:val="ListParagraph"/>
        <w:numPr>
          <w:ilvl w:val="1"/>
          <w:numId w:val="30"/>
        </w:numPr>
        <w:tabs>
          <w:tab w:val="left" w:pos="6790"/>
        </w:tabs>
        <w:rPr>
          <w:rFonts w:asciiTheme="majorHAnsi" w:hAnsiTheme="majorHAnsi" w:cstheme="majorHAnsi"/>
        </w:rPr>
      </w:pPr>
      <w:r>
        <w:rPr>
          <w:rFonts w:asciiTheme="majorHAnsi" w:hAnsiTheme="majorHAnsi" w:cstheme="majorHAnsi"/>
        </w:rPr>
        <w:t xml:space="preserve">KJ and AJ invited commissioners to enter in document definitions of what these characteristics and values mean to the CIC. </w:t>
      </w:r>
    </w:p>
    <w:p w14:paraId="492C9990" w14:textId="52AD1D56" w:rsidR="00714E4F" w:rsidRDefault="00714E4F" w:rsidP="00714E4F">
      <w:pPr>
        <w:pStyle w:val="ListParagraph"/>
        <w:numPr>
          <w:ilvl w:val="2"/>
          <w:numId w:val="30"/>
        </w:numPr>
        <w:tabs>
          <w:tab w:val="left" w:pos="6790"/>
        </w:tabs>
        <w:rPr>
          <w:rFonts w:asciiTheme="majorHAnsi" w:hAnsiTheme="majorHAnsi" w:cstheme="majorHAnsi"/>
        </w:rPr>
      </w:pPr>
      <w:r>
        <w:rPr>
          <w:rFonts w:asciiTheme="majorHAnsi" w:hAnsiTheme="majorHAnsi" w:cstheme="majorHAnsi"/>
        </w:rPr>
        <w:t>Commissioner</w:t>
      </w:r>
      <w:r w:rsidR="00956C7C">
        <w:rPr>
          <w:rFonts w:asciiTheme="majorHAnsi" w:hAnsiTheme="majorHAnsi" w:cstheme="majorHAnsi"/>
        </w:rPr>
        <w:t>s all chime in to give their definitions of the group values.</w:t>
      </w:r>
    </w:p>
    <w:p w14:paraId="564B47BB" w14:textId="1494EC67" w:rsidR="00956C7C" w:rsidRDefault="00956C7C" w:rsidP="00956C7C">
      <w:pPr>
        <w:pStyle w:val="ListParagraph"/>
        <w:numPr>
          <w:ilvl w:val="3"/>
          <w:numId w:val="30"/>
        </w:numPr>
        <w:tabs>
          <w:tab w:val="left" w:pos="6790"/>
        </w:tabs>
        <w:rPr>
          <w:rFonts w:asciiTheme="majorHAnsi" w:hAnsiTheme="majorHAnsi" w:cstheme="majorHAnsi"/>
        </w:rPr>
      </w:pPr>
      <w:r>
        <w:rPr>
          <w:rFonts w:asciiTheme="majorHAnsi" w:hAnsiTheme="majorHAnsi" w:cstheme="majorHAnsi"/>
        </w:rPr>
        <w:t>See group norms Google doc for specific language and definitions.</w:t>
      </w:r>
    </w:p>
    <w:p w14:paraId="303DEC9B" w14:textId="1DAB2982" w:rsidR="00DE0FC4" w:rsidRDefault="00DE0FC4" w:rsidP="00DE0FC4">
      <w:pPr>
        <w:pStyle w:val="ListParagraph"/>
        <w:numPr>
          <w:ilvl w:val="0"/>
          <w:numId w:val="30"/>
        </w:numPr>
        <w:tabs>
          <w:tab w:val="left" w:pos="6790"/>
        </w:tabs>
        <w:rPr>
          <w:rFonts w:asciiTheme="majorHAnsi" w:hAnsiTheme="majorHAnsi" w:cstheme="majorHAnsi"/>
        </w:rPr>
      </w:pPr>
      <w:r>
        <w:rPr>
          <w:rFonts w:asciiTheme="majorHAnsi" w:hAnsiTheme="majorHAnsi" w:cstheme="majorHAnsi"/>
        </w:rPr>
        <w:t xml:space="preserve">Staff Liaison Laura mentioned that we did consult the City Attorney to see if there were any recommendations around different decision-making models. They responded that they are not aware of any advice around this. Legally, they would default to whatever system is followable, and make sure that it is followed. </w:t>
      </w:r>
    </w:p>
    <w:p w14:paraId="13092A11" w14:textId="3AD7DFAA" w:rsidR="00DE0FC4" w:rsidRDefault="00DE0FC4" w:rsidP="00DE0FC4">
      <w:pPr>
        <w:pStyle w:val="ListParagraph"/>
        <w:numPr>
          <w:ilvl w:val="0"/>
          <w:numId w:val="30"/>
        </w:numPr>
        <w:tabs>
          <w:tab w:val="left" w:pos="6790"/>
        </w:tabs>
        <w:rPr>
          <w:rFonts w:asciiTheme="majorHAnsi" w:hAnsiTheme="majorHAnsi" w:cstheme="majorHAnsi"/>
        </w:rPr>
      </w:pPr>
      <w:r>
        <w:rPr>
          <w:rFonts w:asciiTheme="majorHAnsi" w:hAnsiTheme="majorHAnsi" w:cstheme="majorHAnsi"/>
        </w:rPr>
        <w:t xml:space="preserve">KJ had a question </w:t>
      </w:r>
      <w:r w:rsidR="00402E1A">
        <w:rPr>
          <w:rFonts w:asciiTheme="majorHAnsi" w:hAnsiTheme="majorHAnsi" w:cstheme="majorHAnsi"/>
        </w:rPr>
        <w:t>about</w:t>
      </w:r>
      <w:r>
        <w:rPr>
          <w:rFonts w:asciiTheme="majorHAnsi" w:hAnsiTheme="majorHAnsi" w:cstheme="majorHAnsi"/>
        </w:rPr>
        <w:t xml:space="preserve"> the </w:t>
      </w:r>
      <w:r w:rsidR="00402E1A">
        <w:rPr>
          <w:rFonts w:asciiTheme="majorHAnsi" w:hAnsiTheme="majorHAnsi" w:cstheme="majorHAnsi"/>
        </w:rPr>
        <w:t>Bylaws.</w:t>
      </w:r>
    </w:p>
    <w:p w14:paraId="7E8E8CED" w14:textId="77777777" w:rsidR="00DA5361" w:rsidRDefault="00DE0FC4" w:rsidP="00DE0FC4">
      <w:pPr>
        <w:pStyle w:val="ListParagraph"/>
        <w:numPr>
          <w:ilvl w:val="1"/>
          <w:numId w:val="30"/>
        </w:numPr>
        <w:tabs>
          <w:tab w:val="left" w:pos="6790"/>
        </w:tabs>
        <w:rPr>
          <w:rFonts w:asciiTheme="majorHAnsi" w:hAnsiTheme="majorHAnsi" w:cstheme="majorHAnsi"/>
        </w:rPr>
      </w:pPr>
      <w:r>
        <w:rPr>
          <w:rFonts w:asciiTheme="majorHAnsi" w:hAnsiTheme="majorHAnsi" w:cstheme="majorHAnsi"/>
        </w:rPr>
        <w:lastRenderedPageBreak/>
        <w:t xml:space="preserve">Since it's not explicitly stated, a new commissioner could come and challenge the democratic process. </w:t>
      </w:r>
    </w:p>
    <w:p w14:paraId="4A6424A3" w14:textId="6A84AA84" w:rsidR="00DE0FC4" w:rsidRDefault="00DE0FC4" w:rsidP="00DA5361">
      <w:pPr>
        <w:pStyle w:val="ListParagraph"/>
        <w:numPr>
          <w:ilvl w:val="2"/>
          <w:numId w:val="30"/>
        </w:numPr>
        <w:tabs>
          <w:tab w:val="left" w:pos="6790"/>
        </w:tabs>
        <w:rPr>
          <w:rFonts w:asciiTheme="majorHAnsi" w:hAnsiTheme="majorHAnsi" w:cstheme="majorHAnsi"/>
        </w:rPr>
      </w:pPr>
      <w:r>
        <w:rPr>
          <w:rFonts w:asciiTheme="majorHAnsi" w:hAnsiTheme="majorHAnsi" w:cstheme="majorHAnsi"/>
        </w:rPr>
        <w:t xml:space="preserve">Did the City Attorney </w:t>
      </w:r>
      <w:r w:rsidR="00DA5361">
        <w:rPr>
          <w:rFonts w:asciiTheme="majorHAnsi" w:hAnsiTheme="majorHAnsi" w:cstheme="majorHAnsi"/>
        </w:rPr>
        <w:t>mention</w:t>
      </w:r>
      <w:r>
        <w:rPr>
          <w:rFonts w:asciiTheme="majorHAnsi" w:hAnsiTheme="majorHAnsi" w:cstheme="majorHAnsi"/>
        </w:rPr>
        <w:t xml:space="preserve"> that the Bylaws would need to be amended to reflect the change in process?</w:t>
      </w:r>
    </w:p>
    <w:p w14:paraId="5718CDF2" w14:textId="5F31D8CC" w:rsidR="00DE0FC4" w:rsidRDefault="00DA5361" w:rsidP="00DE0FC4">
      <w:pPr>
        <w:pStyle w:val="ListParagraph"/>
        <w:numPr>
          <w:ilvl w:val="1"/>
          <w:numId w:val="30"/>
        </w:numPr>
        <w:tabs>
          <w:tab w:val="left" w:pos="6790"/>
        </w:tabs>
        <w:rPr>
          <w:rFonts w:asciiTheme="majorHAnsi" w:hAnsiTheme="majorHAnsi" w:cstheme="majorHAnsi"/>
        </w:rPr>
      </w:pPr>
      <w:r>
        <w:rPr>
          <w:rFonts w:asciiTheme="majorHAnsi" w:hAnsiTheme="majorHAnsi" w:cstheme="majorHAnsi"/>
        </w:rPr>
        <w:t xml:space="preserve">Staff Liaison Laura responded that the City Attorney didn’t mention </w:t>
      </w:r>
      <w:proofErr w:type="gramStart"/>
      <w:r>
        <w:rPr>
          <w:rFonts w:asciiTheme="majorHAnsi" w:hAnsiTheme="majorHAnsi" w:cstheme="majorHAnsi"/>
        </w:rPr>
        <w:t>that</w:t>
      </w:r>
      <w:proofErr w:type="gramEnd"/>
      <w:r>
        <w:rPr>
          <w:rFonts w:asciiTheme="majorHAnsi" w:hAnsiTheme="majorHAnsi" w:cstheme="majorHAnsi"/>
        </w:rPr>
        <w:t xml:space="preserve"> but we also didn’t specifically ask about the Bylaws. </w:t>
      </w:r>
    </w:p>
    <w:p w14:paraId="1656F8A2" w14:textId="7256AA90" w:rsidR="00DA5361" w:rsidRDefault="00DA5361" w:rsidP="00DA5361">
      <w:pPr>
        <w:pStyle w:val="ListParagraph"/>
        <w:numPr>
          <w:ilvl w:val="2"/>
          <w:numId w:val="30"/>
        </w:numPr>
        <w:tabs>
          <w:tab w:val="left" w:pos="6790"/>
        </w:tabs>
        <w:rPr>
          <w:rFonts w:asciiTheme="majorHAnsi" w:hAnsiTheme="majorHAnsi" w:cstheme="majorHAnsi"/>
        </w:rPr>
      </w:pPr>
      <w:r>
        <w:rPr>
          <w:rFonts w:asciiTheme="majorHAnsi" w:hAnsiTheme="majorHAnsi" w:cstheme="majorHAnsi"/>
        </w:rPr>
        <w:t xml:space="preserve">This is something that would need to be updated if the consensus model is used in certain instances. </w:t>
      </w:r>
    </w:p>
    <w:p w14:paraId="01DA4CA1" w14:textId="440FEA15" w:rsidR="00DA5361" w:rsidRDefault="00DA5361" w:rsidP="00DA5361">
      <w:pPr>
        <w:pStyle w:val="ListParagraph"/>
        <w:numPr>
          <w:ilvl w:val="2"/>
          <w:numId w:val="30"/>
        </w:numPr>
        <w:tabs>
          <w:tab w:val="left" w:pos="6790"/>
        </w:tabs>
        <w:rPr>
          <w:rFonts w:asciiTheme="majorHAnsi" w:hAnsiTheme="majorHAnsi" w:cstheme="majorHAnsi"/>
        </w:rPr>
      </w:pPr>
      <w:r>
        <w:rPr>
          <w:rFonts w:asciiTheme="majorHAnsi" w:hAnsiTheme="majorHAnsi" w:cstheme="majorHAnsi"/>
        </w:rPr>
        <w:t xml:space="preserve">If the CIC votes on Majority Rules, then that would need to be adopted into the Bylaws. So, this would be something that technically wouldn’t come into effect until the Bylaws are amended. </w:t>
      </w:r>
    </w:p>
    <w:p w14:paraId="31940EF5" w14:textId="6AD1B2F8" w:rsidR="00A377CA" w:rsidRDefault="00A377CA" w:rsidP="00DA5361">
      <w:pPr>
        <w:pStyle w:val="ListParagraph"/>
        <w:numPr>
          <w:ilvl w:val="2"/>
          <w:numId w:val="30"/>
        </w:numPr>
        <w:tabs>
          <w:tab w:val="left" w:pos="6790"/>
        </w:tabs>
        <w:rPr>
          <w:rFonts w:asciiTheme="majorHAnsi" w:hAnsiTheme="majorHAnsi" w:cstheme="majorHAnsi"/>
        </w:rPr>
      </w:pPr>
      <w:r>
        <w:rPr>
          <w:rFonts w:asciiTheme="majorHAnsi" w:hAnsiTheme="majorHAnsi" w:cstheme="majorHAnsi"/>
        </w:rPr>
        <w:t xml:space="preserve">Would need to be proposed at a future meeting in writing. </w:t>
      </w:r>
    </w:p>
    <w:p w14:paraId="09CBB6EE" w14:textId="4A870925" w:rsidR="00A377CA" w:rsidRDefault="00A377CA" w:rsidP="00A377CA">
      <w:pPr>
        <w:pStyle w:val="ListParagraph"/>
        <w:numPr>
          <w:ilvl w:val="1"/>
          <w:numId w:val="30"/>
        </w:numPr>
        <w:tabs>
          <w:tab w:val="left" w:pos="6790"/>
        </w:tabs>
        <w:rPr>
          <w:rFonts w:asciiTheme="majorHAnsi" w:hAnsiTheme="majorHAnsi" w:cstheme="majorHAnsi"/>
        </w:rPr>
      </w:pPr>
      <w:r>
        <w:rPr>
          <w:rFonts w:asciiTheme="majorHAnsi" w:hAnsiTheme="majorHAnsi" w:cstheme="majorHAnsi"/>
        </w:rPr>
        <w:t xml:space="preserve">Does </w:t>
      </w:r>
      <w:r w:rsidR="00C70CC7">
        <w:rPr>
          <w:rFonts w:asciiTheme="majorHAnsi" w:hAnsiTheme="majorHAnsi" w:cstheme="majorHAnsi"/>
        </w:rPr>
        <w:t>the city</w:t>
      </w:r>
      <w:r>
        <w:rPr>
          <w:rFonts w:asciiTheme="majorHAnsi" w:hAnsiTheme="majorHAnsi" w:cstheme="majorHAnsi"/>
        </w:rPr>
        <w:t xml:space="preserve"> council use democratic process?</w:t>
      </w:r>
    </w:p>
    <w:p w14:paraId="3C74EF28" w14:textId="66BA19F5" w:rsidR="00A377CA" w:rsidRDefault="00A377CA" w:rsidP="00A377CA">
      <w:pPr>
        <w:pStyle w:val="ListParagraph"/>
        <w:numPr>
          <w:ilvl w:val="2"/>
          <w:numId w:val="30"/>
        </w:numPr>
        <w:tabs>
          <w:tab w:val="left" w:pos="6790"/>
        </w:tabs>
        <w:rPr>
          <w:rFonts w:asciiTheme="majorHAnsi" w:hAnsiTheme="majorHAnsi" w:cstheme="majorHAnsi"/>
        </w:rPr>
      </w:pPr>
      <w:r>
        <w:rPr>
          <w:rFonts w:asciiTheme="majorHAnsi" w:hAnsiTheme="majorHAnsi" w:cstheme="majorHAnsi"/>
        </w:rPr>
        <w:t>Most of the group are unsure about the process. May use a democratic process of some sort.</w:t>
      </w:r>
    </w:p>
    <w:p w14:paraId="0C82BBF3" w14:textId="5206E5FE" w:rsidR="00A377CA" w:rsidRDefault="00A377CA" w:rsidP="00A377CA">
      <w:pPr>
        <w:pStyle w:val="ListParagraph"/>
        <w:numPr>
          <w:ilvl w:val="2"/>
          <w:numId w:val="30"/>
        </w:numPr>
        <w:tabs>
          <w:tab w:val="left" w:pos="6790"/>
        </w:tabs>
        <w:rPr>
          <w:rFonts w:asciiTheme="majorHAnsi" w:hAnsiTheme="majorHAnsi" w:cstheme="majorHAnsi"/>
        </w:rPr>
      </w:pPr>
      <w:r>
        <w:rPr>
          <w:rFonts w:asciiTheme="majorHAnsi" w:hAnsiTheme="majorHAnsi" w:cstheme="majorHAnsi"/>
        </w:rPr>
        <w:t>Is the democratic process widely used by other orgs or governing bodies?</w:t>
      </w:r>
    </w:p>
    <w:p w14:paraId="58E6CC39" w14:textId="71A7B346" w:rsidR="00A377CA" w:rsidRDefault="00A377CA" w:rsidP="00A377CA">
      <w:pPr>
        <w:pStyle w:val="ListParagraph"/>
        <w:numPr>
          <w:ilvl w:val="3"/>
          <w:numId w:val="30"/>
        </w:numPr>
        <w:tabs>
          <w:tab w:val="left" w:pos="6790"/>
        </w:tabs>
        <w:rPr>
          <w:rFonts w:asciiTheme="majorHAnsi" w:hAnsiTheme="majorHAnsi" w:cstheme="majorHAnsi"/>
        </w:rPr>
      </w:pPr>
      <w:r>
        <w:rPr>
          <w:rFonts w:asciiTheme="majorHAnsi" w:hAnsiTheme="majorHAnsi" w:cstheme="majorHAnsi"/>
        </w:rPr>
        <w:t xml:space="preserve">KJ asked for more context around Commissioner Southern’ s question. </w:t>
      </w:r>
    </w:p>
    <w:p w14:paraId="49957F3D" w14:textId="4ABB527D" w:rsidR="00A377CA" w:rsidRDefault="00A377CA" w:rsidP="00A377CA">
      <w:pPr>
        <w:pStyle w:val="ListParagraph"/>
        <w:numPr>
          <w:ilvl w:val="1"/>
          <w:numId w:val="30"/>
        </w:numPr>
        <w:tabs>
          <w:tab w:val="left" w:pos="6790"/>
        </w:tabs>
        <w:rPr>
          <w:rFonts w:asciiTheme="majorHAnsi" w:hAnsiTheme="majorHAnsi" w:cstheme="majorHAnsi"/>
        </w:rPr>
      </w:pPr>
      <w:r>
        <w:rPr>
          <w:rFonts w:asciiTheme="majorHAnsi" w:hAnsiTheme="majorHAnsi" w:cstheme="majorHAnsi"/>
        </w:rPr>
        <w:t>What happens if there is a tie? 4 and 4?</w:t>
      </w:r>
    </w:p>
    <w:p w14:paraId="7F7162DC" w14:textId="1F7B14C0" w:rsidR="00A377CA" w:rsidRDefault="00A377CA" w:rsidP="00A377CA">
      <w:pPr>
        <w:pStyle w:val="ListParagraph"/>
        <w:numPr>
          <w:ilvl w:val="2"/>
          <w:numId w:val="30"/>
        </w:numPr>
        <w:tabs>
          <w:tab w:val="left" w:pos="6790"/>
        </w:tabs>
        <w:rPr>
          <w:rFonts w:asciiTheme="majorHAnsi" w:hAnsiTheme="majorHAnsi" w:cstheme="majorHAnsi"/>
        </w:rPr>
      </w:pPr>
      <w:r>
        <w:rPr>
          <w:rFonts w:asciiTheme="majorHAnsi" w:hAnsiTheme="majorHAnsi" w:cstheme="majorHAnsi"/>
        </w:rPr>
        <w:t>KJ – use the consensus model to move everyone through conversation and allow members to express their position and where they might be willing to move.</w:t>
      </w:r>
    </w:p>
    <w:p w14:paraId="5E3E91A0" w14:textId="23861233" w:rsidR="00A377CA" w:rsidRDefault="00402E1A" w:rsidP="00A377CA">
      <w:pPr>
        <w:pStyle w:val="ListParagraph"/>
        <w:numPr>
          <w:ilvl w:val="3"/>
          <w:numId w:val="30"/>
        </w:numPr>
        <w:tabs>
          <w:tab w:val="left" w:pos="6790"/>
        </w:tabs>
        <w:rPr>
          <w:rFonts w:asciiTheme="majorHAnsi" w:hAnsiTheme="majorHAnsi" w:cstheme="majorHAnsi"/>
        </w:rPr>
      </w:pPr>
      <w:r>
        <w:rPr>
          <w:rFonts w:asciiTheme="majorHAnsi" w:hAnsiTheme="majorHAnsi" w:cstheme="majorHAnsi"/>
        </w:rPr>
        <w:t>The Commission</w:t>
      </w:r>
      <w:r w:rsidR="00A377CA">
        <w:rPr>
          <w:rFonts w:asciiTheme="majorHAnsi" w:hAnsiTheme="majorHAnsi" w:cstheme="majorHAnsi"/>
        </w:rPr>
        <w:t xml:space="preserve"> needs </w:t>
      </w:r>
      <w:r>
        <w:rPr>
          <w:rFonts w:asciiTheme="majorHAnsi" w:hAnsiTheme="majorHAnsi" w:cstheme="majorHAnsi"/>
        </w:rPr>
        <w:t>a quorum</w:t>
      </w:r>
      <w:r w:rsidR="00A377CA">
        <w:rPr>
          <w:rFonts w:asciiTheme="majorHAnsi" w:hAnsiTheme="majorHAnsi" w:cstheme="majorHAnsi"/>
        </w:rPr>
        <w:t xml:space="preserve"> to make decision</w:t>
      </w:r>
      <w:r>
        <w:rPr>
          <w:rFonts w:asciiTheme="majorHAnsi" w:hAnsiTheme="majorHAnsi" w:cstheme="majorHAnsi"/>
        </w:rPr>
        <w:t>s</w:t>
      </w:r>
      <w:r w:rsidR="00A377CA">
        <w:rPr>
          <w:rFonts w:asciiTheme="majorHAnsi" w:hAnsiTheme="majorHAnsi" w:cstheme="majorHAnsi"/>
        </w:rPr>
        <w:t xml:space="preserve">. </w:t>
      </w:r>
    </w:p>
    <w:p w14:paraId="17BD25D9" w14:textId="51604815" w:rsidR="00C70CC7" w:rsidRDefault="00C70CC7" w:rsidP="00C70CC7">
      <w:pPr>
        <w:pStyle w:val="ListParagraph"/>
        <w:numPr>
          <w:ilvl w:val="1"/>
          <w:numId w:val="30"/>
        </w:numPr>
        <w:tabs>
          <w:tab w:val="left" w:pos="6790"/>
        </w:tabs>
        <w:rPr>
          <w:rFonts w:asciiTheme="majorHAnsi" w:hAnsiTheme="majorHAnsi" w:cstheme="majorHAnsi"/>
        </w:rPr>
      </w:pPr>
      <w:r>
        <w:rPr>
          <w:rFonts w:asciiTheme="majorHAnsi" w:hAnsiTheme="majorHAnsi" w:cstheme="majorHAnsi"/>
        </w:rPr>
        <w:t>What about norms discussed?</w:t>
      </w:r>
    </w:p>
    <w:p w14:paraId="3F7E7724" w14:textId="4CA9E0C5" w:rsidR="00C70CC7" w:rsidRDefault="00C70CC7" w:rsidP="00C70CC7">
      <w:pPr>
        <w:pStyle w:val="ListParagraph"/>
        <w:numPr>
          <w:ilvl w:val="2"/>
          <w:numId w:val="30"/>
        </w:numPr>
        <w:tabs>
          <w:tab w:val="left" w:pos="6790"/>
        </w:tabs>
        <w:rPr>
          <w:rFonts w:asciiTheme="majorHAnsi" w:hAnsiTheme="majorHAnsi" w:cstheme="majorHAnsi"/>
        </w:rPr>
      </w:pPr>
      <w:r>
        <w:rPr>
          <w:rFonts w:asciiTheme="majorHAnsi" w:hAnsiTheme="majorHAnsi" w:cstheme="majorHAnsi"/>
        </w:rPr>
        <w:t xml:space="preserve">AJ and KJ to wordsmith and give everyone a draft. </w:t>
      </w:r>
    </w:p>
    <w:p w14:paraId="2C20D044" w14:textId="33EDD4C7" w:rsidR="00C70CC7" w:rsidRDefault="00C70CC7" w:rsidP="00C70CC7">
      <w:pPr>
        <w:pStyle w:val="ListParagraph"/>
        <w:numPr>
          <w:ilvl w:val="2"/>
          <w:numId w:val="30"/>
        </w:numPr>
        <w:tabs>
          <w:tab w:val="left" w:pos="6790"/>
        </w:tabs>
        <w:rPr>
          <w:rFonts w:asciiTheme="majorHAnsi" w:hAnsiTheme="majorHAnsi" w:cstheme="majorHAnsi"/>
        </w:rPr>
      </w:pPr>
      <w:r>
        <w:rPr>
          <w:rFonts w:asciiTheme="majorHAnsi" w:hAnsiTheme="majorHAnsi" w:cstheme="majorHAnsi"/>
        </w:rPr>
        <w:t>Since each commissioner wrote specific values, how will this be compiled?</w:t>
      </w:r>
    </w:p>
    <w:p w14:paraId="4608B839" w14:textId="67A63ACF" w:rsidR="00C70CC7" w:rsidRDefault="00C70CC7" w:rsidP="00C70CC7">
      <w:pPr>
        <w:pStyle w:val="ListParagraph"/>
        <w:numPr>
          <w:ilvl w:val="3"/>
          <w:numId w:val="30"/>
        </w:numPr>
        <w:tabs>
          <w:tab w:val="left" w:pos="6790"/>
        </w:tabs>
        <w:rPr>
          <w:rFonts w:asciiTheme="majorHAnsi" w:hAnsiTheme="majorHAnsi" w:cstheme="majorHAnsi"/>
        </w:rPr>
      </w:pPr>
      <w:r>
        <w:rPr>
          <w:rFonts w:asciiTheme="majorHAnsi" w:hAnsiTheme="majorHAnsi" w:cstheme="majorHAnsi"/>
        </w:rPr>
        <w:t>Goal to put something together that is concrete and workable.</w:t>
      </w:r>
    </w:p>
    <w:p w14:paraId="6F2B17B3" w14:textId="75BA39AC" w:rsidR="00C70CC7" w:rsidRDefault="00C70CC7" w:rsidP="00C70CC7">
      <w:pPr>
        <w:pStyle w:val="ListParagraph"/>
        <w:numPr>
          <w:ilvl w:val="3"/>
          <w:numId w:val="30"/>
        </w:numPr>
        <w:tabs>
          <w:tab w:val="left" w:pos="6790"/>
        </w:tabs>
        <w:rPr>
          <w:rFonts w:asciiTheme="majorHAnsi" w:hAnsiTheme="majorHAnsi" w:cstheme="majorHAnsi"/>
        </w:rPr>
      </w:pPr>
      <w:r>
        <w:rPr>
          <w:rFonts w:asciiTheme="majorHAnsi" w:hAnsiTheme="majorHAnsi" w:cstheme="majorHAnsi"/>
        </w:rPr>
        <w:t xml:space="preserve">Each commissioner’s 5 recommendations will be represented in what is received from AJ and KJ. </w:t>
      </w:r>
    </w:p>
    <w:p w14:paraId="044378D8" w14:textId="5F6D721E" w:rsidR="00C70CC7" w:rsidRDefault="00107D15" w:rsidP="00C70CC7">
      <w:pPr>
        <w:pStyle w:val="ListParagraph"/>
        <w:numPr>
          <w:ilvl w:val="0"/>
          <w:numId w:val="30"/>
        </w:numPr>
        <w:tabs>
          <w:tab w:val="left" w:pos="6790"/>
        </w:tabs>
        <w:rPr>
          <w:rFonts w:asciiTheme="majorHAnsi" w:hAnsiTheme="majorHAnsi" w:cstheme="majorHAnsi"/>
        </w:rPr>
      </w:pPr>
      <w:r>
        <w:rPr>
          <w:rFonts w:asciiTheme="majorHAnsi" w:hAnsiTheme="majorHAnsi" w:cstheme="majorHAnsi"/>
        </w:rPr>
        <w:t>W</w:t>
      </w:r>
      <w:r w:rsidR="00C70CC7">
        <w:rPr>
          <w:rFonts w:asciiTheme="majorHAnsi" w:hAnsiTheme="majorHAnsi" w:cstheme="majorHAnsi"/>
        </w:rPr>
        <w:t xml:space="preserve">hat </w:t>
      </w:r>
      <w:proofErr w:type="gramStart"/>
      <w:r w:rsidR="00C70CC7">
        <w:rPr>
          <w:rFonts w:asciiTheme="majorHAnsi" w:hAnsiTheme="majorHAnsi" w:cstheme="majorHAnsi"/>
        </w:rPr>
        <w:t>is</w:t>
      </w:r>
      <w:proofErr w:type="gramEnd"/>
      <w:r w:rsidR="00C70CC7">
        <w:rPr>
          <w:rFonts w:asciiTheme="majorHAnsi" w:hAnsiTheme="majorHAnsi" w:cstheme="majorHAnsi"/>
        </w:rPr>
        <w:t xml:space="preserve"> the consequences for progression of negative behavior? </w:t>
      </w:r>
      <w:r>
        <w:rPr>
          <w:rFonts w:asciiTheme="majorHAnsi" w:hAnsiTheme="majorHAnsi" w:cstheme="majorHAnsi"/>
        </w:rPr>
        <w:t>Accountability</w:t>
      </w:r>
      <w:r w:rsidR="00C70CC7">
        <w:rPr>
          <w:rFonts w:asciiTheme="majorHAnsi" w:hAnsiTheme="majorHAnsi" w:cstheme="majorHAnsi"/>
        </w:rPr>
        <w:t>?</w:t>
      </w:r>
    </w:p>
    <w:p w14:paraId="3FF49A6A" w14:textId="4CA152B1" w:rsidR="00C70CC7" w:rsidRDefault="00C70CC7" w:rsidP="00C70CC7">
      <w:pPr>
        <w:pStyle w:val="ListParagraph"/>
        <w:numPr>
          <w:ilvl w:val="1"/>
          <w:numId w:val="30"/>
        </w:numPr>
        <w:tabs>
          <w:tab w:val="left" w:pos="6790"/>
        </w:tabs>
        <w:rPr>
          <w:rFonts w:asciiTheme="majorHAnsi" w:hAnsiTheme="majorHAnsi" w:cstheme="majorHAnsi"/>
        </w:rPr>
      </w:pPr>
      <w:r>
        <w:rPr>
          <w:rFonts w:asciiTheme="majorHAnsi" w:hAnsiTheme="majorHAnsi" w:cstheme="majorHAnsi"/>
        </w:rPr>
        <w:t xml:space="preserve">AJ and KJ to provide </w:t>
      </w:r>
      <w:r w:rsidR="00107D15">
        <w:rPr>
          <w:rFonts w:asciiTheme="majorHAnsi" w:hAnsiTheme="majorHAnsi" w:cstheme="majorHAnsi"/>
        </w:rPr>
        <w:t>c</w:t>
      </w:r>
      <w:r>
        <w:rPr>
          <w:rFonts w:asciiTheme="majorHAnsi" w:hAnsiTheme="majorHAnsi" w:cstheme="majorHAnsi"/>
        </w:rPr>
        <w:t>onflict management processes.</w:t>
      </w:r>
    </w:p>
    <w:p w14:paraId="56A69D35" w14:textId="3011AB31" w:rsidR="00107D15" w:rsidRDefault="00107D15" w:rsidP="00C70CC7">
      <w:pPr>
        <w:pStyle w:val="ListParagraph"/>
        <w:numPr>
          <w:ilvl w:val="1"/>
          <w:numId w:val="30"/>
        </w:numPr>
        <w:tabs>
          <w:tab w:val="left" w:pos="6790"/>
        </w:tabs>
        <w:rPr>
          <w:rFonts w:asciiTheme="majorHAnsi" w:hAnsiTheme="majorHAnsi" w:cstheme="majorHAnsi"/>
        </w:rPr>
      </w:pPr>
      <w:r>
        <w:rPr>
          <w:rFonts w:asciiTheme="majorHAnsi" w:hAnsiTheme="majorHAnsi" w:cstheme="majorHAnsi"/>
        </w:rPr>
        <w:t>Will be left to commission to decide how framework is initiated but it is progressive.</w:t>
      </w:r>
    </w:p>
    <w:p w14:paraId="30E1342B" w14:textId="63EE366D" w:rsidR="00107D15" w:rsidRDefault="00107D15" w:rsidP="00C70CC7">
      <w:pPr>
        <w:pStyle w:val="ListParagraph"/>
        <w:numPr>
          <w:ilvl w:val="1"/>
          <w:numId w:val="30"/>
        </w:numPr>
        <w:tabs>
          <w:tab w:val="left" w:pos="6790"/>
        </w:tabs>
        <w:rPr>
          <w:rFonts w:asciiTheme="majorHAnsi" w:hAnsiTheme="majorHAnsi" w:cstheme="majorHAnsi"/>
        </w:rPr>
      </w:pPr>
      <w:r>
        <w:rPr>
          <w:rFonts w:asciiTheme="majorHAnsi" w:hAnsiTheme="majorHAnsi" w:cstheme="majorHAnsi"/>
        </w:rPr>
        <w:t>Will also provide this info with Group Norms and Values.</w:t>
      </w:r>
    </w:p>
    <w:p w14:paraId="44AAE38A" w14:textId="38541268" w:rsidR="00107D15" w:rsidRDefault="00107D15" w:rsidP="00107D15">
      <w:pPr>
        <w:pStyle w:val="ListParagraph"/>
        <w:numPr>
          <w:ilvl w:val="0"/>
          <w:numId w:val="30"/>
        </w:numPr>
        <w:tabs>
          <w:tab w:val="left" w:pos="6790"/>
        </w:tabs>
        <w:rPr>
          <w:rFonts w:asciiTheme="majorHAnsi" w:hAnsiTheme="majorHAnsi" w:cstheme="majorHAnsi"/>
        </w:rPr>
      </w:pPr>
      <w:r>
        <w:rPr>
          <w:rFonts w:asciiTheme="majorHAnsi" w:hAnsiTheme="majorHAnsi" w:cstheme="majorHAnsi"/>
        </w:rPr>
        <w:t xml:space="preserve">What’s next? </w:t>
      </w:r>
    </w:p>
    <w:p w14:paraId="60A21312" w14:textId="261BF585" w:rsidR="00107D15" w:rsidRDefault="00107D15" w:rsidP="00107D15">
      <w:pPr>
        <w:pStyle w:val="ListParagraph"/>
        <w:numPr>
          <w:ilvl w:val="1"/>
          <w:numId w:val="30"/>
        </w:numPr>
        <w:tabs>
          <w:tab w:val="left" w:pos="6790"/>
        </w:tabs>
        <w:rPr>
          <w:rFonts w:asciiTheme="majorHAnsi" w:hAnsiTheme="majorHAnsi" w:cstheme="majorHAnsi"/>
        </w:rPr>
      </w:pPr>
      <w:r>
        <w:rPr>
          <w:rFonts w:asciiTheme="majorHAnsi" w:hAnsiTheme="majorHAnsi" w:cstheme="majorHAnsi"/>
        </w:rPr>
        <w:t>With the Open Public Meetings Act, Staff Liaisons will send it out when we receive it from AJ and KJ.</w:t>
      </w:r>
    </w:p>
    <w:p w14:paraId="672D109A" w14:textId="4E3365EA" w:rsidR="00107D15" w:rsidRDefault="00107D15" w:rsidP="00107D15">
      <w:pPr>
        <w:pStyle w:val="ListParagraph"/>
        <w:numPr>
          <w:ilvl w:val="1"/>
          <w:numId w:val="30"/>
        </w:numPr>
        <w:tabs>
          <w:tab w:val="left" w:pos="6790"/>
        </w:tabs>
        <w:rPr>
          <w:rFonts w:asciiTheme="majorHAnsi" w:hAnsiTheme="majorHAnsi" w:cstheme="majorHAnsi"/>
        </w:rPr>
      </w:pPr>
      <w:r>
        <w:rPr>
          <w:rFonts w:asciiTheme="majorHAnsi" w:hAnsiTheme="majorHAnsi" w:cstheme="majorHAnsi"/>
        </w:rPr>
        <w:t xml:space="preserve">You won’t be able to comment as a group, but keep </w:t>
      </w:r>
      <w:proofErr w:type="gramStart"/>
      <w:r>
        <w:rPr>
          <w:rFonts w:asciiTheme="majorHAnsi" w:hAnsiTheme="majorHAnsi" w:cstheme="majorHAnsi"/>
        </w:rPr>
        <w:t>you</w:t>
      </w:r>
      <w:proofErr w:type="gramEnd"/>
      <w:r>
        <w:rPr>
          <w:rFonts w:asciiTheme="majorHAnsi" w:hAnsiTheme="majorHAnsi" w:cstheme="majorHAnsi"/>
        </w:rPr>
        <w:t xml:space="preserve"> own notes to discuss in April. </w:t>
      </w:r>
    </w:p>
    <w:p w14:paraId="54D7B662" w14:textId="63B30204" w:rsidR="00842B1C" w:rsidRPr="00E7559D" w:rsidRDefault="00842B1C" w:rsidP="00842B1C">
      <w:pPr>
        <w:pStyle w:val="Heading1"/>
        <w:rPr>
          <w:rFonts w:asciiTheme="majorHAnsi" w:hAnsiTheme="majorHAnsi" w:cstheme="majorHAnsi"/>
          <w:bCs/>
        </w:rPr>
      </w:pPr>
      <w:r w:rsidRPr="00842B1C">
        <w:rPr>
          <w:rFonts w:asciiTheme="majorHAnsi" w:hAnsiTheme="majorHAnsi" w:cstheme="majorHAnsi"/>
          <w:bCs/>
        </w:rPr>
        <w:t>Subcommittee Next Steps</w:t>
      </w:r>
      <w:r w:rsidR="00DE0FC4">
        <w:rPr>
          <w:rFonts w:asciiTheme="majorHAnsi" w:hAnsiTheme="majorHAnsi" w:cstheme="majorHAnsi"/>
          <w:bCs/>
        </w:rPr>
        <w:t xml:space="preserve"> </w:t>
      </w:r>
    </w:p>
    <w:p w14:paraId="33283A03" w14:textId="68109E6C" w:rsidR="00107D15" w:rsidRDefault="00107D15" w:rsidP="00107D15">
      <w:pPr>
        <w:pStyle w:val="ListParagraph"/>
        <w:numPr>
          <w:ilvl w:val="0"/>
          <w:numId w:val="31"/>
        </w:numPr>
        <w:rPr>
          <w:rFonts w:asciiTheme="majorHAnsi" w:hAnsiTheme="majorHAnsi" w:cstheme="majorHAnsi"/>
          <w:bCs/>
        </w:rPr>
      </w:pPr>
      <w:r w:rsidRPr="00107D15">
        <w:rPr>
          <w:rFonts w:asciiTheme="majorHAnsi" w:hAnsiTheme="majorHAnsi" w:cstheme="majorHAnsi"/>
          <w:bCs/>
        </w:rPr>
        <w:t>Group in favor of moving forward with subcommittees.</w:t>
      </w:r>
    </w:p>
    <w:p w14:paraId="0BAB45C7" w14:textId="7961B69E" w:rsidR="00107D15" w:rsidRDefault="00107D15" w:rsidP="00107D15">
      <w:pPr>
        <w:pStyle w:val="ListParagraph"/>
        <w:numPr>
          <w:ilvl w:val="1"/>
          <w:numId w:val="31"/>
        </w:numPr>
        <w:rPr>
          <w:rFonts w:asciiTheme="majorHAnsi" w:hAnsiTheme="majorHAnsi" w:cstheme="majorHAnsi"/>
          <w:bCs/>
        </w:rPr>
      </w:pPr>
      <w:r>
        <w:rPr>
          <w:rFonts w:asciiTheme="majorHAnsi" w:hAnsiTheme="majorHAnsi" w:cstheme="majorHAnsi"/>
          <w:bCs/>
        </w:rPr>
        <w:t xml:space="preserve">Want to add commissioners to Retaining Commissioners and recruitment. </w:t>
      </w:r>
    </w:p>
    <w:p w14:paraId="34A7CCE0" w14:textId="32034CDC" w:rsidR="00107D15" w:rsidRDefault="00107D15" w:rsidP="00AF3D53">
      <w:pPr>
        <w:pStyle w:val="ListParagraph"/>
        <w:numPr>
          <w:ilvl w:val="2"/>
          <w:numId w:val="31"/>
        </w:numPr>
        <w:rPr>
          <w:rFonts w:asciiTheme="majorHAnsi" w:hAnsiTheme="majorHAnsi" w:cstheme="majorHAnsi"/>
          <w:bCs/>
        </w:rPr>
      </w:pPr>
      <w:r>
        <w:rPr>
          <w:rFonts w:asciiTheme="majorHAnsi" w:hAnsiTheme="majorHAnsi" w:cstheme="majorHAnsi"/>
          <w:bCs/>
        </w:rPr>
        <w:t xml:space="preserve">Staff Liaison Alvin mentioned that they would assist </w:t>
      </w:r>
      <w:r w:rsidR="005928B6">
        <w:rPr>
          <w:rFonts w:asciiTheme="majorHAnsi" w:hAnsiTheme="majorHAnsi" w:cstheme="majorHAnsi"/>
          <w:bCs/>
        </w:rPr>
        <w:t>Commissioner Southern</w:t>
      </w:r>
      <w:r>
        <w:rPr>
          <w:rFonts w:asciiTheme="majorHAnsi" w:hAnsiTheme="majorHAnsi" w:cstheme="majorHAnsi"/>
          <w:bCs/>
        </w:rPr>
        <w:t xml:space="preserve"> with </w:t>
      </w:r>
      <w:r w:rsidR="00402E1A">
        <w:rPr>
          <w:rFonts w:asciiTheme="majorHAnsi" w:hAnsiTheme="majorHAnsi" w:cstheme="majorHAnsi"/>
          <w:bCs/>
        </w:rPr>
        <w:t>the subcommittee</w:t>
      </w:r>
      <w:r>
        <w:rPr>
          <w:rFonts w:asciiTheme="majorHAnsi" w:hAnsiTheme="majorHAnsi" w:cstheme="majorHAnsi"/>
          <w:bCs/>
        </w:rPr>
        <w:t xml:space="preserve">. </w:t>
      </w:r>
    </w:p>
    <w:p w14:paraId="38848728" w14:textId="074F1FEC" w:rsidR="00AF3D53" w:rsidRDefault="00AF3D53" w:rsidP="00AF3D53">
      <w:pPr>
        <w:pStyle w:val="ListParagraph"/>
        <w:numPr>
          <w:ilvl w:val="1"/>
          <w:numId w:val="31"/>
        </w:numPr>
        <w:rPr>
          <w:rFonts w:asciiTheme="majorHAnsi" w:hAnsiTheme="majorHAnsi" w:cstheme="majorHAnsi"/>
          <w:bCs/>
        </w:rPr>
      </w:pPr>
      <w:r>
        <w:rPr>
          <w:rFonts w:asciiTheme="majorHAnsi" w:hAnsiTheme="majorHAnsi" w:cstheme="majorHAnsi"/>
          <w:bCs/>
        </w:rPr>
        <w:lastRenderedPageBreak/>
        <w:t xml:space="preserve">Bylaws state that Subcommittee minutes need to be taken and submitted with full meeting minutes. </w:t>
      </w:r>
    </w:p>
    <w:p w14:paraId="018859AF" w14:textId="2519511A" w:rsidR="00AF3D53" w:rsidRDefault="00AF3D53" w:rsidP="00AF3D53">
      <w:pPr>
        <w:pStyle w:val="ListParagraph"/>
        <w:numPr>
          <w:ilvl w:val="1"/>
          <w:numId w:val="31"/>
        </w:numPr>
        <w:rPr>
          <w:rFonts w:asciiTheme="majorHAnsi" w:hAnsiTheme="majorHAnsi" w:cstheme="majorHAnsi"/>
          <w:bCs/>
        </w:rPr>
      </w:pPr>
      <w:r>
        <w:rPr>
          <w:rFonts w:asciiTheme="majorHAnsi" w:hAnsiTheme="majorHAnsi" w:cstheme="majorHAnsi"/>
          <w:bCs/>
        </w:rPr>
        <w:t xml:space="preserve">Staff Liaison Laura will check the Bylaws to see if there is any additional info needed for commissioners as they begin subcommittee meetings. </w:t>
      </w:r>
    </w:p>
    <w:p w14:paraId="3D8AAFCE" w14:textId="71567406" w:rsidR="00AF3D53" w:rsidRDefault="00AF3D53" w:rsidP="00AF3D53">
      <w:pPr>
        <w:pStyle w:val="ListParagraph"/>
        <w:numPr>
          <w:ilvl w:val="1"/>
          <w:numId w:val="31"/>
        </w:numPr>
        <w:rPr>
          <w:rFonts w:asciiTheme="majorHAnsi" w:hAnsiTheme="majorHAnsi" w:cstheme="majorHAnsi"/>
          <w:bCs/>
        </w:rPr>
      </w:pPr>
      <w:r>
        <w:rPr>
          <w:rFonts w:asciiTheme="majorHAnsi" w:hAnsiTheme="majorHAnsi" w:cstheme="majorHAnsi"/>
          <w:bCs/>
        </w:rPr>
        <w:t xml:space="preserve">No context in the Bylaws regarding recording the meetings. </w:t>
      </w:r>
    </w:p>
    <w:p w14:paraId="0C92E163" w14:textId="0C94DCDB" w:rsidR="00AF3D53" w:rsidRDefault="00AF3D53" w:rsidP="00AF3D53">
      <w:pPr>
        <w:pStyle w:val="ListParagraph"/>
        <w:numPr>
          <w:ilvl w:val="1"/>
          <w:numId w:val="31"/>
        </w:numPr>
        <w:rPr>
          <w:rFonts w:asciiTheme="majorHAnsi" w:hAnsiTheme="majorHAnsi" w:cstheme="majorHAnsi"/>
          <w:bCs/>
        </w:rPr>
      </w:pPr>
      <w:r>
        <w:rPr>
          <w:rFonts w:asciiTheme="majorHAnsi" w:hAnsiTheme="majorHAnsi" w:cstheme="majorHAnsi"/>
          <w:bCs/>
        </w:rPr>
        <w:t xml:space="preserve">Subcommittee doc </w:t>
      </w:r>
      <w:r w:rsidR="00402E1A">
        <w:rPr>
          <w:rFonts w:asciiTheme="majorHAnsi" w:hAnsiTheme="majorHAnsi" w:cstheme="majorHAnsi"/>
          <w:bCs/>
        </w:rPr>
        <w:t xml:space="preserve">will be </w:t>
      </w:r>
      <w:r w:rsidR="005A1351">
        <w:rPr>
          <w:rFonts w:asciiTheme="majorHAnsi" w:hAnsiTheme="majorHAnsi" w:cstheme="majorHAnsi"/>
          <w:bCs/>
        </w:rPr>
        <w:t>saved</w:t>
      </w:r>
      <w:r>
        <w:rPr>
          <w:rFonts w:asciiTheme="majorHAnsi" w:hAnsiTheme="majorHAnsi" w:cstheme="majorHAnsi"/>
          <w:bCs/>
        </w:rPr>
        <w:t xml:space="preserve"> to SharePoint so that it can be referenced (no edit capability). </w:t>
      </w:r>
    </w:p>
    <w:p w14:paraId="39F99452" w14:textId="694169D7" w:rsidR="00AF3D53" w:rsidRDefault="00AF3D53" w:rsidP="00AF3D53">
      <w:pPr>
        <w:pStyle w:val="ListParagraph"/>
        <w:numPr>
          <w:ilvl w:val="0"/>
          <w:numId w:val="31"/>
        </w:numPr>
        <w:rPr>
          <w:rFonts w:asciiTheme="majorHAnsi" w:hAnsiTheme="majorHAnsi" w:cstheme="majorHAnsi"/>
          <w:bCs/>
        </w:rPr>
      </w:pPr>
      <w:r>
        <w:rPr>
          <w:rFonts w:asciiTheme="majorHAnsi" w:hAnsiTheme="majorHAnsi" w:cstheme="majorHAnsi"/>
          <w:bCs/>
        </w:rPr>
        <w:t xml:space="preserve"> Commissioners</w:t>
      </w:r>
      <w:r w:rsidR="007A5473">
        <w:rPr>
          <w:rFonts w:asciiTheme="majorHAnsi" w:hAnsiTheme="majorHAnsi" w:cstheme="majorHAnsi"/>
          <w:bCs/>
        </w:rPr>
        <w:t xml:space="preserve"> are</w:t>
      </w:r>
      <w:r>
        <w:rPr>
          <w:rFonts w:asciiTheme="majorHAnsi" w:hAnsiTheme="majorHAnsi" w:cstheme="majorHAnsi"/>
          <w:bCs/>
        </w:rPr>
        <w:t xml:space="preserve"> in favor of starting </w:t>
      </w:r>
      <w:r w:rsidR="00402E1A">
        <w:rPr>
          <w:rFonts w:asciiTheme="majorHAnsi" w:hAnsiTheme="majorHAnsi" w:cstheme="majorHAnsi"/>
          <w:bCs/>
        </w:rPr>
        <w:t xml:space="preserve">subcommittees </w:t>
      </w:r>
      <w:r>
        <w:rPr>
          <w:rFonts w:asciiTheme="majorHAnsi" w:hAnsiTheme="majorHAnsi" w:cstheme="majorHAnsi"/>
          <w:bCs/>
        </w:rPr>
        <w:t xml:space="preserve">soon. </w:t>
      </w:r>
    </w:p>
    <w:p w14:paraId="7F84B3E6" w14:textId="16C34A1E" w:rsidR="00AF3D53" w:rsidRDefault="00AF3D53" w:rsidP="00AF3D53">
      <w:pPr>
        <w:pStyle w:val="ListParagraph"/>
        <w:numPr>
          <w:ilvl w:val="1"/>
          <w:numId w:val="31"/>
        </w:numPr>
        <w:rPr>
          <w:rFonts w:asciiTheme="majorHAnsi" w:hAnsiTheme="majorHAnsi" w:cstheme="majorHAnsi"/>
          <w:bCs/>
        </w:rPr>
      </w:pPr>
      <w:r>
        <w:rPr>
          <w:rFonts w:asciiTheme="majorHAnsi" w:hAnsiTheme="majorHAnsi" w:cstheme="majorHAnsi"/>
          <w:bCs/>
        </w:rPr>
        <w:t>Time spent in subcommittees up to chair.</w:t>
      </w:r>
    </w:p>
    <w:p w14:paraId="725F0EAF" w14:textId="670BE2C0" w:rsidR="00AF3D53" w:rsidRDefault="00AF3D53" w:rsidP="00AF3D53">
      <w:pPr>
        <w:pStyle w:val="ListParagraph"/>
        <w:numPr>
          <w:ilvl w:val="1"/>
          <w:numId w:val="31"/>
        </w:numPr>
        <w:rPr>
          <w:rFonts w:asciiTheme="majorHAnsi" w:hAnsiTheme="majorHAnsi" w:cstheme="majorHAnsi"/>
          <w:bCs/>
        </w:rPr>
      </w:pPr>
      <w:r>
        <w:rPr>
          <w:rFonts w:asciiTheme="majorHAnsi" w:hAnsiTheme="majorHAnsi" w:cstheme="majorHAnsi"/>
          <w:bCs/>
        </w:rPr>
        <w:t xml:space="preserve">Chairs will work with commissioners on </w:t>
      </w:r>
      <w:r w:rsidR="00985A41">
        <w:rPr>
          <w:rFonts w:asciiTheme="majorHAnsi" w:hAnsiTheme="majorHAnsi" w:cstheme="majorHAnsi"/>
          <w:bCs/>
        </w:rPr>
        <w:t>assignments and time spent on committees</w:t>
      </w:r>
      <w:r w:rsidR="008404CA">
        <w:rPr>
          <w:rFonts w:asciiTheme="majorHAnsi" w:hAnsiTheme="majorHAnsi" w:cstheme="majorHAnsi"/>
          <w:bCs/>
        </w:rPr>
        <w:t xml:space="preserve"> before the April 17</w:t>
      </w:r>
      <w:r w:rsidR="008404CA" w:rsidRPr="008404CA">
        <w:rPr>
          <w:rFonts w:asciiTheme="majorHAnsi" w:hAnsiTheme="majorHAnsi" w:cstheme="majorHAnsi"/>
          <w:bCs/>
          <w:vertAlign w:val="superscript"/>
        </w:rPr>
        <w:t>th</w:t>
      </w:r>
      <w:r w:rsidR="008404CA">
        <w:rPr>
          <w:rFonts w:asciiTheme="majorHAnsi" w:hAnsiTheme="majorHAnsi" w:cstheme="majorHAnsi"/>
          <w:bCs/>
        </w:rPr>
        <w:t xml:space="preserve"> Community Involvement Commission meeting</w:t>
      </w:r>
      <w:r w:rsidR="00985A41">
        <w:rPr>
          <w:rFonts w:asciiTheme="majorHAnsi" w:hAnsiTheme="majorHAnsi" w:cstheme="majorHAnsi"/>
          <w:bCs/>
        </w:rPr>
        <w:t xml:space="preserve">. </w:t>
      </w:r>
    </w:p>
    <w:p w14:paraId="30D1306E" w14:textId="1726A217" w:rsidR="00402E1A" w:rsidRPr="00107D15" w:rsidRDefault="00402E1A" w:rsidP="00965DFD">
      <w:pPr>
        <w:pStyle w:val="ListParagraph"/>
        <w:numPr>
          <w:ilvl w:val="2"/>
          <w:numId w:val="31"/>
        </w:numPr>
        <w:rPr>
          <w:rFonts w:asciiTheme="majorHAnsi" w:hAnsiTheme="majorHAnsi" w:cstheme="majorHAnsi"/>
          <w:bCs/>
        </w:rPr>
      </w:pPr>
      <w:r>
        <w:rPr>
          <w:rFonts w:asciiTheme="majorHAnsi" w:hAnsiTheme="majorHAnsi" w:cstheme="majorHAnsi"/>
          <w:bCs/>
        </w:rPr>
        <w:t>Most commissioners don’t have a</w:t>
      </w:r>
      <w:r w:rsidR="00965DFD">
        <w:rPr>
          <w:rFonts w:asciiTheme="majorHAnsi" w:hAnsiTheme="majorHAnsi" w:cstheme="majorHAnsi"/>
          <w:bCs/>
        </w:rPr>
        <w:t xml:space="preserve"> set</w:t>
      </w:r>
      <w:r>
        <w:rPr>
          <w:rFonts w:asciiTheme="majorHAnsi" w:hAnsiTheme="majorHAnsi" w:cstheme="majorHAnsi"/>
          <w:bCs/>
        </w:rPr>
        <w:t xml:space="preserve"> idea of time </w:t>
      </w:r>
      <w:r w:rsidR="00965DFD">
        <w:rPr>
          <w:rFonts w:asciiTheme="majorHAnsi" w:hAnsiTheme="majorHAnsi" w:cstheme="majorHAnsi"/>
          <w:bCs/>
        </w:rPr>
        <w:t xml:space="preserve">dedicated to each subcommittee goal for each commissioner, only that the goal gets completed. </w:t>
      </w:r>
    </w:p>
    <w:p w14:paraId="5BA2F5D8" w14:textId="77777777" w:rsidR="00842B1C" w:rsidRPr="00CF7D4B" w:rsidRDefault="00842B1C" w:rsidP="00842B1C">
      <w:pPr>
        <w:rPr>
          <w:rFonts w:asciiTheme="majorHAnsi" w:hAnsiTheme="majorHAnsi" w:cstheme="majorHAnsi"/>
          <w:bCs/>
        </w:rPr>
      </w:pPr>
    </w:p>
    <w:p w14:paraId="371E7E76" w14:textId="0747F9A6" w:rsidR="00842B1C" w:rsidRDefault="00842B1C" w:rsidP="00842B1C">
      <w:pPr>
        <w:pStyle w:val="Heading1"/>
        <w:rPr>
          <w:rFonts w:asciiTheme="majorHAnsi" w:hAnsiTheme="majorHAnsi" w:cstheme="majorHAnsi"/>
          <w:bCs/>
        </w:rPr>
      </w:pPr>
      <w:r>
        <w:rPr>
          <w:rFonts w:asciiTheme="majorHAnsi" w:hAnsiTheme="majorHAnsi" w:cstheme="majorHAnsi"/>
          <w:bCs/>
        </w:rPr>
        <w:t xml:space="preserve"> </w:t>
      </w:r>
      <w:r w:rsidRPr="00842B1C">
        <w:rPr>
          <w:rFonts w:asciiTheme="majorHAnsi" w:hAnsiTheme="majorHAnsi" w:cstheme="majorHAnsi"/>
          <w:bCs/>
        </w:rPr>
        <w:t>Staff Liaison Updates &amp; Vote on Commission-selected appointment</w:t>
      </w:r>
    </w:p>
    <w:p w14:paraId="1092DCBB" w14:textId="43F2E833" w:rsidR="008404CA" w:rsidRPr="008404CA" w:rsidRDefault="008404CA" w:rsidP="008949BF">
      <w:pPr>
        <w:spacing w:after="0"/>
        <w:rPr>
          <w:rFonts w:asciiTheme="majorHAnsi" w:hAnsiTheme="majorHAnsi" w:cstheme="majorHAnsi"/>
          <w:b/>
          <w:bCs/>
        </w:rPr>
      </w:pPr>
      <w:r w:rsidRPr="008404CA">
        <w:rPr>
          <w:rFonts w:asciiTheme="majorHAnsi" w:eastAsia="Times New Roman" w:hAnsiTheme="majorHAnsi" w:cstheme="majorHAnsi"/>
        </w:rPr>
        <w:t xml:space="preserve">Michael </w:t>
      </w:r>
      <w:proofErr w:type="spellStart"/>
      <w:r w:rsidRPr="008404CA">
        <w:rPr>
          <w:rFonts w:asciiTheme="majorHAnsi" w:eastAsia="Times New Roman" w:hAnsiTheme="majorHAnsi" w:cstheme="majorHAnsi"/>
        </w:rPr>
        <w:t>Seo’s</w:t>
      </w:r>
      <w:proofErr w:type="spellEnd"/>
      <w:r w:rsidRPr="008404CA">
        <w:rPr>
          <w:rFonts w:asciiTheme="majorHAnsi" w:eastAsia="Times New Roman" w:hAnsiTheme="majorHAnsi" w:cstheme="majorHAnsi"/>
        </w:rPr>
        <w:t xml:space="preserve"> appointment as the City Council District 6 selected commissioner is scheduled for committee vote on Friday. A vote by the full council will happen in the next few weeks. Once approved, Mike will begin joining regular commission meetings.</w:t>
      </w:r>
    </w:p>
    <w:p w14:paraId="45BB5A06" w14:textId="77777777" w:rsidR="008404CA" w:rsidRPr="008404CA" w:rsidRDefault="008404CA" w:rsidP="008404CA">
      <w:pPr>
        <w:spacing w:after="0"/>
        <w:rPr>
          <w:rFonts w:asciiTheme="majorHAnsi" w:hAnsiTheme="majorHAnsi" w:cstheme="majorHAnsi"/>
        </w:rPr>
      </w:pPr>
    </w:p>
    <w:p w14:paraId="6D2A9958" w14:textId="6DBB4E65" w:rsidR="008404CA" w:rsidRPr="008404CA" w:rsidRDefault="008404CA" w:rsidP="008404CA">
      <w:pPr>
        <w:spacing w:after="0"/>
        <w:rPr>
          <w:rFonts w:asciiTheme="majorHAnsi" w:hAnsiTheme="majorHAnsi" w:cstheme="majorHAnsi"/>
        </w:rPr>
      </w:pPr>
      <w:r w:rsidRPr="008404CA">
        <w:rPr>
          <w:rFonts w:asciiTheme="majorHAnsi" w:hAnsiTheme="majorHAnsi" w:cstheme="majorHAnsi"/>
        </w:rPr>
        <w:t>Interactions with community:</w:t>
      </w:r>
    </w:p>
    <w:p w14:paraId="1649B3A4" w14:textId="3F797039" w:rsidR="008404CA" w:rsidRPr="008404CA" w:rsidRDefault="008404CA" w:rsidP="008404CA">
      <w:pPr>
        <w:pStyle w:val="ListParagraph"/>
        <w:numPr>
          <w:ilvl w:val="0"/>
          <w:numId w:val="36"/>
        </w:numPr>
        <w:spacing w:after="0" w:line="240" w:lineRule="auto"/>
        <w:contextualSpacing w:val="0"/>
        <w:rPr>
          <w:rFonts w:asciiTheme="majorHAnsi" w:eastAsia="Times New Roman" w:hAnsiTheme="majorHAnsi" w:cstheme="majorHAnsi"/>
        </w:rPr>
      </w:pPr>
      <w:r w:rsidRPr="008404CA">
        <w:rPr>
          <w:rFonts w:asciiTheme="majorHAnsi" w:eastAsia="Times New Roman" w:hAnsiTheme="majorHAnsi" w:cstheme="majorHAnsi"/>
        </w:rPr>
        <w:t>We advise that if any community members reach out to you and would like to share something with the commission, that you invite them to a commission meeting and not meet with them one on one.</w:t>
      </w:r>
    </w:p>
    <w:p w14:paraId="247D58FF" w14:textId="0438B491" w:rsidR="008404CA" w:rsidRPr="008404CA" w:rsidRDefault="008404CA" w:rsidP="008404CA">
      <w:pPr>
        <w:pStyle w:val="ListParagraph"/>
        <w:numPr>
          <w:ilvl w:val="0"/>
          <w:numId w:val="36"/>
        </w:numPr>
        <w:spacing w:after="0" w:line="240" w:lineRule="auto"/>
        <w:contextualSpacing w:val="0"/>
        <w:rPr>
          <w:rStyle w:val="normaltextrun"/>
          <w:rFonts w:asciiTheme="majorHAnsi" w:hAnsiTheme="majorHAnsi" w:cstheme="majorHAnsi"/>
        </w:rPr>
      </w:pPr>
      <w:r w:rsidRPr="008404CA">
        <w:rPr>
          <w:rStyle w:val="normaltextrun"/>
          <w:rFonts w:asciiTheme="majorHAnsi" w:eastAsia="Times New Roman" w:hAnsiTheme="majorHAnsi" w:cstheme="majorHAnsi"/>
          <w:color w:val="000000"/>
          <w:shd w:val="clear" w:color="auto" w:fill="FFFFFF"/>
        </w:rPr>
        <w:t xml:space="preserve">We also recommend that you are up front about what you can and can’t do in your roles as commissioners to avoid miscommunications. You can refer to the bylaws and onboarding document, which are both saved on </w:t>
      </w:r>
      <w:proofErr w:type="gramStart"/>
      <w:r w:rsidRPr="008404CA">
        <w:rPr>
          <w:rStyle w:val="normaltextrun"/>
          <w:rFonts w:asciiTheme="majorHAnsi" w:eastAsia="Times New Roman" w:hAnsiTheme="majorHAnsi" w:cstheme="majorHAnsi"/>
          <w:color w:val="000000"/>
          <w:shd w:val="clear" w:color="auto" w:fill="FFFFFF"/>
        </w:rPr>
        <w:t>the SharePoint</w:t>
      </w:r>
      <w:proofErr w:type="gramEnd"/>
      <w:r w:rsidRPr="008404CA">
        <w:rPr>
          <w:rStyle w:val="normaltextrun"/>
          <w:rFonts w:asciiTheme="majorHAnsi" w:eastAsia="Times New Roman" w:hAnsiTheme="majorHAnsi" w:cstheme="majorHAnsi"/>
          <w:color w:val="000000"/>
          <w:shd w:val="clear" w:color="auto" w:fill="FFFFFF"/>
        </w:rPr>
        <w:t>, for more specifics on commissioners’ roles on the CIC.</w:t>
      </w:r>
    </w:p>
    <w:p w14:paraId="0E73D8E6" w14:textId="508574C7" w:rsidR="008404CA" w:rsidRPr="008404CA" w:rsidRDefault="008404CA" w:rsidP="008404CA">
      <w:pPr>
        <w:pStyle w:val="ListParagraph"/>
        <w:numPr>
          <w:ilvl w:val="0"/>
          <w:numId w:val="36"/>
        </w:numPr>
        <w:spacing w:after="0" w:line="240" w:lineRule="auto"/>
        <w:contextualSpacing w:val="0"/>
        <w:rPr>
          <w:rStyle w:val="normaltextrun"/>
          <w:rFonts w:asciiTheme="majorHAnsi" w:hAnsiTheme="majorHAnsi" w:cstheme="majorHAnsi"/>
        </w:rPr>
      </w:pPr>
      <w:r>
        <w:rPr>
          <w:rStyle w:val="normaltextrun"/>
          <w:rFonts w:asciiTheme="majorHAnsi" w:eastAsia="Times New Roman" w:hAnsiTheme="majorHAnsi" w:cstheme="majorHAnsi"/>
          <w:color w:val="000000"/>
          <w:shd w:val="clear" w:color="auto" w:fill="FFFFFF"/>
        </w:rPr>
        <w:t xml:space="preserve">Commissioner Lucas asked if it would be possible to invite </w:t>
      </w:r>
      <w:r w:rsidR="005928B6">
        <w:rPr>
          <w:rStyle w:val="normaltextrun"/>
          <w:rFonts w:asciiTheme="majorHAnsi" w:eastAsia="Times New Roman" w:hAnsiTheme="majorHAnsi" w:cstheme="majorHAnsi"/>
          <w:color w:val="000000"/>
          <w:shd w:val="clear" w:color="auto" w:fill="FFFFFF"/>
        </w:rPr>
        <w:t>Detective Denise Bouldin (Cookie) to a future meeting. The commission has been wanting to invite her for many months in relation to community engagement. Staff Liaisons will check with the City Attorney’s Office due to a current lawsuit and get back to the commission.</w:t>
      </w:r>
    </w:p>
    <w:p w14:paraId="08987743" w14:textId="6004825E" w:rsidR="008404CA" w:rsidRDefault="008404CA" w:rsidP="008404CA">
      <w:pPr>
        <w:rPr>
          <w:rFonts w:asciiTheme="majorHAnsi" w:hAnsiTheme="majorHAnsi" w:cstheme="majorHAnsi"/>
          <w:b/>
          <w:bCs/>
        </w:rPr>
      </w:pPr>
    </w:p>
    <w:p w14:paraId="280A45F0" w14:textId="3D7742E8" w:rsidR="005928B6" w:rsidRDefault="005928B6" w:rsidP="008404CA">
      <w:pPr>
        <w:rPr>
          <w:rFonts w:asciiTheme="majorHAnsi" w:hAnsiTheme="majorHAnsi" w:cstheme="majorHAnsi"/>
        </w:rPr>
      </w:pPr>
      <w:r w:rsidRPr="005928B6">
        <w:rPr>
          <w:rFonts w:asciiTheme="majorHAnsi" w:hAnsiTheme="majorHAnsi" w:cstheme="majorHAnsi"/>
        </w:rPr>
        <w:t xml:space="preserve">Commissioner </w:t>
      </w:r>
      <w:proofErr w:type="spellStart"/>
      <w:r>
        <w:rPr>
          <w:rFonts w:asciiTheme="majorHAnsi" w:hAnsiTheme="majorHAnsi" w:cstheme="majorHAnsi"/>
        </w:rPr>
        <w:t>Koné</w:t>
      </w:r>
      <w:proofErr w:type="spellEnd"/>
      <w:r>
        <w:rPr>
          <w:rFonts w:asciiTheme="majorHAnsi" w:hAnsiTheme="majorHAnsi" w:cstheme="majorHAnsi"/>
        </w:rPr>
        <w:t xml:space="preserve"> asked if there were any updates on following up with the person who provided public about projects in Magnolia at the last CIC meeting. Staff Liaison Laura gave the community member her card and this community member had not yet emailed Staff Liaison Laura. Commissioners encouraged follow up</w:t>
      </w:r>
      <w:r w:rsidR="008949BF">
        <w:rPr>
          <w:rFonts w:asciiTheme="majorHAnsi" w:hAnsiTheme="majorHAnsi" w:cstheme="majorHAnsi"/>
        </w:rPr>
        <w:t xml:space="preserve"> from the staff liaisons</w:t>
      </w:r>
      <w:r>
        <w:rPr>
          <w:rFonts w:asciiTheme="majorHAnsi" w:hAnsiTheme="majorHAnsi" w:cstheme="majorHAnsi"/>
        </w:rPr>
        <w:t xml:space="preserve"> even if they don’t have the community </w:t>
      </w:r>
      <w:r w:rsidR="008949BF">
        <w:rPr>
          <w:rFonts w:asciiTheme="majorHAnsi" w:hAnsiTheme="majorHAnsi" w:cstheme="majorHAnsi"/>
        </w:rPr>
        <w:t>members’</w:t>
      </w:r>
      <w:r>
        <w:rPr>
          <w:rFonts w:asciiTheme="majorHAnsi" w:hAnsiTheme="majorHAnsi" w:cstheme="majorHAnsi"/>
        </w:rPr>
        <w:t xml:space="preserve"> contact information. </w:t>
      </w:r>
    </w:p>
    <w:p w14:paraId="79D0CBB1" w14:textId="599C1AEC" w:rsidR="007F48E9" w:rsidRDefault="007F48E9" w:rsidP="008404CA">
      <w:pPr>
        <w:rPr>
          <w:rFonts w:asciiTheme="majorHAnsi" w:hAnsiTheme="majorHAnsi" w:cstheme="majorHAnsi"/>
        </w:rPr>
      </w:pPr>
      <w:r>
        <w:rPr>
          <w:rFonts w:asciiTheme="majorHAnsi" w:hAnsiTheme="majorHAnsi" w:cstheme="majorHAnsi"/>
        </w:rPr>
        <w:t xml:space="preserve">Staff Liaisons will </w:t>
      </w:r>
      <w:proofErr w:type="gramStart"/>
      <w:r>
        <w:rPr>
          <w:rFonts w:asciiTheme="majorHAnsi" w:hAnsiTheme="majorHAnsi" w:cstheme="majorHAnsi"/>
        </w:rPr>
        <w:t>look into</w:t>
      </w:r>
      <w:proofErr w:type="gramEnd"/>
      <w:r>
        <w:rPr>
          <w:rFonts w:asciiTheme="majorHAnsi" w:hAnsiTheme="majorHAnsi" w:cstheme="majorHAnsi"/>
        </w:rPr>
        <w:t xml:space="preserve"> adding an email column to the public comment sign-in sheet for CIC meetings.</w:t>
      </w:r>
    </w:p>
    <w:p w14:paraId="382A96BD" w14:textId="00DB5822" w:rsidR="005928B6" w:rsidRPr="008949BF" w:rsidRDefault="008949BF" w:rsidP="008404CA">
      <w:pPr>
        <w:rPr>
          <w:rFonts w:asciiTheme="majorHAnsi" w:hAnsiTheme="majorHAnsi" w:cstheme="majorHAnsi"/>
        </w:rPr>
      </w:pPr>
      <w:r w:rsidRPr="008949BF">
        <w:rPr>
          <w:rFonts w:asciiTheme="majorHAnsi" w:hAnsiTheme="majorHAnsi" w:cstheme="majorHAnsi"/>
        </w:rPr>
        <w:t xml:space="preserve">Staff </w:t>
      </w:r>
      <w:r>
        <w:rPr>
          <w:rFonts w:asciiTheme="majorHAnsi" w:hAnsiTheme="majorHAnsi" w:cstheme="majorHAnsi"/>
        </w:rPr>
        <w:t>Liaison Laura will try to find answers to the community members’ questions and will follow up with the community interactions subcommittee.</w:t>
      </w:r>
    </w:p>
    <w:p w14:paraId="2D4E9392" w14:textId="4AACA006" w:rsidR="008404CA" w:rsidRPr="008949BF" w:rsidRDefault="008949BF" w:rsidP="008949BF">
      <w:pPr>
        <w:spacing w:after="0"/>
        <w:rPr>
          <w:rFonts w:asciiTheme="majorHAnsi" w:eastAsia="Times New Roman" w:hAnsiTheme="majorHAnsi" w:cstheme="majorHAnsi"/>
        </w:rPr>
      </w:pPr>
      <w:r>
        <w:rPr>
          <w:rFonts w:asciiTheme="majorHAnsi" w:hAnsiTheme="majorHAnsi" w:cstheme="majorHAnsi"/>
        </w:rPr>
        <w:lastRenderedPageBreak/>
        <w:t>Staff Liaisons will email out remaining updates.</w:t>
      </w:r>
    </w:p>
    <w:p w14:paraId="2DC9A905" w14:textId="1A8F3468" w:rsidR="00842B1C" w:rsidRDefault="008404CA" w:rsidP="000407A7">
      <w:pPr>
        <w:tabs>
          <w:tab w:val="left" w:pos="6790"/>
        </w:tabs>
        <w:spacing w:after="0"/>
        <w:rPr>
          <w:rFonts w:asciiTheme="majorHAnsi" w:hAnsiTheme="majorHAnsi" w:cstheme="majorHAnsi"/>
        </w:rPr>
      </w:pPr>
      <w:r>
        <w:rPr>
          <w:rFonts w:asciiTheme="majorHAnsi" w:hAnsiTheme="majorHAnsi" w:cstheme="majorHAnsi"/>
        </w:rPr>
        <w:t>There was not time</w:t>
      </w:r>
      <w:r w:rsidR="00985A41">
        <w:rPr>
          <w:rFonts w:asciiTheme="majorHAnsi" w:hAnsiTheme="majorHAnsi" w:cstheme="majorHAnsi"/>
        </w:rPr>
        <w:t xml:space="preserve"> </w:t>
      </w:r>
      <w:r>
        <w:rPr>
          <w:rFonts w:asciiTheme="majorHAnsi" w:hAnsiTheme="majorHAnsi" w:cstheme="majorHAnsi"/>
        </w:rPr>
        <w:t>for the</w:t>
      </w:r>
      <w:r w:rsidR="00985A41">
        <w:rPr>
          <w:rFonts w:asciiTheme="majorHAnsi" w:hAnsiTheme="majorHAnsi" w:cstheme="majorHAnsi"/>
        </w:rPr>
        <w:t xml:space="preserve"> Commission </w:t>
      </w:r>
      <w:r>
        <w:rPr>
          <w:rFonts w:asciiTheme="majorHAnsi" w:hAnsiTheme="majorHAnsi" w:cstheme="majorHAnsi"/>
        </w:rPr>
        <w:t>to vote on the commission-</w:t>
      </w:r>
      <w:r w:rsidR="00985A41">
        <w:rPr>
          <w:rFonts w:asciiTheme="majorHAnsi" w:hAnsiTheme="majorHAnsi" w:cstheme="majorHAnsi"/>
        </w:rPr>
        <w:t xml:space="preserve">selected appointment. Will postpone </w:t>
      </w:r>
      <w:r>
        <w:rPr>
          <w:rFonts w:asciiTheme="majorHAnsi" w:hAnsiTheme="majorHAnsi" w:cstheme="majorHAnsi"/>
        </w:rPr>
        <w:t>vote to the</w:t>
      </w:r>
      <w:r w:rsidR="00985A41">
        <w:rPr>
          <w:rFonts w:asciiTheme="majorHAnsi" w:hAnsiTheme="majorHAnsi" w:cstheme="majorHAnsi"/>
        </w:rPr>
        <w:t xml:space="preserve"> April meeting. </w:t>
      </w:r>
    </w:p>
    <w:p w14:paraId="71CDE749" w14:textId="6F410E2C" w:rsidR="00200FE2" w:rsidRPr="00DB7889" w:rsidRDefault="000407A7" w:rsidP="000407A7">
      <w:pPr>
        <w:tabs>
          <w:tab w:val="left" w:pos="6790"/>
        </w:tabs>
        <w:spacing w:after="0"/>
        <w:rPr>
          <w:rFonts w:asciiTheme="majorHAnsi" w:hAnsiTheme="majorHAnsi" w:cstheme="majorHAnsi"/>
        </w:rPr>
      </w:pPr>
      <w:r w:rsidRPr="00DB7889">
        <w:rPr>
          <w:rFonts w:asciiTheme="majorHAnsi" w:hAnsiTheme="majorHAnsi" w:cstheme="majorHAnsi"/>
        </w:rPr>
        <w:tab/>
      </w:r>
      <w:r w:rsidR="00B27CDD" w:rsidRPr="00DB7889">
        <w:rPr>
          <w:rFonts w:asciiTheme="majorHAnsi" w:hAnsiTheme="majorHAnsi" w:cstheme="majorHAnsi"/>
        </w:rPr>
        <w:tab/>
      </w:r>
    </w:p>
    <w:p w14:paraId="184116B2" w14:textId="372E0C89" w:rsidR="003258BD" w:rsidRPr="00DB7889" w:rsidRDefault="00200FE2" w:rsidP="00200FE2">
      <w:pPr>
        <w:pStyle w:val="Heading1"/>
        <w:rPr>
          <w:rFonts w:asciiTheme="majorHAnsi" w:hAnsiTheme="majorHAnsi" w:cstheme="majorHAnsi"/>
          <w:bCs/>
        </w:rPr>
      </w:pPr>
      <w:bookmarkStart w:id="3" w:name="_Hlk126046708"/>
      <w:r w:rsidRPr="00DB7889">
        <w:rPr>
          <w:rFonts w:asciiTheme="majorHAnsi" w:hAnsiTheme="majorHAnsi" w:cstheme="majorHAnsi"/>
          <w:bCs/>
        </w:rPr>
        <w:t>Community Comments &amp; Closing</w:t>
      </w:r>
      <w:bookmarkEnd w:id="3"/>
    </w:p>
    <w:p w14:paraId="4DEE0480" w14:textId="4F64E7AA" w:rsidR="00CF7D4B" w:rsidRPr="00DB7889" w:rsidRDefault="00200FE2" w:rsidP="008C6DEF">
      <w:pPr>
        <w:tabs>
          <w:tab w:val="left" w:pos="6790"/>
        </w:tabs>
        <w:rPr>
          <w:rFonts w:asciiTheme="majorHAnsi" w:hAnsiTheme="majorHAnsi" w:cstheme="majorHAnsi"/>
        </w:rPr>
      </w:pPr>
      <w:r w:rsidRPr="00DB7889">
        <w:rPr>
          <w:rFonts w:asciiTheme="majorHAnsi" w:hAnsiTheme="majorHAnsi" w:cstheme="majorHAnsi"/>
        </w:rPr>
        <w:t>There were no community comments during this portion of the meeting.</w:t>
      </w:r>
    </w:p>
    <w:p w14:paraId="72CAB868" w14:textId="7B7EE397" w:rsidR="00C7427F" w:rsidRPr="00DB7889" w:rsidRDefault="00CC2F51" w:rsidP="008C6DEF">
      <w:pPr>
        <w:tabs>
          <w:tab w:val="left" w:pos="6790"/>
        </w:tabs>
        <w:rPr>
          <w:rFonts w:asciiTheme="majorHAnsi" w:hAnsiTheme="majorHAnsi" w:cstheme="majorHAnsi"/>
        </w:rPr>
      </w:pPr>
      <w:r w:rsidRPr="00DB7889">
        <w:rPr>
          <w:rFonts w:asciiTheme="majorHAnsi" w:hAnsiTheme="majorHAnsi" w:cstheme="majorHAnsi"/>
        </w:rPr>
        <w:t>The meeting was adjourned.</w:t>
      </w:r>
      <w:r w:rsidR="00086C7C" w:rsidRPr="00DB7889">
        <w:rPr>
          <w:rFonts w:asciiTheme="majorHAnsi" w:hAnsiTheme="majorHAnsi" w:cstheme="majorHAnsi"/>
        </w:rPr>
        <w:t xml:space="preserve"> </w:t>
      </w:r>
    </w:p>
    <w:sectPr w:rsidR="00C7427F" w:rsidRPr="00DB788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E57C" w14:textId="77777777" w:rsidR="00964E2B" w:rsidRDefault="00964E2B" w:rsidP="00B92F63">
      <w:pPr>
        <w:spacing w:after="0" w:line="240" w:lineRule="auto"/>
      </w:pPr>
      <w:r>
        <w:separator/>
      </w:r>
    </w:p>
  </w:endnote>
  <w:endnote w:type="continuationSeparator" w:id="0">
    <w:p w14:paraId="307FD439" w14:textId="77777777" w:rsidR="00964E2B" w:rsidRDefault="00964E2B"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attle Text">
    <w:panose1 w:val="00000000000000000000"/>
    <w:charset w:val="00"/>
    <w:family w:val="auto"/>
    <w:pitch w:val="variable"/>
    <w:sig w:usb0="A0000AEF" w:usb1="400060FB"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4C6A" w14:textId="77777777" w:rsidR="00964E2B" w:rsidRDefault="00964E2B" w:rsidP="00B92F63">
      <w:pPr>
        <w:spacing w:after="0" w:line="240" w:lineRule="auto"/>
      </w:pPr>
      <w:r>
        <w:separator/>
      </w:r>
    </w:p>
  </w:footnote>
  <w:footnote w:type="continuationSeparator" w:id="0">
    <w:p w14:paraId="04EB57E0" w14:textId="77777777" w:rsidR="00964E2B" w:rsidRDefault="00964E2B"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598C9A98"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16EA"/>
    <w:multiLevelType w:val="hybridMultilevel"/>
    <w:tmpl w:val="77F6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81516"/>
    <w:multiLevelType w:val="hybridMultilevel"/>
    <w:tmpl w:val="35E6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91B0E"/>
    <w:multiLevelType w:val="hybridMultilevel"/>
    <w:tmpl w:val="4F42188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ED35FE2"/>
    <w:multiLevelType w:val="hybridMultilevel"/>
    <w:tmpl w:val="6490699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 w15:restartNumberingAfterBreak="0">
    <w:nsid w:val="10F11456"/>
    <w:multiLevelType w:val="hybridMultilevel"/>
    <w:tmpl w:val="CC16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769E2"/>
    <w:multiLevelType w:val="hybridMultilevel"/>
    <w:tmpl w:val="8292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84710"/>
    <w:multiLevelType w:val="hybridMultilevel"/>
    <w:tmpl w:val="0CD82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842502"/>
    <w:multiLevelType w:val="hybridMultilevel"/>
    <w:tmpl w:val="353830A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D5D2C55"/>
    <w:multiLevelType w:val="hybridMultilevel"/>
    <w:tmpl w:val="D8666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A7CF9"/>
    <w:multiLevelType w:val="hybridMultilevel"/>
    <w:tmpl w:val="1E645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506E55"/>
    <w:multiLevelType w:val="hybridMultilevel"/>
    <w:tmpl w:val="DE226E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3633C55"/>
    <w:multiLevelType w:val="hybridMultilevel"/>
    <w:tmpl w:val="B4025E9E"/>
    <w:lvl w:ilvl="0" w:tplc="581CBC0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D8B7A52"/>
    <w:multiLevelType w:val="hybridMultilevel"/>
    <w:tmpl w:val="C50C1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FE6FE5"/>
    <w:multiLevelType w:val="hybridMultilevel"/>
    <w:tmpl w:val="C2CC8AB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47C2B58"/>
    <w:multiLevelType w:val="hybridMultilevel"/>
    <w:tmpl w:val="799AAF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34B25556"/>
    <w:multiLevelType w:val="multilevel"/>
    <w:tmpl w:val="08A01F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6A4EE1"/>
    <w:multiLevelType w:val="hybridMultilevel"/>
    <w:tmpl w:val="838CF6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EAE600C"/>
    <w:multiLevelType w:val="hybridMultilevel"/>
    <w:tmpl w:val="009EE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5411DA"/>
    <w:multiLevelType w:val="hybridMultilevel"/>
    <w:tmpl w:val="FA149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7832D1"/>
    <w:multiLevelType w:val="hybridMultilevel"/>
    <w:tmpl w:val="74927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8E3628"/>
    <w:multiLevelType w:val="hybridMultilevel"/>
    <w:tmpl w:val="A0A4287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A085CF9"/>
    <w:multiLevelType w:val="hybridMultilevel"/>
    <w:tmpl w:val="8A461E50"/>
    <w:lvl w:ilvl="0" w:tplc="A4E2E54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1253303"/>
    <w:multiLevelType w:val="hybridMultilevel"/>
    <w:tmpl w:val="A6EE95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2578C8"/>
    <w:multiLevelType w:val="hybridMultilevel"/>
    <w:tmpl w:val="D194B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571C16"/>
    <w:multiLevelType w:val="hybridMultilevel"/>
    <w:tmpl w:val="4704D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EF7BF0"/>
    <w:multiLevelType w:val="hybridMultilevel"/>
    <w:tmpl w:val="D7A8D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BE4D45"/>
    <w:multiLevelType w:val="hybridMultilevel"/>
    <w:tmpl w:val="178A8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293F28"/>
    <w:multiLevelType w:val="hybridMultilevel"/>
    <w:tmpl w:val="31DC3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5315CD"/>
    <w:multiLevelType w:val="hybridMultilevel"/>
    <w:tmpl w:val="0E2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06400C"/>
    <w:multiLevelType w:val="hybridMultilevel"/>
    <w:tmpl w:val="AEB03C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31A760E"/>
    <w:multiLevelType w:val="hybridMultilevel"/>
    <w:tmpl w:val="A9D25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A4ADF"/>
    <w:multiLevelType w:val="hybridMultilevel"/>
    <w:tmpl w:val="FC608A28"/>
    <w:lvl w:ilvl="0" w:tplc="9FFE838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E1E0600"/>
    <w:multiLevelType w:val="hybridMultilevel"/>
    <w:tmpl w:val="BBECE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E803990"/>
    <w:multiLevelType w:val="hybridMultilevel"/>
    <w:tmpl w:val="19E23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3385500">
    <w:abstractNumId w:val="32"/>
  </w:num>
  <w:num w:numId="2" w16cid:durableId="1623338883">
    <w:abstractNumId w:val="33"/>
  </w:num>
  <w:num w:numId="3" w16cid:durableId="1948846772">
    <w:abstractNumId w:val="23"/>
  </w:num>
  <w:num w:numId="4" w16cid:durableId="1239246270">
    <w:abstractNumId w:val="1"/>
  </w:num>
  <w:num w:numId="5" w16cid:durableId="1500198234">
    <w:abstractNumId w:val="28"/>
  </w:num>
  <w:num w:numId="6" w16cid:durableId="680816788">
    <w:abstractNumId w:val="12"/>
  </w:num>
  <w:num w:numId="7" w16cid:durableId="1576625936">
    <w:abstractNumId w:val="5"/>
  </w:num>
  <w:num w:numId="8" w16cid:durableId="1702631526">
    <w:abstractNumId w:val="17"/>
  </w:num>
  <w:num w:numId="9" w16cid:durableId="1770657200">
    <w:abstractNumId w:val="19"/>
  </w:num>
  <w:num w:numId="10" w16cid:durableId="246614911">
    <w:abstractNumId w:val="18"/>
  </w:num>
  <w:num w:numId="11" w16cid:durableId="21832370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6210021">
    <w:abstractNumId w:val="11"/>
  </w:num>
  <w:num w:numId="13" w16cid:durableId="127090265">
    <w:abstractNumId w:val="31"/>
  </w:num>
  <w:num w:numId="14" w16cid:durableId="1149396186">
    <w:abstractNumId w:val="22"/>
  </w:num>
  <w:num w:numId="15" w16cid:durableId="1532691577">
    <w:abstractNumId w:val="16"/>
  </w:num>
  <w:num w:numId="16" w16cid:durableId="972948573">
    <w:abstractNumId w:val="10"/>
  </w:num>
  <w:num w:numId="17" w16cid:durableId="205921717">
    <w:abstractNumId w:val="29"/>
  </w:num>
  <w:num w:numId="18" w16cid:durableId="1240404101">
    <w:abstractNumId w:val="26"/>
  </w:num>
  <w:num w:numId="19" w16cid:durableId="359555408">
    <w:abstractNumId w:val="0"/>
  </w:num>
  <w:num w:numId="20" w16cid:durableId="312762197">
    <w:abstractNumId w:val="2"/>
  </w:num>
  <w:num w:numId="21" w16cid:durableId="1108280504">
    <w:abstractNumId w:val="13"/>
  </w:num>
  <w:num w:numId="22" w16cid:durableId="6518488">
    <w:abstractNumId w:val="7"/>
  </w:num>
  <w:num w:numId="23" w16cid:durableId="126902051">
    <w:abstractNumId w:val="6"/>
  </w:num>
  <w:num w:numId="24" w16cid:durableId="108669672">
    <w:abstractNumId w:val="20"/>
  </w:num>
  <w:num w:numId="25" w16cid:durableId="277414592">
    <w:abstractNumId w:val="8"/>
  </w:num>
  <w:num w:numId="26" w16cid:durableId="1015108723">
    <w:abstractNumId w:val="3"/>
  </w:num>
  <w:num w:numId="27" w16cid:durableId="1632590749">
    <w:abstractNumId w:val="27"/>
  </w:num>
  <w:num w:numId="28" w16cid:durableId="1307053645">
    <w:abstractNumId w:val="24"/>
  </w:num>
  <w:num w:numId="29" w16cid:durableId="835727589">
    <w:abstractNumId w:val="4"/>
  </w:num>
  <w:num w:numId="30" w16cid:durableId="1142163511">
    <w:abstractNumId w:val="25"/>
  </w:num>
  <w:num w:numId="31" w16cid:durableId="923563632">
    <w:abstractNumId w:val="30"/>
  </w:num>
  <w:num w:numId="32" w16cid:durableId="1846703145">
    <w:abstractNumId w:val="21"/>
  </w:num>
  <w:num w:numId="33" w16cid:durableId="1139417406">
    <w:abstractNumId w:val="9"/>
  </w:num>
  <w:num w:numId="34" w16cid:durableId="979505825">
    <w:abstractNumId w:val="15"/>
  </w:num>
  <w:num w:numId="35" w16cid:durableId="1613246413">
    <w:abstractNumId w:val="9"/>
  </w:num>
  <w:num w:numId="36" w16cid:durableId="313529723">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readOnly" w:enforcement="1" w:cryptProviderType="rsaAES" w:cryptAlgorithmClass="hash" w:cryptAlgorithmType="typeAny" w:cryptAlgorithmSid="14" w:cryptSpinCount="100000" w:hash="b7ICLhjniMQFzkvq5cXH6XiXyWNVVmWwpoe7WC4EjHJucoxnf00TKarDSI9D99yYQfUYQtSmFOIaWwh+zWXkeg==" w:salt="Y6BMUG6TfhTPRwC4gIT4p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15288"/>
    <w:rsid w:val="00021C0A"/>
    <w:rsid w:val="000250F6"/>
    <w:rsid w:val="0002664C"/>
    <w:rsid w:val="00026936"/>
    <w:rsid w:val="000269D7"/>
    <w:rsid w:val="00026CEB"/>
    <w:rsid w:val="00033C37"/>
    <w:rsid w:val="00034FF8"/>
    <w:rsid w:val="00035A78"/>
    <w:rsid w:val="000407A7"/>
    <w:rsid w:val="00040D75"/>
    <w:rsid w:val="00042A74"/>
    <w:rsid w:val="000438B7"/>
    <w:rsid w:val="0004520E"/>
    <w:rsid w:val="000455F7"/>
    <w:rsid w:val="00047C92"/>
    <w:rsid w:val="00053350"/>
    <w:rsid w:val="00054C3A"/>
    <w:rsid w:val="00060073"/>
    <w:rsid w:val="00061DDB"/>
    <w:rsid w:val="00061F3E"/>
    <w:rsid w:val="00062835"/>
    <w:rsid w:val="00065378"/>
    <w:rsid w:val="000657A9"/>
    <w:rsid w:val="0006779A"/>
    <w:rsid w:val="00067805"/>
    <w:rsid w:val="00070601"/>
    <w:rsid w:val="00076481"/>
    <w:rsid w:val="000765EB"/>
    <w:rsid w:val="000815CA"/>
    <w:rsid w:val="00082C3D"/>
    <w:rsid w:val="00084456"/>
    <w:rsid w:val="00084A77"/>
    <w:rsid w:val="0008526A"/>
    <w:rsid w:val="00086C7C"/>
    <w:rsid w:val="0008707E"/>
    <w:rsid w:val="00087279"/>
    <w:rsid w:val="00090098"/>
    <w:rsid w:val="000905C1"/>
    <w:rsid w:val="0009230B"/>
    <w:rsid w:val="00092791"/>
    <w:rsid w:val="000966AE"/>
    <w:rsid w:val="00097E4C"/>
    <w:rsid w:val="000A0D81"/>
    <w:rsid w:val="000A1809"/>
    <w:rsid w:val="000A1AD0"/>
    <w:rsid w:val="000A20D6"/>
    <w:rsid w:val="000A2B1F"/>
    <w:rsid w:val="000A2FAD"/>
    <w:rsid w:val="000A4C95"/>
    <w:rsid w:val="000B1C1E"/>
    <w:rsid w:val="000B39E4"/>
    <w:rsid w:val="000B65A6"/>
    <w:rsid w:val="000B7907"/>
    <w:rsid w:val="000C0F25"/>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3440"/>
    <w:rsid w:val="00105DF5"/>
    <w:rsid w:val="00107D15"/>
    <w:rsid w:val="00110886"/>
    <w:rsid w:val="00110DD1"/>
    <w:rsid w:val="00111911"/>
    <w:rsid w:val="00111F63"/>
    <w:rsid w:val="00113CEE"/>
    <w:rsid w:val="001211F5"/>
    <w:rsid w:val="001221EC"/>
    <w:rsid w:val="0012385A"/>
    <w:rsid w:val="00123C20"/>
    <w:rsid w:val="00123F98"/>
    <w:rsid w:val="00124A61"/>
    <w:rsid w:val="0012543D"/>
    <w:rsid w:val="00126F11"/>
    <w:rsid w:val="00127023"/>
    <w:rsid w:val="00127BF4"/>
    <w:rsid w:val="00131545"/>
    <w:rsid w:val="00133D9F"/>
    <w:rsid w:val="00134B3B"/>
    <w:rsid w:val="00140298"/>
    <w:rsid w:val="00140C48"/>
    <w:rsid w:val="00141AA8"/>
    <w:rsid w:val="0014226D"/>
    <w:rsid w:val="00145807"/>
    <w:rsid w:val="00145895"/>
    <w:rsid w:val="00151F8A"/>
    <w:rsid w:val="00152CED"/>
    <w:rsid w:val="00153CE4"/>
    <w:rsid w:val="001562F8"/>
    <w:rsid w:val="00156809"/>
    <w:rsid w:val="00160702"/>
    <w:rsid w:val="00163CBF"/>
    <w:rsid w:val="00163DF5"/>
    <w:rsid w:val="00164CF5"/>
    <w:rsid w:val="00165D74"/>
    <w:rsid w:val="001667E0"/>
    <w:rsid w:val="00167235"/>
    <w:rsid w:val="00167626"/>
    <w:rsid w:val="0017082F"/>
    <w:rsid w:val="00170F9F"/>
    <w:rsid w:val="00171222"/>
    <w:rsid w:val="0017131E"/>
    <w:rsid w:val="00171FC8"/>
    <w:rsid w:val="00175CB9"/>
    <w:rsid w:val="00176AD1"/>
    <w:rsid w:val="00177116"/>
    <w:rsid w:val="00177F8A"/>
    <w:rsid w:val="00184F81"/>
    <w:rsid w:val="001861FB"/>
    <w:rsid w:val="001865DC"/>
    <w:rsid w:val="00190998"/>
    <w:rsid w:val="00191B1F"/>
    <w:rsid w:val="00192A2A"/>
    <w:rsid w:val="00193E2E"/>
    <w:rsid w:val="00196017"/>
    <w:rsid w:val="00197348"/>
    <w:rsid w:val="001975FF"/>
    <w:rsid w:val="001A44E8"/>
    <w:rsid w:val="001A4A20"/>
    <w:rsid w:val="001A6B25"/>
    <w:rsid w:val="001A72F2"/>
    <w:rsid w:val="001A7618"/>
    <w:rsid w:val="001A77F4"/>
    <w:rsid w:val="001B510B"/>
    <w:rsid w:val="001B7E54"/>
    <w:rsid w:val="001C0286"/>
    <w:rsid w:val="001C0FCE"/>
    <w:rsid w:val="001C1F15"/>
    <w:rsid w:val="001C43BA"/>
    <w:rsid w:val="001C72EC"/>
    <w:rsid w:val="001D4690"/>
    <w:rsid w:val="001D52D6"/>
    <w:rsid w:val="001E0794"/>
    <w:rsid w:val="001E14CA"/>
    <w:rsid w:val="001E56D9"/>
    <w:rsid w:val="001E7B59"/>
    <w:rsid w:val="001F2E34"/>
    <w:rsid w:val="001F69FB"/>
    <w:rsid w:val="00200BDD"/>
    <w:rsid w:val="00200FE2"/>
    <w:rsid w:val="00201883"/>
    <w:rsid w:val="002036E7"/>
    <w:rsid w:val="00211DB8"/>
    <w:rsid w:val="00212BBB"/>
    <w:rsid w:val="002132E1"/>
    <w:rsid w:val="002163C0"/>
    <w:rsid w:val="00217DBB"/>
    <w:rsid w:val="002201AE"/>
    <w:rsid w:val="002201F9"/>
    <w:rsid w:val="00220A08"/>
    <w:rsid w:val="00220D28"/>
    <w:rsid w:val="00223441"/>
    <w:rsid w:val="00224051"/>
    <w:rsid w:val="00224AD2"/>
    <w:rsid w:val="0022515C"/>
    <w:rsid w:val="0022556D"/>
    <w:rsid w:val="00227996"/>
    <w:rsid w:val="0023522E"/>
    <w:rsid w:val="00235E94"/>
    <w:rsid w:val="00240CBF"/>
    <w:rsid w:val="00244A3A"/>
    <w:rsid w:val="00246768"/>
    <w:rsid w:val="002500B5"/>
    <w:rsid w:val="00251469"/>
    <w:rsid w:val="00252CBA"/>
    <w:rsid w:val="00255892"/>
    <w:rsid w:val="00257168"/>
    <w:rsid w:val="00257D92"/>
    <w:rsid w:val="002606CE"/>
    <w:rsid w:val="0026097C"/>
    <w:rsid w:val="002624DE"/>
    <w:rsid w:val="002636C9"/>
    <w:rsid w:val="002648A1"/>
    <w:rsid w:val="0026594B"/>
    <w:rsid w:val="00266F85"/>
    <w:rsid w:val="00271B67"/>
    <w:rsid w:val="002745C8"/>
    <w:rsid w:val="00276838"/>
    <w:rsid w:val="00280371"/>
    <w:rsid w:val="00281A80"/>
    <w:rsid w:val="0028243D"/>
    <w:rsid w:val="00282879"/>
    <w:rsid w:val="00284A02"/>
    <w:rsid w:val="00285351"/>
    <w:rsid w:val="00286BE4"/>
    <w:rsid w:val="002903E9"/>
    <w:rsid w:val="00291E66"/>
    <w:rsid w:val="002928A6"/>
    <w:rsid w:val="00295564"/>
    <w:rsid w:val="00295B40"/>
    <w:rsid w:val="00295F1E"/>
    <w:rsid w:val="0029775B"/>
    <w:rsid w:val="002979F5"/>
    <w:rsid w:val="002A39A6"/>
    <w:rsid w:val="002A4453"/>
    <w:rsid w:val="002A5D8B"/>
    <w:rsid w:val="002B0D7B"/>
    <w:rsid w:val="002B3A3B"/>
    <w:rsid w:val="002C1B7C"/>
    <w:rsid w:val="002C2971"/>
    <w:rsid w:val="002C37A1"/>
    <w:rsid w:val="002D0353"/>
    <w:rsid w:val="002D2EA1"/>
    <w:rsid w:val="002D2FE6"/>
    <w:rsid w:val="002D33DE"/>
    <w:rsid w:val="002D39DD"/>
    <w:rsid w:val="002D3DEF"/>
    <w:rsid w:val="002D4FC7"/>
    <w:rsid w:val="002D516E"/>
    <w:rsid w:val="002D5FD8"/>
    <w:rsid w:val="002E1321"/>
    <w:rsid w:val="002E3DD1"/>
    <w:rsid w:val="002E7E3A"/>
    <w:rsid w:val="002F0A9C"/>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3BCF"/>
    <w:rsid w:val="003157E0"/>
    <w:rsid w:val="00315D29"/>
    <w:rsid w:val="0032387F"/>
    <w:rsid w:val="00323FAA"/>
    <w:rsid w:val="00324186"/>
    <w:rsid w:val="003258BD"/>
    <w:rsid w:val="00325B91"/>
    <w:rsid w:val="00327081"/>
    <w:rsid w:val="003275D2"/>
    <w:rsid w:val="0033044C"/>
    <w:rsid w:val="00331505"/>
    <w:rsid w:val="003326E3"/>
    <w:rsid w:val="00343050"/>
    <w:rsid w:val="00344F25"/>
    <w:rsid w:val="003450B9"/>
    <w:rsid w:val="003469AA"/>
    <w:rsid w:val="00347043"/>
    <w:rsid w:val="0035105D"/>
    <w:rsid w:val="00352E9F"/>
    <w:rsid w:val="0035443A"/>
    <w:rsid w:val="003549D9"/>
    <w:rsid w:val="00354BD5"/>
    <w:rsid w:val="0035730C"/>
    <w:rsid w:val="00361BAE"/>
    <w:rsid w:val="00363924"/>
    <w:rsid w:val="00364C4A"/>
    <w:rsid w:val="00370F3C"/>
    <w:rsid w:val="00372713"/>
    <w:rsid w:val="00373DE7"/>
    <w:rsid w:val="00377001"/>
    <w:rsid w:val="0038002C"/>
    <w:rsid w:val="00382740"/>
    <w:rsid w:val="00385771"/>
    <w:rsid w:val="00385A1A"/>
    <w:rsid w:val="003877BA"/>
    <w:rsid w:val="0039081F"/>
    <w:rsid w:val="003918B3"/>
    <w:rsid w:val="00391994"/>
    <w:rsid w:val="00392066"/>
    <w:rsid w:val="00392318"/>
    <w:rsid w:val="0039312C"/>
    <w:rsid w:val="00396817"/>
    <w:rsid w:val="003A02BC"/>
    <w:rsid w:val="003A0CFC"/>
    <w:rsid w:val="003A102B"/>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E7FE7"/>
    <w:rsid w:val="003F2877"/>
    <w:rsid w:val="003F3D67"/>
    <w:rsid w:val="003F4111"/>
    <w:rsid w:val="003F4CB7"/>
    <w:rsid w:val="003F522E"/>
    <w:rsid w:val="003F5AEF"/>
    <w:rsid w:val="003F5D15"/>
    <w:rsid w:val="003F6373"/>
    <w:rsid w:val="003F67D5"/>
    <w:rsid w:val="003F7377"/>
    <w:rsid w:val="00400351"/>
    <w:rsid w:val="00402E1A"/>
    <w:rsid w:val="00403768"/>
    <w:rsid w:val="0040448D"/>
    <w:rsid w:val="0040478B"/>
    <w:rsid w:val="004075CD"/>
    <w:rsid w:val="00407605"/>
    <w:rsid w:val="00410AFD"/>
    <w:rsid w:val="00413FFD"/>
    <w:rsid w:val="00414429"/>
    <w:rsid w:val="0041543D"/>
    <w:rsid w:val="0041795B"/>
    <w:rsid w:val="00417EB4"/>
    <w:rsid w:val="004206CD"/>
    <w:rsid w:val="004241A7"/>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8CC"/>
    <w:rsid w:val="00456B0A"/>
    <w:rsid w:val="004572C8"/>
    <w:rsid w:val="00460942"/>
    <w:rsid w:val="0046292C"/>
    <w:rsid w:val="004646DD"/>
    <w:rsid w:val="00467D52"/>
    <w:rsid w:val="00470DBE"/>
    <w:rsid w:val="00471A2F"/>
    <w:rsid w:val="00473B41"/>
    <w:rsid w:val="0047631A"/>
    <w:rsid w:val="0048126B"/>
    <w:rsid w:val="00481616"/>
    <w:rsid w:val="0048252C"/>
    <w:rsid w:val="004826DD"/>
    <w:rsid w:val="004828A3"/>
    <w:rsid w:val="00482DF0"/>
    <w:rsid w:val="00486AAC"/>
    <w:rsid w:val="00486C7A"/>
    <w:rsid w:val="00490644"/>
    <w:rsid w:val="004948F0"/>
    <w:rsid w:val="0049508A"/>
    <w:rsid w:val="00496530"/>
    <w:rsid w:val="00496CB7"/>
    <w:rsid w:val="00496DFF"/>
    <w:rsid w:val="00497903"/>
    <w:rsid w:val="00497ECE"/>
    <w:rsid w:val="00497F93"/>
    <w:rsid w:val="004A0349"/>
    <w:rsid w:val="004A1159"/>
    <w:rsid w:val="004A159A"/>
    <w:rsid w:val="004A2648"/>
    <w:rsid w:val="004A284C"/>
    <w:rsid w:val="004A5C74"/>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3149"/>
    <w:rsid w:val="004F65BD"/>
    <w:rsid w:val="004F6BC9"/>
    <w:rsid w:val="004F7CE2"/>
    <w:rsid w:val="00504012"/>
    <w:rsid w:val="00507160"/>
    <w:rsid w:val="00511F1B"/>
    <w:rsid w:val="00513130"/>
    <w:rsid w:val="0051536B"/>
    <w:rsid w:val="00515836"/>
    <w:rsid w:val="0051777A"/>
    <w:rsid w:val="00517E65"/>
    <w:rsid w:val="00522611"/>
    <w:rsid w:val="005232B2"/>
    <w:rsid w:val="00523C0C"/>
    <w:rsid w:val="005260FC"/>
    <w:rsid w:val="00526ADE"/>
    <w:rsid w:val="005321D0"/>
    <w:rsid w:val="0053254C"/>
    <w:rsid w:val="005334D1"/>
    <w:rsid w:val="00534112"/>
    <w:rsid w:val="00536ED8"/>
    <w:rsid w:val="005374CF"/>
    <w:rsid w:val="00541D34"/>
    <w:rsid w:val="005426AE"/>
    <w:rsid w:val="0054366D"/>
    <w:rsid w:val="00543F24"/>
    <w:rsid w:val="005446AC"/>
    <w:rsid w:val="00546909"/>
    <w:rsid w:val="005472B6"/>
    <w:rsid w:val="005518AE"/>
    <w:rsid w:val="0055452A"/>
    <w:rsid w:val="00554C8B"/>
    <w:rsid w:val="00556E15"/>
    <w:rsid w:val="00560D03"/>
    <w:rsid w:val="00561C8F"/>
    <w:rsid w:val="00563270"/>
    <w:rsid w:val="0056343C"/>
    <w:rsid w:val="00563E59"/>
    <w:rsid w:val="00566224"/>
    <w:rsid w:val="00570DFC"/>
    <w:rsid w:val="00572AEE"/>
    <w:rsid w:val="00574026"/>
    <w:rsid w:val="00575044"/>
    <w:rsid w:val="00576A1F"/>
    <w:rsid w:val="00576F1B"/>
    <w:rsid w:val="00577E02"/>
    <w:rsid w:val="005835E1"/>
    <w:rsid w:val="00584331"/>
    <w:rsid w:val="00586FE2"/>
    <w:rsid w:val="005877AA"/>
    <w:rsid w:val="005928B6"/>
    <w:rsid w:val="005969FF"/>
    <w:rsid w:val="00597B20"/>
    <w:rsid w:val="00597E44"/>
    <w:rsid w:val="005A11AB"/>
    <w:rsid w:val="005A1351"/>
    <w:rsid w:val="005A24EA"/>
    <w:rsid w:val="005A3E10"/>
    <w:rsid w:val="005B4087"/>
    <w:rsid w:val="005B43CB"/>
    <w:rsid w:val="005B4CD8"/>
    <w:rsid w:val="005B640F"/>
    <w:rsid w:val="005C148A"/>
    <w:rsid w:val="005C14DE"/>
    <w:rsid w:val="005C1777"/>
    <w:rsid w:val="005C2680"/>
    <w:rsid w:val="005C312A"/>
    <w:rsid w:val="005C384B"/>
    <w:rsid w:val="005C3A48"/>
    <w:rsid w:val="005C3AA0"/>
    <w:rsid w:val="005C509E"/>
    <w:rsid w:val="005C755D"/>
    <w:rsid w:val="005C76D4"/>
    <w:rsid w:val="005C7F0B"/>
    <w:rsid w:val="005D61F5"/>
    <w:rsid w:val="005D640C"/>
    <w:rsid w:val="005E014D"/>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3775"/>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56456"/>
    <w:rsid w:val="006564D0"/>
    <w:rsid w:val="0066046B"/>
    <w:rsid w:val="00663E8F"/>
    <w:rsid w:val="006665BB"/>
    <w:rsid w:val="006669CC"/>
    <w:rsid w:val="00672A2D"/>
    <w:rsid w:val="0067323A"/>
    <w:rsid w:val="006761F3"/>
    <w:rsid w:val="006762C2"/>
    <w:rsid w:val="0067670A"/>
    <w:rsid w:val="00683E24"/>
    <w:rsid w:val="006842CD"/>
    <w:rsid w:val="006847F4"/>
    <w:rsid w:val="006848E8"/>
    <w:rsid w:val="00686F60"/>
    <w:rsid w:val="00687127"/>
    <w:rsid w:val="00687F74"/>
    <w:rsid w:val="00690184"/>
    <w:rsid w:val="006909EF"/>
    <w:rsid w:val="00694BC1"/>
    <w:rsid w:val="006A2BA5"/>
    <w:rsid w:val="006A3146"/>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96F"/>
    <w:rsid w:val="006D0AF5"/>
    <w:rsid w:val="006D5253"/>
    <w:rsid w:val="006D70A3"/>
    <w:rsid w:val="006D745F"/>
    <w:rsid w:val="006E0CED"/>
    <w:rsid w:val="006E15D6"/>
    <w:rsid w:val="006E2407"/>
    <w:rsid w:val="006E51CB"/>
    <w:rsid w:val="006E7039"/>
    <w:rsid w:val="006E718B"/>
    <w:rsid w:val="006F3160"/>
    <w:rsid w:val="006F4162"/>
    <w:rsid w:val="006F448C"/>
    <w:rsid w:val="006F4F0B"/>
    <w:rsid w:val="006F6EAC"/>
    <w:rsid w:val="00712163"/>
    <w:rsid w:val="00713D9B"/>
    <w:rsid w:val="00714C91"/>
    <w:rsid w:val="00714E4F"/>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787"/>
    <w:rsid w:val="0076611A"/>
    <w:rsid w:val="007721F8"/>
    <w:rsid w:val="007741B4"/>
    <w:rsid w:val="00774992"/>
    <w:rsid w:val="007755EF"/>
    <w:rsid w:val="00780428"/>
    <w:rsid w:val="007814D7"/>
    <w:rsid w:val="007824E5"/>
    <w:rsid w:val="00782863"/>
    <w:rsid w:val="0078372A"/>
    <w:rsid w:val="00783F33"/>
    <w:rsid w:val="00784724"/>
    <w:rsid w:val="007865B1"/>
    <w:rsid w:val="007A4B03"/>
    <w:rsid w:val="007A5473"/>
    <w:rsid w:val="007A6427"/>
    <w:rsid w:val="007A6E4A"/>
    <w:rsid w:val="007B46F4"/>
    <w:rsid w:val="007B4F7E"/>
    <w:rsid w:val="007C0213"/>
    <w:rsid w:val="007C0F14"/>
    <w:rsid w:val="007C39D8"/>
    <w:rsid w:val="007C4356"/>
    <w:rsid w:val="007C4ABA"/>
    <w:rsid w:val="007C54EF"/>
    <w:rsid w:val="007C5A63"/>
    <w:rsid w:val="007D1B98"/>
    <w:rsid w:val="007D5060"/>
    <w:rsid w:val="007D6E18"/>
    <w:rsid w:val="007E1259"/>
    <w:rsid w:val="007E1630"/>
    <w:rsid w:val="007E1707"/>
    <w:rsid w:val="007E1737"/>
    <w:rsid w:val="007E31DB"/>
    <w:rsid w:val="007E416D"/>
    <w:rsid w:val="007E4EAD"/>
    <w:rsid w:val="007E5940"/>
    <w:rsid w:val="007E6C0B"/>
    <w:rsid w:val="007E6CA1"/>
    <w:rsid w:val="007F0003"/>
    <w:rsid w:val="007F0934"/>
    <w:rsid w:val="007F1CE4"/>
    <w:rsid w:val="007F2925"/>
    <w:rsid w:val="007F48E9"/>
    <w:rsid w:val="00801967"/>
    <w:rsid w:val="00802DF8"/>
    <w:rsid w:val="0080522E"/>
    <w:rsid w:val="00807AEE"/>
    <w:rsid w:val="00807B30"/>
    <w:rsid w:val="00810513"/>
    <w:rsid w:val="00811781"/>
    <w:rsid w:val="00812D24"/>
    <w:rsid w:val="00813CFE"/>
    <w:rsid w:val="00815D63"/>
    <w:rsid w:val="008168B3"/>
    <w:rsid w:val="00821150"/>
    <w:rsid w:val="008218B0"/>
    <w:rsid w:val="00824982"/>
    <w:rsid w:val="00825E78"/>
    <w:rsid w:val="00826696"/>
    <w:rsid w:val="00831404"/>
    <w:rsid w:val="0083463C"/>
    <w:rsid w:val="00835D5F"/>
    <w:rsid w:val="008404CA"/>
    <w:rsid w:val="00840585"/>
    <w:rsid w:val="00841A39"/>
    <w:rsid w:val="00842B1C"/>
    <w:rsid w:val="008434C8"/>
    <w:rsid w:val="008434EA"/>
    <w:rsid w:val="008443B8"/>
    <w:rsid w:val="008451C9"/>
    <w:rsid w:val="0084553A"/>
    <w:rsid w:val="00845950"/>
    <w:rsid w:val="008471AB"/>
    <w:rsid w:val="00850A5D"/>
    <w:rsid w:val="0085384D"/>
    <w:rsid w:val="008561D7"/>
    <w:rsid w:val="00856CC4"/>
    <w:rsid w:val="00857935"/>
    <w:rsid w:val="0086267C"/>
    <w:rsid w:val="00864A2E"/>
    <w:rsid w:val="00865266"/>
    <w:rsid w:val="00865C50"/>
    <w:rsid w:val="00866CAF"/>
    <w:rsid w:val="00867A04"/>
    <w:rsid w:val="00872EBB"/>
    <w:rsid w:val="008735B9"/>
    <w:rsid w:val="00875AC9"/>
    <w:rsid w:val="008764DC"/>
    <w:rsid w:val="008807ED"/>
    <w:rsid w:val="00881D09"/>
    <w:rsid w:val="008902C4"/>
    <w:rsid w:val="0089203F"/>
    <w:rsid w:val="00893A2B"/>
    <w:rsid w:val="008949B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C6DEF"/>
    <w:rsid w:val="008D25E1"/>
    <w:rsid w:val="008D546E"/>
    <w:rsid w:val="008D7BF4"/>
    <w:rsid w:val="008E0709"/>
    <w:rsid w:val="008E4B18"/>
    <w:rsid w:val="008E5473"/>
    <w:rsid w:val="008F1A69"/>
    <w:rsid w:val="008F23E7"/>
    <w:rsid w:val="008F3407"/>
    <w:rsid w:val="008F6A63"/>
    <w:rsid w:val="008F71C8"/>
    <w:rsid w:val="009028AF"/>
    <w:rsid w:val="00903BC0"/>
    <w:rsid w:val="00903CDB"/>
    <w:rsid w:val="00907DE8"/>
    <w:rsid w:val="00911E37"/>
    <w:rsid w:val="0091399D"/>
    <w:rsid w:val="00914E7B"/>
    <w:rsid w:val="009160F0"/>
    <w:rsid w:val="00917552"/>
    <w:rsid w:val="00924BC6"/>
    <w:rsid w:val="00924F31"/>
    <w:rsid w:val="009253E7"/>
    <w:rsid w:val="009317F9"/>
    <w:rsid w:val="00932B87"/>
    <w:rsid w:val="0093315C"/>
    <w:rsid w:val="00935DC8"/>
    <w:rsid w:val="00946887"/>
    <w:rsid w:val="0095018F"/>
    <w:rsid w:val="00950D55"/>
    <w:rsid w:val="00950FD9"/>
    <w:rsid w:val="0095100D"/>
    <w:rsid w:val="00953A6E"/>
    <w:rsid w:val="00953D27"/>
    <w:rsid w:val="00954FCC"/>
    <w:rsid w:val="009568E8"/>
    <w:rsid w:val="00956C7C"/>
    <w:rsid w:val="009572D6"/>
    <w:rsid w:val="00960EE3"/>
    <w:rsid w:val="00961744"/>
    <w:rsid w:val="00964E2B"/>
    <w:rsid w:val="00965DFD"/>
    <w:rsid w:val="00965F91"/>
    <w:rsid w:val="00966687"/>
    <w:rsid w:val="0096704B"/>
    <w:rsid w:val="009673B4"/>
    <w:rsid w:val="00974C59"/>
    <w:rsid w:val="009752F2"/>
    <w:rsid w:val="009822DC"/>
    <w:rsid w:val="009833AE"/>
    <w:rsid w:val="00985A41"/>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6FA7"/>
    <w:rsid w:val="009B745F"/>
    <w:rsid w:val="009C13E3"/>
    <w:rsid w:val="009C433A"/>
    <w:rsid w:val="009C4D13"/>
    <w:rsid w:val="009D088B"/>
    <w:rsid w:val="009D386D"/>
    <w:rsid w:val="009D7C43"/>
    <w:rsid w:val="009E1D49"/>
    <w:rsid w:val="009E3386"/>
    <w:rsid w:val="009E6CB7"/>
    <w:rsid w:val="009E6F03"/>
    <w:rsid w:val="009E7278"/>
    <w:rsid w:val="009F1F92"/>
    <w:rsid w:val="009F4130"/>
    <w:rsid w:val="009F5CDB"/>
    <w:rsid w:val="009F67BE"/>
    <w:rsid w:val="009F7992"/>
    <w:rsid w:val="00A00473"/>
    <w:rsid w:val="00A008F5"/>
    <w:rsid w:val="00A04F34"/>
    <w:rsid w:val="00A05ED5"/>
    <w:rsid w:val="00A06280"/>
    <w:rsid w:val="00A06C79"/>
    <w:rsid w:val="00A10E81"/>
    <w:rsid w:val="00A12412"/>
    <w:rsid w:val="00A17712"/>
    <w:rsid w:val="00A17932"/>
    <w:rsid w:val="00A23396"/>
    <w:rsid w:val="00A23EBA"/>
    <w:rsid w:val="00A25B6F"/>
    <w:rsid w:val="00A3002C"/>
    <w:rsid w:val="00A33A92"/>
    <w:rsid w:val="00A33E7C"/>
    <w:rsid w:val="00A360E7"/>
    <w:rsid w:val="00A372E4"/>
    <w:rsid w:val="00A37747"/>
    <w:rsid w:val="00A377CA"/>
    <w:rsid w:val="00A400B4"/>
    <w:rsid w:val="00A40E76"/>
    <w:rsid w:val="00A42F1F"/>
    <w:rsid w:val="00A4312F"/>
    <w:rsid w:val="00A443CF"/>
    <w:rsid w:val="00A45849"/>
    <w:rsid w:val="00A45A52"/>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95A62"/>
    <w:rsid w:val="00AA6195"/>
    <w:rsid w:val="00AA6995"/>
    <w:rsid w:val="00AB2E76"/>
    <w:rsid w:val="00AB3E66"/>
    <w:rsid w:val="00AB3E88"/>
    <w:rsid w:val="00AC0F36"/>
    <w:rsid w:val="00AC1D73"/>
    <w:rsid w:val="00AC2880"/>
    <w:rsid w:val="00AC2CD2"/>
    <w:rsid w:val="00AC56A6"/>
    <w:rsid w:val="00AC5706"/>
    <w:rsid w:val="00AC6771"/>
    <w:rsid w:val="00AC75C5"/>
    <w:rsid w:val="00AC7F88"/>
    <w:rsid w:val="00AD1131"/>
    <w:rsid w:val="00AD1298"/>
    <w:rsid w:val="00AD233C"/>
    <w:rsid w:val="00AD2402"/>
    <w:rsid w:val="00AE0D58"/>
    <w:rsid w:val="00AE277C"/>
    <w:rsid w:val="00AE40C2"/>
    <w:rsid w:val="00AE44EF"/>
    <w:rsid w:val="00AE4B01"/>
    <w:rsid w:val="00AE7252"/>
    <w:rsid w:val="00AE7D40"/>
    <w:rsid w:val="00AF02FA"/>
    <w:rsid w:val="00AF12CE"/>
    <w:rsid w:val="00AF1BBD"/>
    <w:rsid w:val="00AF3175"/>
    <w:rsid w:val="00AF3D53"/>
    <w:rsid w:val="00AF50FE"/>
    <w:rsid w:val="00AF5B3E"/>
    <w:rsid w:val="00B00964"/>
    <w:rsid w:val="00B01D69"/>
    <w:rsid w:val="00B01F6A"/>
    <w:rsid w:val="00B05643"/>
    <w:rsid w:val="00B057EA"/>
    <w:rsid w:val="00B10F3B"/>
    <w:rsid w:val="00B116A4"/>
    <w:rsid w:val="00B11838"/>
    <w:rsid w:val="00B119E5"/>
    <w:rsid w:val="00B124C4"/>
    <w:rsid w:val="00B12CB8"/>
    <w:rsid w:val="00B133B1"/>
    <w:rsid w:val="00B13961"/>
    <w:rsid w:val="00B13F8A"/>
    <w:rsid w:val="00B140E4"/>
    <w:rsid w:val="00B149EA"/>
    <w:rsid w:val="00B1621A"/>
    <w:rsid w:val="00B20079"/>
    <w:rsid w:val="00B2298E"/>
    <w:rsid w:val="00B24DBC"/>
    <w:rsid w:val="00B256A9"/>
    <w:rsid w:val="00B26C68"/>
    <w:rsid w:val="00B277C1"/>
    <w:rsid w:val="00B27CDD"/>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B08"/>
    <w:rsid w:val="00B5151A"/>
    <w:rsid w:val="00B51639"/>
    <w:rsid w:val="00B5373F"/>
    <w:rsid w:val="00B53AB8"/>
    <w:rsid w:val="00B56AC3"/>
    <w:rsid w:val="00B5745A"/>
    <w:rsid w:val="00B61195"/>
    <w:rsid w:val="00B614F8"/>
    <w:rsid w:val="00B6226A"/>
    <w:rsid w:val="00B6554D"/>
    <w:rsid w:val="00B65812"/>
    <w:rsid w:val="00B711C7"/>
    <w:rsid w:val="00B72154"/>
    <w:rsid w:val="00B74340"/>
    <w:rsid w:val="00B80484"/>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C7EE6"/>
    <w:rsid w:val="00BD25A6"/>
    <w:rsid w:val="00BD455E"/>
    <w:rsid w:val="00BD5B75"/>
    <w:rsid w:val="00BD5C97"/>
    <w:rsid w:val="00BD718D"/>
    <w:rsid w:val="00BE1419"/>
    <w:rsid w:val="00BE1B7F"/>
    <w:rsid w:val="00BE25BE"/>
    <w:rsid w:val="00BE286B"/>
    <w:rsid w:val="00BE2AB0"/>
    <w:rsid w:val="00BE2F3F"/>
    <w:rsid w:val="00BE32AA"/>
    <w:rsid w:val="00BF034D"/>
    <w:rsid w:val="00BF2932"/>
    <w:rsid w:val="00BF61E5"/>
    <w:rsid w:val="00BF6E65"/>
    <w:rsid w:val="00C00D4A"/>
    <w:rsid w:val="00C0244A"/>
    <w:rsid w:val="00C0312B"/>
    <w:rsid w:val="00C04440"/>
    <w:rsid w:val="00C05ED8"/>
    <w:rsid w:val="00C062D0"/>
    <w:rsid w:val="00C06559"/>
    <w:rsid w:val="00C06EC3"/>
    <w:rsid w:val="00C10A8A"/>
    <w:rsid w:val="00C10AE9"/>
    <w:rsid w:val="00C13AAE"/>
    <w:rsid w:val="00C15A74"/>
    <w:rsid w:val="00C211CB"/>
    <w:rsid w:val="00C21B45"/>
    <w:rsid w:val="00C22E22"/>
    <w:rsid w:val="00C22F9F"/>
    <w:rsid w:val="00C25547"/>
    <w:rsid w:val="00C25F01"/>
    <w:rsid w:val="00C309B4"/>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FA9"/>
    <w:rsid w:val="00C5561D"/>
    <w:rsid w:val="00C57A27"/>
    <w:rsid w:val="00C60901"/>
    <w:rsid w:val="00C60D83"/>
    <w:rsid w:val="00C612E5"/>
    <w:rsid w:val="00C6174E"/>
    <w:rsid w:val="00C62F5F"/>
    <w:rsid w:val="00C63AFA"/>
    <w:rsid w:val="00C63FCB"/>
    <w:rsid w:val="00C66E52"/>
    <w:rsid w:val="00C67CC0"/>
    <w:rsid w:val="00C67F78"/>
    <w:rsid w:val="00C70CC7"/>
    <w:rsid w:val="00C712ED"/>
    <w:rsid w:val="00C71437"/>
    <w:rsid w:val="00C717FE"/>
    <w:rsid w:val="00C7427F"/>
    <w:rsid w:val="00C82133"/>
    <w:rsid w:val="00C84FAD"/>
    <w:rsid w:val="00C85E46"/>
    <w:rsid w:val="00C95893"/>
    <w:rsid w:val="00CA022D"/>
    <w:rsid w:val="00CA31A2"/>
    <w:rsid w:val="00CA3C42"/>
    <w:rsid w:val="00CA4B3D"/>
    <w:rsid w:val="00CA6BCA"/>
    <w:rsid w:val="00CA7CD8"/>
    <w:rsid w:val="00CB0126"/>
    <w:rsid w:val="00CB0459"/>
    <w:rsid w:val="00CB1137"/>
    <w:rsid w:val="00CB2606"/>
    <w:rsid w:val="00CB29ED"/>
    <w:rsid w:val="00CB417A"/>
    <w:rsid w:val="00CB5619"/>
    <w:rsid w:val="00CB5AFD"/>
    <w:rsid w:val="00CB6AA6"/>
    <w:rsid w:val="00CB6E1B"/>
    <w:rsid w:val="00CC1E08"/>
    <w:rsid w:val="00CC2F51"/>
    <w:rsid w:val="00CC50F3"/>
    <w:rsid w:val="00CC57A6"/>
    <w:rsid w:val="00CC66BA"/>
    <w:rsid w:val="00CC6816"/>
    <w:rsid w:val="00CC74B0"/>
    <w:rsid w:val="00CC76AC"/>
    <w:rsid w:val="00CD0352"/>
    <w:rsid w:val="00CD17AC"/>
    <w:rsid w:val="00CD36BF"/>
    <w:rsid w:val="00CD5F19"/>
    <w:rsid w:val="00CD646D"/>
    <w:rsid w:val="00CD6BC3"/>
    <w:rsid w:val="00CD7D15"/>
    <w:rsid w:val="00CE17B2"/>
    <w:rsid w:val="00CE2A38"/>
    <w:rsid w:val="00CE2E9F"/>
    <w:rsid w:val="00CE35E3"/>
    <w:rsid w:val="00CE3872"/>
    <w:rsid w:val="00CE4FAF"/>
    <w:rsid w:val="00CE50BE"/>
    <w:rsid w:val="00CE5901"/>
    <w:rsid w:val="00CE669D"/>
    <w:rsid w:val="00CF57B8"/>
    <w:rsid w:val="00CF6073"/>
    <w:rsid w:val="00CF7BFB"/>
    <w:rsid w:val="00CF7D4B"/>
    <w:rsid w:val="00D00701"/>
    <w:rsid w:val="00D00AD6"/>
    <w:rsid w:val="00D0193F"/>
    <w:rsid w:val="00D02D7D"/>
    <w:rsid w:val="00D03954"/>
    <w:rsid w:val="00D047AB"/>
    <w:rsid w:val="00D04A58"/>
    <w:rsid w:val="00D0526A"/>
    <w:rsid w:val="00D068CA"/>
    <w:rsid w:val="00D0763F"/>
    <w:rsid w:val="00D07DE6"/>
    <w:rsid w:val="00D10050"/>
    <w:rsid w:val="00D11FE1"/>
    <w:rsid w:val="00D153D0"/>
    <w:rsid w:val="00D16DC5"/>
    <w:rsid w:val="00D17FD9"/>
    <w:rsid w:val="00D200ED"/>
    <w:rsid w:val="00D2052D"/>
    <w:rsid w:val="00D208E5"/>
    <w:rsid w:val="00D20B5D"/>
    <w:rsid w:val="00D2109E"/>
    <w:rsid w:val="00D22CB6"/>
    <w:rsid w:val="00D31686"/>
    <w:rsid w:val="00D31E53"/>
    <w:rsid w:val="00D323EC"/>
    <w:rsid w:val="00D3286B"/>
    <w:rsid w:val="00D32C12"/>
    <w:rsid w:val="00D339F9"/>
    <w:rsid w:val="00D3517A"/>
    <w:rsid w:val="00D36A11"/>
    <w:rsid w:val="00D40AD3"/>
    <w:rsid w:val="00D42C94"/>
    <w:rsid w:val="00D42EAC"/>
    <w:rsid w:val="00D433A6"/>
    <w:rsid w:val="00D438DF"/>
    <w:rsid w:val="00D47DA6"/>
    <w:rsid w:val="00D50B35"/>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08BB"/>
    <w:rsid w:val="00D81226"/>
    <w:rsid w:val="00D81A98"/>
    <w:rsid w:val="00D83FDC"/>
    <w:rsid w:val="00D874C2"/>
    <w:rsid w:val="00D93260"/>
    <w:rsid w:val="00D95715"/>
    <w:rsid w:val="00D978F7"/>
    <w:rsid w:val="00DA0513"/>
    <w:rsid w:val="00DA0888"/>
    <w:rsid w:val="00DA2133"/>
    <w:rsid w:val="00DA5361"/>
    <w:rsid w:val="00DA68F9"/>
    <w:rsid w:val="00DA7890"/>
    <w:rsid w:val="00DB1731"/>
    <w:rsid w:val="00DB384F"/>
    <w:rsid w:val="00DB3E99"/>
    <w:rsid w:val="00DB5007"/>
    <w:rsid w:val="00DB6541"/>
    <w:rsid w:val="00DB6545"/>
    <w:rsid w:val="00DB7889"/>
    <w:rsid w:val="00DB7BD0"/>
    <w:rsid w:val="00DC0999"/>
    <w:rsid w:val="00DC173C"/>
    <w:rsid w:val="00DC25CC"/>
    <w:rsid w:val="00DC2B7F"/>
    <w:rsid w:val="00DC40CA"/>
    <w:rsid w:val="00DC47A9"/>
    <w:rsid w:val="00DC4A3F"/>
    <w:rsid w:val="00DC5F4A"/>
    <w:rsid w:val="00DC7AB6"/>
    <w:rsid w:val="00DD25D6"/>
    <w:rsid w:val="00DD3F0A"/>
    <w:rsid w:val="00DD4812"/>
    <w:rsid w:val="00DD4A04"/>
    <w:rsid w:val="00DD77C7"/>
    <w:rsid w:val="00DE0B99"/>
    <w:rsid w:val="00DE0FC4"/>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5F72"/>
    <w:rsid w:val="00E43279"/>
    <w:rsid w:val="00E44533"/>
    <w:rsid w:val="00E447FC"/>
    <w:rsid w:val="00E44980"/>
    <w:rsid w:val="00E45FAA"/>
    <w:rsid w:val="00E4727B"/>
    <w:rsid w:val="00E47F5A"/>
    <w:rsid w:val="00E50AA3"/>
    <w:rsid w:val="00E50DBB"/>
    <w:rsid w:val="00E536C9"/>
    <w:rsid w:val="00E56B54"/>
    <w:rsid w:val="00E57BE2"/>
    <w:rsid w:val="00E60E52"/>
    <w:rsid w:val="00E63F3B"/>
    <w:rsid w:val="00E641F3"/>
    <w:rsid w:val="00E6569E"/>
    <w:rsid w:val="00E66DCC"/>
    <w:rsid w:val="00E677B6"/>
    <w:rsid w:val="00E67951"/>
    <w:rsid w:val="00E7288F"/>
    <w:rsid w:val="00E72C85"/>
    <w:rsid w:val="00E731A1"/>
    <w:rsid w:val="00E737E4"/>
    <w:rsid w:val="00E74363"/>
    <w:rsid w:val="00E7559D"/>
    <w:rsid w:val="00E80360"/>
    <w:rsid w:val="00E8617F"/>
    <w:rsid w:val="00E9122E"/>
    <w:rsid w:val="00E92A48"/>
    <w:rsid w:val="00E940C6"/>
    <w:rsid w:val="00E94A2C"/>
    <w:rsid w:val="00E95566"/>
    <w:rsid w:val="00E960F1"/>
    <w:rsid w:val="00EA0410"/>
    <w:rsid w:val="00EA0A94"/>
    <w:rsid w:val="00EA14DE"/>
    <w:rsid w:val="00EA2724"/>
    <w:rsid w:val="00EA3D8C"/>
    <w:rsid w:val="00EA6F71"/>
    <w:rsid w:val="00EB07D2"/>
    <w:rsid w:val="00EB12FB"/>
    <w:rsid w:val="00EB39CC"/>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4688"/>
    <w:rsid w:val="00EF5506"/>
    <w:rsid w:val="00EF663C"/>
    <w:rsid w:val="00EF6D1A"/>
    <w:rsid w:val="00EF6D9A"/>
    <w:rsid w:val="00F005E4"/>
    <w:rsid w:val="00F01273"/>
    <w:rsid w:val="00F023C1"/>
    <w:rsid w:val="00F04796"/>
    <w:rsid w:val="00F06117"/>
    <w:rsid w:val="00F06E7C"/>
    <w:rsid w:val="00F072DA"/>
    <w:rsid w:val="00F107AC"/>
    <w:rsid w:val="00F11794"/>
    <w:rsid w:val="00F132F8"/>
    <w:rsid w:val="00F17998"/>
    <w:rsid w:val="00F17E6B"/>
    <w:rsid w:val="00F203EE"/>
    <w:rsid w:val="00F2339C"/>
    <w:rsid w:val="00F268F3"/>
    <w:rsid w:val="00F30078"/>
    <w:rsid w:val="00F374E5"/>
    <w:rsid w:val="00F37DCF"/>
    <w:rsid w:val="00F4112F"/>
    <w:rsid w:val="00F44061"/>
    <w:rsid w:val="00F4457C"/>
    <w:rsid w:val="00F50AF0"/>
    <w:rsid w:val="00F50F23"/>
    <w:rsid w:val="00F51B17"/>
    <w:rsid w:val="00F51BB5"/>
    <w:rsid w:val="00F531E1"/>
    <w:rsid w:val="00F54EB2"/>
    <w:rsid w:val="00F57A7D"/>
    <w:rsid w:val="00F601B1"/>
    <w:rsid w:val="00F62C66"/>
    <w:rsid w:val="00F638F0"/>
    <w:rsid w:val="00F64C81"/>
    <w:rsid w:val="00F67894"/>
    <w:rsid w:val="00F6790B"/>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 w:type="character" w:customStyle="1" w:styleId="normaltextrun">
    <w:name w:val="normaltextrun"/>
    <w:basedOn w:val="DefaultParagraphFont"/>
    <w:rsid w:val="00CF7D4B"/>
  </w:style>
  <w:style w:type="character" w:customStyle="1" w:styleId="eop">
    <w:name w:val="eop"/>
    <w:basedOn w:val="DefaultParagraphFont"/>
    <w:rsid w:val="00CF7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497886088">
      <w:bodyDiv w:val="1"/>
      <w:marLeft w:val="0"/>
      <w:marRight w:val="0"/>
      <w:marTop w:val="0"/>
      <w:marBottom w:val="0"/>
      <w:divBdr>
        <w:top w:val="none" w:sz="0" w:space="0" w:color="auto"/>
        <w:left w:val="none" w:sz="0" w:space="0" w:color="auto"/>
        <w:bottom w:val="none" w:sz="0" w:space="0" w:color="auto"/>
        <w:right w:val="none" w:sz="0" w:space="0" w:color="auto"/>
      </w:divBdr>
    </w:div>
    <w:div w:id="580069462">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314606780">
      <w:bodyDiv w:val="1"/>
      <w:marLeft w:val="0"/>
      <w:marRight w:val="0"/>
      <w:marTop w:val="0"/>
      <w:marBottom w:val="0"/>
      <w:divBdr>
        <w:top w:val="none" w:sz="0" w:space="0" w:color="auto"/>
        <w:left w:val="none" w:sz="0" w:space="0" w:color="auto"/>
        <w:bottom w:val="none" w:sz="0" w:space="0" w:color="auto"/>
        <w:right w:val="none" w:sz="0" w:space="0" w:color="auto"/>
      </w:divBdr>
    </w:div>
    <w:div w:id="1447233386">
      <w:bodyDiv w:val="1"/>
      <w:marLeft w:val="0"/>
      <w:marRight w:val="0"/>
      <w:marTop w:val="0"/>
      <w:marBottom w:val="0"/>
      <w:divBdr>
        <w:top w:val="none" w:sz="0" w:space="0" w:color="auto"/>
        <w:left w:val="none" w:sz="0" w:space="0" w:color="auto"/>
        <w:bottom w:val="none" w:sz="0" w:space="0" w:color="auto"/>
        <w:right w:val="none" w:sz="0" w:space="0" w:color="auto"/>
      </w:divBdr>
    </w:div>
    <w:div w:id="1497770191">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4642686">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761101332">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 w:id="2114664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4.xml><?xml version="1.0" encoding="utf-8"?>
<ds:datastoreItem xmlns:ds="http://schemas.openxmlformats.org/officeDocument/2006/customXml" ds:itemID="{777251B5-6C85-4251-9325-A1F1BE3B01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5</Pages>
  <Words>1468</Words>
  <Characters>8369</Characters>
  <Application>Microsoft Office Word</Application>
  <DocSecurity>8</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3</cp:revision>
  <dcterms:created xsi:type="dcterms:W3CDTF">2023-03-22T00:01:00Z</dcterms:created>
  <dcterms:modified xsi:type="dcterms:W3CDTF">2023-04-1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